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194EF" w14:textId="77777777" w:rsidR="00D73F2F" w:rsidRDefault="00E641D7" w:rsidP="00D73F2F">
      <w:pPr>
        <w:rPr>
          <w:rFonts w:ascii="Arial Rounded MT Bold" w:hAnsi="Arial Rounded MT Bold"/>
          <w:b/>
          <w:sz w:val="36"/>
        </w:rPr>
      </w:pPr>
      <w:r w:rsidRPr="00F36DF2">
        <w:t xml:space="preserve"> </w:t>
      </w:r>
      <w:r w:rsidR="00D73F2F" w:rsidRPr="00611E2E">
        <w:rPr>
          <w:noProof/>
          <w:lang w:val="en-GB"/>
        </w:rPr>
        <w:drawing>
          <wp:anchor distT="0" distB="0" distL="0" distR="0" simplePos="0" relativeHeight="251659264" behindDoc="0" locked="0" layoutInCell="1" hidden="0" allowOverlap="1" wp14:anchorId="54FE78D7" wp14:editId="416EBC87">
            <wp:simplePos x="0" y="0"/>
            <wp:positionH relativeFrom="column">
              <wp:posOffset>4817745</wp:posOffset>
            </wp:positionH>
            <wp:positionV relativeFrom="paragraph">
              <wp:posOffset>-317500</wp:posOffset>
            </wp:positionV>
            <wp:extent cx="1125220" cy="1217930"/>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r="21243"/>
                    <a:stretch>
                      <a:fillRect/>
                    </a:stretch>
                  </pic:blipFill>
                  <pic:spPr>
                    <a:xfrm>
                      <a:off x="0" y="0"/>
                      <a:ext cx="1125220" cy="1217930"/>
                    </a:xfrm>
                    <a:prstGeom prst="rect">
                      <a:avLst/>
                    </a:prstGeom>
                    <a:ln/>
                  </pic:spPr>
                </pic:pic>
              </a:graphicData>
            </a:graphic>
            <wp14:sizeRelH relativeFrom="margin">
              <wp14:pctWidth>0</wp14:pctWidth>
            </wp14:sizeRelH>
            <wp14:sizeRelV relativeFrom="margin">
              <wp14:pctHeight>0</wp14:pctHeight>
            </wp14:sizeRelV>
          </wp:anchor>
        </w:drawing>
      </w:r>
      <w:r w:rsidR="00D73F2F" w:rsidRPr="00611E2E">
        <w:rPr>
          <w:b/>
          <w:sz w:val="28"/>
        </w:rPr>
        <w:t xml:space="preserve">            </w:t>
      </w:r>
      <w:r w:rsidR="00D73F2F">
        <w:rPr>
          <w:b/>
          <w:sz w:val="28"/>
        </w:rPr>
        <w:tab/>
      </w:r>
      <w:r w:rsidR="00D73F2F">
        <w:rPr>
          <w:b/>
          <w:sz w:val="28"/>
        </w:rPr>
        <w:tab/>
        <w:t xml:space="preserve">   </w:t>
      </w:r>
      <w:r w:rsidR="00D73F2F" w:rsidRPr="0078340D">
        <w:rPr>
          <w:rFonts w:ascii="Arial Rounded MT Bold" w:hAnsi="Arial Rounded MT Bold"/>
          <w:b/>
          <w:sz w:val="36"/>
        </w:rPr>
        <w:t xml:space="preserve">ASIA PACIFIC REGION </w:t>
      </w:r>
    </w:p>
    <w:p w14:paraId="107CD0C9" w14:textId="77777777" w:rsidR="00F65449" w:rsidRDefault="0036614E" w:rsidP="00B22400">
      <w:pPr>
        <w:ind w:left="450"/>
        <w:jc w:val="center"/>
        <w:rPr>
          <w:rFonts w:ascii="Arial Rounded MT Bold" w:hAnsi="Arial Rounded MT Bold"/>
          <w:b/>
          <w:sz w:val="36"/>
        </w:rPr>
      </w:pPr>
      <w:r>
        <w:rPr>
          <w:rFonts w:ascii="Arial Rounded MT Bold" w:hAnsi="Arial Rounded MT Bold"/>
          <w:b/>
          <w:sz w:val="36"/>
        </w:rPr>
        <w:t>Juseon Byon Leadership Fund</w:t>
      </w:r>
      <w:r w:rsidR="00B22400">
        <w:rPr>
          <w:rFonts w:ascii="Arial Rounded MT Bold" w:hAnsi="Arial Rounded MT Bold"/>
          <w:b/>
          <w:sz w:val="36"/>
        </w:rPr>
        <w:t xml:space="preserve"> </w:t>
      </w:r>
    </w:p>
    <w:p w14:paraId="2DA646EB" w14:textId="5A808BB7" w:rsidR="00B22400" w:rsidRDefault="00B22400" w:rsidP="00B22400">
      <w:pPr>
        <w:ind w:left="450"/>
        <w:jc w:val="center"/>
        <w:rPr>
          <w:rFonts w:ascii="Arial Rounded MT Bold" w:hAnsi="Arial Rounded MT Bold"/>
          <w:b/>
          <w:sz w:val="36"/>
        </w:rPr>
      </w:pPr>
      <w:r>
        <w:rPr>
          <w:rFonts w:ascii="Arial Rounded MT Bold" w:hAnsi="Arial Rounded MT Bold"/>
          <w:b/>
          <w:sz w:val="36"/>
        </w:rPr>
        <w:t xml:space="preserve">- Young Women </w:t>
      </w:r>
      <w:r w:rsidR="00966CA1">
        <w:rPr>
          <w:rFonts w:ascii="Arial Rounded MT Bold" w:hAnsi="Arial Rounded MT Bold"/>
          <w:b/>
          <w:sz w:val="36"/>
        </w:rPr>
        <w:t>Projects</w:t>
      </w:r>
    </w:p>
    <w:p w14:paraId="5B068A08" w14:textId="6C69A48B" w:rsidR="00D73F2F" w:rsidRPr="0078340D" w:rsidRDefault="00D73F2F" w:rsidP="00B22400">
      <w:pPr>
        <w:ind w:left="450"/>
        <w:jc w:val="center"/>
        <w:rPr>
          <w:rFonts w:ascii="Arial Rounded MT Bold" w:hAnsi="Arial Rounded MT Bold"/>
          <w:sz w:val="32"/>
        </w:rPr>
      </w:pPr>
      <w:r w:rsidRPr="0078340D">
        <w:rPr>
          <w:rFonts w:ascii="Arial Rounded MT Bold" w:hAnsi="Arial Rounded MT Bold"/>
          <w:sz w:val="32"/>
        </w:rPr>
        <w:t>Application Form</w:t>
      </w:r>
    </w:p>
    <w:p w14:paraId="24EA2B00" w14:textId="77777777" w:rsidR="00D73F2F" w:rsidRPr="00611E2E" w:rsidRDefault="00D73F2F" w:rsidP="00D73F2F">
      <w:pPr>
        <w:rPr>
          <w:i/>
        </w:rPr>
      </w:pPr>
    </w:p>
    <w:p w14:paraId="47F6954E" w14:textId="39128DBE" w:rsidR="00DC5D37" w:rsidRPr="00F36DF2" w:rsidRDefault="00451C42">
      <w:r w:rsidRPr="00451C42">
        <w:rPr>
          <w:rFonts w:ascii="Arial Narrow" w:hAnsi="Arial Narrow"/>
          <w:i/>
          <w:sz w:val="20"/>
          <w:szCs w:val="20"/>
        </w:rPr>
        <w:t>This form must be completed and returned by 31 August 202</w:t>
      </w:r>
      <w:r w:rsidR="00577C2B">
        <w:rPr>
          <w:rFonts w:ascii="Arial Narrow" w:hAnsi="Arial Narrow"/>
          <w:i/>
          <w:sz w:val="20"/>
          <w:szCs w:val="20"/>
        </w:rPr>
        <w:t>5</w:t>
      </w:r>
      <w:r w:rsidRPr="00451C42">
        <w:rPr>
          <w:rFonts w:ascii="Arial Narrow" w:hAnsi="Arial Narrow"/>
          <w:i/>
          <w:sz w:val="20"/>
          <w:szCs w:val="20"/>
        </w:rPr>
        <w:t xml:space="preserve"> to the Regional Committee of WAGGGS Asia Pacific Region. Please send it to Asia Pacific Region at </w:t>
      </w:r>
      <w:hyperlink r:id="rId12" w:history="1">
        <w:r w:rsidRPr="008269C1">
          <w:rPr>
            <w:rStyle w:val="Hyperlink"/>
            <w:rFonts w:ascii="Arial Narrow" w:hAnsi="Arial Narrow"/>
            <w:i/>
            <w:sz w:val="20"/>
            <w:szCs w:val="20"/>
          </w:rPr>
          <w:t>ap.region@wagggs.org</w:t>
        </w:r>
      </w:hyperlink>
      <w:r>
        <w:rPr>
          <w:rFonts w:ascii="Arial Narrow" w:hAnsi="Arial Narrow"/>
          <w:i/>
          <w:sz w:val="20"/>
          <w:szCs w:val="20"/>
        </w:rPr>
        <w:t xml:space="preserve"> </w:t>
      </w:r>
      <w:r w:rsidRPr="00451C42">
        <w:rPr>
          <w:rFonts w:ascii="Arial Narrow" w:hAnsi="Arial Narrow"/>
          <w:i/>
          <w:sz w:val="20"/>
          <w:szCs w:val="20"/>
        </w:rPr>
        <w:t xml:space="preserve">copying </w:t>
      </w:r>
      <w:hyperlink r:id="rId13" w:history="1">
        <w:r w:rsidRPr="008269C1">
          <w:rPr>
            <w:rStyle w:val="Hyperlink"/>
            <w:rFonts w:ascii="Arial Narrow" w:hAnsi="Arial Narrow"/>
            <w:i/>
            <w:sz w:val="20"/>
            <w:szCs w:val="20"/>
          </w:rPr>
          <w:t>prarthana.liyanage@wagggs.org</w:t>
        </w:r>
      </w:hyperlink>
      <w:r>
        <w:rPr>
          <w:rFonts w:ascii="Arial Narrow" w:hAnsi="Arial Narrow"/>
          <w:i/>
          <w:sz w:val="20"/>
          <w:szCs w:val="20"/>
        </w:rPr>
        <w:t xml:space="preserve"> </w:t>
      </w:r>
      <w:r w:rsidRPr="00451C42">
        <w:rPr>
          <w:rFonts w:ascii="Arial Narrow" w:hAnsi="Arial Narrow"/>
          <w:i/>
          <w:sz w:val="20"/>
          <w:szCs w:val="20"/>
        </w:rPr>
        <w:t xml:space="preserve">and </w:t>
      </w:r>
      <w:hyperlink r:id="rId14" w:history="1">
        <w:r w:rsidRPr="008269C1">
          <w:rPr>
            <w:rStyle w:val="Hyperlink"/>
            <w:rFonts w:ascii="Arial Narrow" w:hAnsi="Arial Narrow"/>
            <w:i/>
            <w:sz w:val="20"/>
            <w:szCs w:val="20"/>
          </w:rPr>
          <w:t>rupa.gautam@wagggs.org</w:t>
        </w:r>
      </w:hyperlink>
      <w:r w:rsidRPr="00451C42">
        <w:rPr>
          <w:rFonts w:ascii="Arial Narrow" w:hAnsi="Arial Narrow"/>
          <w:i/>
          <w:sz w:val="20"/>
          <w:szCs w:val="20"/>
        </w:rPr>
        <w:t>. Please also copy your respective Country Committee Contact.</w:t>
      </w:r>
      <w:r w:rsidR="00E673BF" w:rsidRPr="00F36DF2">
        <w:rPr>
          <w:b/>
          <w:sz w:val="28"/>
        </w:rPr>
        <w:t xml:space="preserve">  </w:t>
      </w:r>
    </w:p>
    <w:p w14:paraId="59CAB331" w14:textId="77777777" w:rsidR="00DC5D37" w:rsidRPr="00F36DF2" w:rsidRDefault="00E641D7">
      <w:pPr>
        <w:numPr>
          <w:ilvl w:val="0"/>
          <w:numId w:val="2"/>
        </w:numPr>
        <w:ind w:left="360"/>
        <w:rPr>
          <w:b/>
          <w:sz w:val="24"/>
        </w:rPr>
      </w:pPr>
      <w:r w:rsidRPr="00F36DF2">
        <w:rPr>
          <w:b/>
          <w:sz w:val="24"/>
        </w:rPr>
        <w:t>GENERAL INFORMATION</w:t>
      </w:r>
    </w:p>
    <w:p w14:paraId="5049412E" w14:textId="77777777" w:rsidR="00DC5D37" w:rsidRPr="00F36DF2" w:rsidRDefault="00DC5D37"/>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73032DEA" w14:textId="77777777">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5566E82" w14:textId="77777777" w:rsidR="00DC5D37" w:rsidRPr="00F36DF2" w:rsidRDefault="00E641D7">
            <w:pPr>
              <w:widowControl w:val="0"/>
              <w:pBdr>
                <w:top w:val="nil"/>
                <w:left w:val="nil"/>
                <w:bottom w:val="nil"/>
                <w:right w:val="nil"/>
                <w:between w:val="nil"/>
              </w:pBdr>
              <w:spacing w:line="240" w:lineRule="auto"/>
            </w:pPr>
            <w:r w:rsidRPr="00F36DF2">
              <w:rPr>
                <w:b/>
              </w:rPr>
              <w:t>1.1.</w:t>
            </w:r>
            <w:r w:rsidRPr="00F36DF2">
              <w:t xml:space="preserve"> Name of National Organization: </w:t>
            </w:r>
          </w:p>
        </w:tc>
        <w:tc>
          <w:tcPr>
            <w:tcW w:w="5580" w:type="dxa"/>
            <w:shd w:val="clear" w:color="auto" w:fill="auto"/>
            <w:tcMar>
              <w:top w:w="100" w:type="dxa"/>
              <w:left w:w="100" w:type="dxa"/>
              <w:bottom w:w="100" w:type="dxa"/>
              <w:right w:w="100" w:type="dxa"/>
            </w:tcMar>
          </w:tcPr>
          <w:p w14:paraId="7FDA412C" w14:textId="77777777" w:rsidR="00DC5D37" w:rsidRPr="00F36DF2" w:rsidRDefault="00DC5D37">
            <w:pPr>
              <w:widowControl w:val="0"/>
              <w:pBdr>
                <w:top w:val="nil"/>
                <w:left w:val="nil"/>
                <w:bottom w:val="nil"/>
                <w:right w:val="nil"/>
                <w:between w:val="nil"/>
              </w:pBdr>
              <w:spacing w:line="240" w:lineRule="auto"/>
            </w:pPr>
          </w:p>
        </w:tc>
      </w:tr>
    </w:tbl>
    <w:p w14:paraId="5C0570CD" w14:textId="5B8A1658" w:rsidR="00DC5D37" w:rsidRDefault="00DC5D37"/>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2CDCE3A4" w14:textId="77777777" w:rsidTr="00573CB6">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10AB3351" w14:textId="202CBB52" w:rsidR="0036614E" w:rsidRPr="00F36DF2" w:rsidRDefault="0036614E" w:rsidP="00573CB6">
            <w:pPr>
              <w:widowControl w:val="0"/>
              <w:pBdr>
                <w:top w:val="nil"/>
                <w:left w:val="nil"/>
                <w:bottom w:val="nil"/>
                <w:right w:val="nil"/>
                <w:between w:val="nil"/>
              </w:pBdr>
              <w:spacing w:line="240" w:lineRule="auto"/>
            </w:pPr>
            <w:r w:rsidRPr="00F36DF2">
              <w:rPr>
                <w:b/>
              </w:rPr>
              <w:t>1.</w:t>
            </w:r>
            <w:r>
              <w:rPr>
                <w:b/>
              </w:rPr>
              <w:t>2</w:t>
            </w:r>
            <w:r w:rsidRPr="00F36DF2">
              <w:rPr>
                <w:b/>
              </w:rPr>
              <w:t>.</w:t>
            </w:r>
            <w:r w:rsidRPr="00F36DF2">
              <w:t xml:space="preserve"> Name of </w:t>
            </w:r>
            <w:r>
              <w:t>Young Woman</w:t>
            </w:r>
            <w:r w:rsidRPr="00F36DF2">
              <w:t xml:space="preserve">: </w:t>
            </w:r>
          </w:p>
        </w:tc>
        <w:tc>
          <w:tcPr>
            <w:tcW w:w="5580" w:type="dxa"/>
            <w:shd w:val="clear" w:color="auto" w:fill="auto"/>
            <w:tcMar>
              <w:top w:w="100" w:type="dxa"/>
              <w:left w:w="100" w:type="dxa"/>
              <w:bottom w:w="100" w:type="dxa"/>
              <w:right w:w="100" w:type="dxa"/>
            </w:tcMar>
          </w:tcPr>
          <w:p w14:paraId="12DC6A0B" w14:textId="77777777" w:rsidR="0036614E" w:rsidRPr="00F36DF2" w:rsidRDefault="0036614E" w:rsidP="00573CB6">
            <w:pPr>
              <w:widowControl w:val="0"/>
              <w:pBdr>
                <w:top w:val="nil"/>
                <w:left w:val="nil"/>
                <w:bottom w:val="nil"/>
                <w:right w:val="nil"/>
                <w:between w:val="nil"/>
              </w:pBdr>
              <w:spacing w:line="240" w:lineRule="auto"/>
            </w:pPr>
          </w:p>
        </w:tc>
      </w:tr>
    </w:tbl>
    <w:p w14:paraId="3115D489" w14:textId="77777777" w:rsidR="0036614E" w:rsidRPr="00F36DF2" w:rsidRDefault="0036614E" w:rsidP="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4C686250" w14:textId="77777777" w:rsidTr="00573CB6">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0E6D19D" w14:textId="079C4CEA" w:rsidR="0036614E" w:rsidRPr="00F36DF2" w:rsidRDefault="0036614E" w:rsidP="00573CB6">
            <w:pPr>
              <w:widowControl w:val="0"/>
              <w:pBdr>
                <w:top w:val="nil"/>
                <w:left w:val="nil"/>
                <w:bottom w:val="nil"/>
                <w:right w:val="nil"/>
                <w:between w:val="nil"/>
              </w:pBdr>
              <w:spacing w:line="240" w:lineRule="auto"/>
            </w:pPr>
            <w:r w:rsidRPr="00F36DF2">
              <w:rPr>
                <w:b/>
              </w:rPr>
              <w:t>1.</w:t>
            </w:r>
            <w:r>
              <w:rPr>
                <w:b/>
              </w:rPr>
              <w:t>3</w:t>
            </w:r>
            <w:r w:rsidRPr="00F36DF2">
              <w:rPr>
                <w:b/>
              </w:rPr>
              <w:t>.</w:t>
            </w:r>
            <w:r w:rsidRPr="00F36DF2">
              <w:t xml:space="preserve"> </w:t>
            </w:r>
            <w:r>
              <w:t>Designation or the Position you hold at your MO</w:t>
            </w:r>
            <w:r w:rsidRPr="00F36DF2">
              <w:t xml:space="preserve">: </w:t>
            </w:r>
          </w:p>
        </w:tc>
        <w:tc>
          <w:tcPr>
            <w:tcW w:w="5580" w:type="dxa"/>
            <w:shd w:val="clear" w:color="auto" w:fill="auto"/>
            <w:tcMar>
              <w:top w:w="100" w:type="dxa"/>
              <w:left w:w="100" w:type="dxa"/>
              <w:bottom w:w="100" w:type="dxa"/>
              <w:right w:w="100" w:type="dxa"/>
            </w:tcMar>
          </w:tcPr>
          <w:p w14:paraId="12045CCA" w14:textId="77777777" w:rsidR="0036614E" w:rsidRPr="00F36DF2" w:rsidRDefault="0036614E" w:rsidP="00573CB6">
            <w:pPr>
              <w:widowControl w:val="0"/>
              <w:pBdr>
                <w:top w:val="nil"/>
                <w:left w:val="nil"/>
                <w:bottom w:val="nil"/>
                <w:right w:val="nil"/>
                <w:between w:val="nil"/>
              </w:pBdr>
              <w:spacing w:line="240" w:lineRule="auto"/>
            </w:pPr>
          </w:p>
        </w:tc>
      </w:tr>
    </w:tbl>
    <w:p w14:paraId="5B9061FD" w14:textId="77777777" w:rsidR="0036614E" w:rsidRPr="00F36DF2" w:rsidRDefault="0036614E" w:rsidP="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2CFDE135" w14:textId="77777777" w:rsidTr="00573CB6">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123F63EF" w14:textId="12D70630" w:rsidR="0036614E" w:rsidRPr="00F36DF2" w:rsidRDefault="0036614E" w:rsidP="00573CB6">
            <w:pPr>
              <w:widowControl w:val="0"/>
              <w:pBdr>
                <w:top w:val="nil"/>
                <w:left w:val="nil"/>
                <w:bottom w:val="nil"/>
                <w:right w:val="nil"/>
                <w:between w:val="nil"/>
              </w:pBdr>
              <w:spacing w:line="240" w:lineRule="auto"/>
            </w:pPr>
            <w:r w:rsidRPr="00F36DF2">
              <w:rPr>
                <w:b/>
              </w:rPr>
              <w:t>1.</w:t>
            </w:r>
            <w:r>
              <w:rPr>
                <w:b/>
              </w:rPr>
              <w:t>4</w:t>
            </w:r>
            <w:r w:rsidRPr="00F36DF2">
              <w:rPr>
                <w:b/>
              </w:rPr>
              <w:t>.</w:t>
            </w:r>
            <w:r w:rsidRPr="00F36DF2">
              <w:t xml:space="preserve"> </w:t>
            </w:r>
            <w:r>
              <w:t>Age of the applicant</w:t>
            </w:r>
            <w:r w:rsidRPr="00F36DF2">
              <w:t xml:space="preserve">: </w:t>
            </w:r>
          </w:p>
        </w:tc>
        <w:tc>
          <w:tcPr>
            <w:tcW w:w="5580" w:type="dxa"/>
            <w:shd w:val="clear" w:color="auto" w:fill="auto"/>
            <w:tcMar>
              <w:top w:w="100" w:type="dxa"/>
              <w:left w:w="100" w:type="dxa"/>
              <w:bottom w:w="100" w:type="dxa"/>
              <w:right w:w="100" w:type="dxa"/>
            </w:tcMar>
          </w:tcPr>
          <w:p w14:paraId="24E980C6" w14:textId="77777777" w:rsidR="0036614E" w:rsidRPr="00F36DF2" w:rsidRDefault="0036614E" w:rsidP="00573CB6">
            <w:pPr>
              <w:widowControl w:val="0"/>
              <w:pBdr>
                <w:top w:val="nil"/>
                <w:left w:val="nil"/>
                <w:bottom w:val="nil"/>
                <w:right w:val="nil"/>
                <w:between w:val="nil"/>
              </w:pBdr>
              <w:spacing w:line="240" w:lineRule="auto"/>
            </w:pPr>
          </w:p>
        </w:tc>
      </w:tr>
    </w:tbl>
    <w:p w14:paraId="5B8822C8" w14:textId="0CE40349" w:rsidR="0036614E" w:rsidRDefault="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D03B8" w:rsidRPr="00D73F2F" w14:paraId="6D7B0026" w14:textId="77777777" w:rsidTr="00573CB6">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B8C27C8" w14:textId="50FDE8F1" w:rsidR="003D03B8" w:rsidRPr="00F36DF2" w:rsidRDefault="003D03B8" w:rsidP="00573CB6">
            <w:pPr>
              <w:widowControl w:val="0"/>
              <w:pBdr>
                <w:top w:val="nil"/>
                <w:left w:val="nil"/>
                <w:bottom w:val="nil"/>
                <w:right w:val="nil"/>
                <w:between w:val="nil"/>
              </w:pBdr>
              <w:spacing w:line="240" w:lineRule="auto"/>
            </w:pPr>
            <w:r w:rsidRPr="00F36DF2">
              <w:rPr>
                <w:b/>
              </w:rPr>
              <w:t>1.</w:t>
            </w:r>
            <w:r>
              <w:rPr>
                <w:b/>
              </w:rPr>
              <w:t>5</w:t>
            </w:r>
            <w:r w:rsidRPr="00F36DF2">
              <w:rPr>
                <w:b/>
              </w:rPr>
              <w:t>.</w:t>
            </w:r>
            <w:r w:rsidRPr="00F36DF2">
              <w:t xml:space="preserve"> </w:t>
            </w:r>
            <w:r>
              <w:t xml:space="preserve">Brief Description about the Applicant (Girl Guiding/ Girl Scouting background, Events attended </w:t>
            </w:r>
            <w:proofErr w:type="spellStart"/>
            <w:r>
              <w:t>etc</w:t>
            </w:r>
            <w:proofErr w:type="spellEnd"/>
            <w:r>
              <w:t>)</w:t>
            </w:r>
            <w:r w:rsidRPr="00F36DF2">
              <w:t xml:space="preserve">: </w:t>
            </w:r>
          </w:p>
        </w:tc>
        <w:tc>
          <w:tcPr>
            <w:tcW w:w="5580" w:type="dxa"/>
            <w:shd w:val="clear" w:color="auto" w:fill="auto"/>
            <w:tcMar>
              <w:top w:w="100" w:type="dxa"/>
              <w:left w:w="100" w:type="dxa"/>
              <w:bottom w:w="100" w:type="dxa"/>
              <w:right w:w="100" w:type="dxa"/>
            </w:tcMar>
          </w:tcPr>
          <w:p w14:paraId="1FE5134A" w14:textId="77777777" w:rsidR="003D03B8" w:rsidRDefault="003D03B8" w:rsidP="00573CB6">
            <w:pPr>
              <w:widowControl w:val="0"/>
              <w:pBdr>
                <w:top w:val="nil"/>
                <w:left w:val="nil"/>
                <w:bottom w:val="nil"/>
                <w:right w:val="nil"/>
                <w:between w:val="nil"/>
              </w:pBdr>
              <w:spacing w:line="240" w:lineRule="auto"/>
            </w:pPr>
          </w:p>
          <w:p w14:paraId="549A85B1" w14:textId="77777777" w:rsidR="003D03B8" w:rsidRDefault="003D03B8" w:rsidP="00573CB6">
            <w:pPr>
              <w:widowControl w:val="0"/>
              <w:pBdr>
                <w:top w:val="nil"/>
                <w:left w:val="nil"/>
                <w:bottom w:val="nil"/>
                <w:right w:val="nil"/>
                <w:between w:val="nil"/>
              </w:pBdr>
              <w:spacing w:line="240" w:lineRule="auto"/>
            </w:pPr>
          </w:p>
          <w:p w14:paraId="0F84E856" w14:textId="77777777" w:rsidR="003D03B8" w:rsidRDefault="003D03B8" w:rsidP="00573CB6">
            <w:pPr>
              <w:widowControl w:val="0"/>
              <w:pBdr>
                <w:top w:val="nil"/>
                <w:left w:val="nil"/>
                <w:bottom w:val="nil"/>
                <w:right w:val="nil"/>
                <w:between w:val="nil"/>
              </w:pBdr>
              <w:spacing w:line="240" w:lineRule="auto"/>
            </w:pPr>
          </w:p>
          <w:p w14:paraId="27963C4B" w14:textId="77777777" w:rsidR="003D03B8" w:rsidRDefault="003D03B8" w:rsidP="00573CB6">
            <w:pPr>
              <w:widowControl w:val="0"/>
              <w:pBdr>
                <w:top w:val="nil"/>
                <w:left w:val="nil"/>
                <w:bottom w:val="nil"/>
                <w:right w:val="nil"/>
                <w:between w:val="nil"/>
              </w:pBdr>
              <w:spacing w:line="240" w:lineRule="auto"/>
            </w:pPr>
          </w:p>
          <w:p w14:paraId="44B8CB80" w14:textId="77777777" w:rsidR="003D03B8" w:rsidRDefault="003D03B8" w:rsidP="00573CB6">
            <w:pPr>
              <w:widowControl w:val="0"/>
              <w:pBdr>
                <w:top w:val="nil"/>
                <w:left w:val="nil"/>
                <w:bottom w:val="nil"/>
                <w:right w:val="nil"/>
                <w:between w:val="nil"/>
              </w:pBdr>
              <w:spacing w:line="240" w:lineRule="auto"/>
            </w:pPr>
          </w:p>
          <w:p w14:paraId="0C37050F" w14:textId="77777777" w:rsidR="003D03B8" w:rsidRDefault="003D03B8" w:rsidP="00573CB6">
            <w:pPr>
              <w:widowControl w:val="0"/>
              <w:pBdr>
                <w:top w:val="nil"/>
                <w:left w:val="nil"/>
                <w:bottom w:val="nil"/>
                <w:right w:val="nil"/>
                <w:between w:val="nil"/>
              </w:pBdr>
              <w:spacing w:line="240" w:lineRule="auto"/>
            </w:pPr>
          </w:p>
          <w:p w14:paraId="1B9E966C" w14:textId="77777777" w:rsidR="003D03B8" w:rsidRDefault="003D03B8" w:rsidP="00573CB6">
            <w:pPr>
              <w:widowControl w:val="0"/>
              <w:pBdr>
                <w:top w:val="nil"/>
                <w:left w:val="nil"/>
                <w:bottom w:val="nil"/>
                <w:right w:val="nil"/>
                <w:between w:val="nil"/>
              </w:pBdr>
              <w:spacing w:line="240" w:lineRule="auto"/>
            </w:pPr>
          </w:p>
          <w:p w14:paraId="6C34BAA2" w14:textId="77777777" w:rsidR="003D03B8" w:rsidRDefault="003D03B8" w:rsidP="00573CB6">
            <w:pPr>
              <w:widowControl w:val="0"/>
              <w:pBdr>
                <w:top w:val="nil"/>
                <w:left w:val="nil"/>
                <w:bottom w:val="nil"/>
                <w:right w:val="nil"/>
                <w:between w:val="nil"/>
              </w:pBdr>
              <w:spacing w:line="240" w:lineRule="auto"/>
            </w:pPr>
          </w:p>
          <w:p w14:paraId="25216AC5" w14:textId="77777777" w:rsidR="003D03B8" w:rsidRDefault="003D03B8" w:rsidP="00573CB6">
            <w:pPr>
              <w:widowControl w:val="0"/>
              <w:pBdr>
                <w:top w:val="nil"/>
                <w:left w:val="nil"/>
                <w:bottom w:val="nil"/>
                <w:right w:val="nil"/>
                <w:between w:val="nil"/>
              </w:pBdr>
              <w:spacing w:line="240" w:lineRule="auto"/>
            </w:pPr>
          </w:p>
          <w:p w14:paraId="2B24CF73" w14:textId="77777777" w:rsidR="003D03B8" w:rsidRDefault="003D03B8" w:rsidP="00573CB6">
            <w:pPr>
              <w:widowControl w:val="0"/>
              <w:pBdr>
                <w:top w:val="nil"/>
                <w:left w:val="nil"/>
                <w:bottom w:val="nil"/>
                <w:right w:val="nil"/>
                <w:between w:val="nil"/>
              </w:pBdr>
              <w:spacing w:line="240" w:lineRule="auto"/>
            </w:pPr>
          </w:p>
          <w:p w14:paraId="64D94165" w14:textId="37DE374C" w:rsidR="003D03B8" w:rsidRDefault="003D03B8" w:rsidP="00573CB6">
            <w:pPr>
              <w:widowControl w:val="0"/>
              <w:pBdr>
                <w:top w:val="nil"/>
                <w:left w:val="nil"/>
                <w:bottom w:val="nil"/>
                <w:right w:val="nil"/>
                <w:between w:val="nil"/>
              </w:pBdr>
              <w:spacing w:line="240" w:lineRule="auto"/>
            </w:pPr>
          </w:p>
          <w:p w14:paraId="62FC3EF7" w14:textId="02087A34" w:rsidR="003D03B8" w:rsidRDefault="003D03B8" w:rsidP="00573CB6">
            <w:pPr>
              <w:widowControl w:val="0"/>
              <w:pBdr>
                <w:top w:val="nil"/>
                <w:left w:val="nil"/>
                <w:bottom w:val="nil"/>
                <w:right w:val="nil"/>
                <w:between w:val="nil"/>
              </w:pBdr>
              <w:spacing w:line="240" w:lineRule="auto"/>
            </w:pPr>
          </w:p>
          <w:p w14:paraId="1A44C2A8" w14:textId="5AEC6F7D" w:rsidR="003D03B8" w:rsidRDefault="003D03B8" w:rsidP="00573CB6">
            <w:pPr>
              <w:widowControl w:val="0"/>
              <w:pBdr>
                <w:top w:val="nil"/>
                <w:left w:val="nil"/>
                <w:bottom w:val="nil"/>
                <w:right w:val="nil"/>
                <w:between w:val="nil"/>
              </w:pBdr>
              <w:spacing w:line="240" w:lineRule="auto"/>
            </w:pPr>
          </w:p>
          <w:p w14:paraId="3B7DF1B1" w14:textId="69ADE0A0" w:rsidR="003D03B8" w:rsidRDefault="003D03B8" w:rsidP="00573CB6">
            <w:pPr>
              <w:widowControl w:val="0"/>
              <w:pBdr>
                <w:top w:val="nil"/>
                <w:left w:val="nil"/>
                <w:bottom w:val="nil"/>
                <w:right w:val="nil"/>
                <w:between w:val="nil"/>
              </w:pBdr>
              <w:spacing w:line="240" w:lineRule="auto"/>
            </w:pPr>
          </w:p>
          <w:p w14:paraId="4E8F4559" w14:textId="77777777" w:rsidR="003D03B8" w:rsidRDefault="003D03B8" w:rsidP="00573CB6">
            <w:pPr>
              <w:widowControl w:val="0"/>
              <w:pBdr>
                <w:top w:val="nil"/>
                <w:left w:val="nil"/>
                <w:bottom w:val="nil"/>
                <w:right w:val="nil"/>
                <w:between w:val="nil"/>
              </w:pBdr>
              <w:spacing w:line="240" w:lineRule="auto"/>
            </w:pPr>
          </w:p>
          <w:p w14:paraId="30C5CB3D" w14:textId="77777777" w:rsidR="003D03B8" w:rsidRDefault="003D03B8" w:rsidP="00573CB6">
            <w:pPr>
              <w:widowControl w:val="0"/>
              <w:pBdr>
                <w:top w:val="nil"/>
                <w:left w:val="nil"/>
                <w:bottom w:val="nil"/>
                <w:right w:val="nil"/>
                <w:between w:val="nil"/>
              </w:pBdr>
              <w:spacing w:line="240" w:lineRule="auto"/>
            </w:pPr>
          </w:p>
          <w:p w14:paraId="7D1D3857" w14:textId="77777777" w:rsidR="003D03B8" w:rsidRDefault="003D03B8" w:rsidP="00573CB6">
            <w:pPr>
              <w:widowControl w:val="0"/>
              <w:pBdr>
                <w:top w:val="nil"/>
                <w:left w:val="nil"/>
                <w:bottom w:val="nil"/>
                <w:right w:val="nil"/>
                <w:between w:val="nil"/>
              </w:pBdr>
              <w:spacing w:line="240" w:lineRule="auto"/>
            </w:pPr>
          </w:p>
          <w:p w14:paraId="4ADF2428" w14:textId="2F12BE59" w:rsidR="003D03B8" w:rsidRPr="00F36DF2" w:rsidRDefault="003D03B8" w:rsidP="00573CB6">
            <w:pPr>
              <w:widowControl w:val="0"/>
              <w:pBdr>
                <w:top w:val="nil"/>
                <w:left w:val="nil"/>
                <w:bottom w:val="nil"/>
                <w:right w:val="nil"/>
                <w:between w:val="nil"/>
              </w:pBdr>
              <w:spacing w:line="240" w:lineRule="auto"/>
            </w:pPr>
          </w:p>
        </w:tc>
      </w:tr>
    </w:tbl>
    <w:p w14:paraId="22C1A80B" w14:textId="69643E66" w:rsidR="003D03B8" w:rsidRDefault="003D03B8" w:rsidP="003D03B8"/>
    <w:p w14:paraId="45BAAB71" w14:textId="254FE678" w:rsidR="003D03B8" w:rsidRDefault="003D03B8" w:rsidP="003D03B8"/>
    <w:p w14:paraId="5C54315E" w14:textId="42F61C1A" w:rsidR="00DC5D37" w:rsidRPr="00F36DF2" w:rsidRDefault="003D03B8" w:rsidP="00F65449">
      <w:pPr>
        <w:rPr>
          <w:b/>
          <w:sz w:val="24"/>
        </w:rPr>
      </w:pPr>
      <w:r>
        <w:t xml:space="preserve"> </w:t>
      </w:r>
      <w:r w:rsidR="00E641D7" w:rsidRPr="00F36DF2">
        <w:rPr>
          <w:b/>
          <w:sz w:val="24"/>
        </w:rPr>
        <w:t>PROJECT DESCRIPTION</w:t>
      </w:r>
    </w:p>
    <w:p w14:paraId="24F6D15F" w14:textId="77777777" w:rsidR="00DC5D37" w:rsidRPr="00F36DF2" w:rsidRDefault="00DC5D37"/>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74D3389D" w14:textId="77777777">
        <w:trPr>
          <w:trHeight w:val="800"/>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BCAE468" w14:textId="77777777" w:rsidR="00DC5D37" w:rsidRPr="00F36DF2" w:rsidRDefault="00E641D7">
            <w:pPr>
              <w:widowControl w:val="0"/>
              <w:spacing w:line="240" w:lineRule="auto"/>
            </w:pPr>
            <w:r w:rsidRPr="00F36DF2">
              <w:rPr>
                <w:b/>
              </w:rPr>
              <w:t>2.1.</w:t>
            </w:r>
            <w:r w:rsidRPr="00F36DF2">
              <w:t xml:space="preserve"> Title of the Project: </w:t>
            </w:r>
          </w:p>
        </w:tc>
        <w:tc>
          <w:tcPr>
            <w:tcW w:w="6870" w:type="dxa"/>
            <w:shd w:val="clear" w:color="auto" w:fill="auto"/>
            <w:tcMar>
              <w:top w:w="100" w:type="dxa"/>
              <w:left w:w="100" w:type="dxa"/>
              <w:bottom w:w="100" w:type="dxa"/>
              <w:right w:w="100" w:type="dxa"/>
            </w:tcMar>
          </w:tcPr>
          <w:p w14:paraId="21A93AC8" w14:textId="77777777" w:rsidR="00DC5D37" w:rsidRPr="00F36DF2" w:rsidRDefault="00DC5D37">
            <w:pPr>
              <w:widowControl w:val="0"/>
              <w:spacing w:line="240" w:lineRule="auto"/>
            </w:pPr>
          </w:p>
          <w:p w14:paraId="7440CBB1" w14:textId="77777777" w:rsidR="00DC5D37" w:rsidRPr="00F36DF2" w:rsidRDefault="00DC5D37">
            <w:pPr>
              <w:widowControl w:val="0"/>
              <w:spacing w:line="240" w:lineRule="auto"/>
            </w:pPr>
          </w:p>
        </w:tc>
      </w:tr>
    </w:tbl>
    <w:p w14:paraId="662FCDDA" w14:textId="6C58C8F1" w:rsidR="00DC5D37" w:rsidRDefault="00DC5D37"/>
    <w:p w14:paraId="2521BB0A" w14:textId="1A114148" w:rsidR="00A825AE" w:rsidRDefault="00A825AE"/>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A825AE" w:rsidRPr="00D73F2F" w14:paraId="1F984038" w14:textId="77777777" w:rsidTr="001F054A">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91B7EE0" w14:textId="6C025E78" w:rsidR="00A825AE" w:rsidRPr="00F36DF2" w:rsidRDefault="00A825AE" w:rsidP="001F054A">
            <w:pPr>
              <w:widowControl w:val="0"/>
              <w:spacing w:line="240" w:lineRule="auto"/>
            </w:pPr>
            <w:r>
              <w:rPr>
                <w:b/>
              </w:rPr>
              <w:t>2.2</w:t>
            </w:r>
            <w:r w:rsidRPr="00F36DF2">
              <w:rPr>
                <w:b/>
              </w:rPr>
              <w:t>.</w:t>
            </w:r>
            <w:r w:rsidRPr="00F36DF2">
              <w:t xml:space="preserve"> Please provide a brief   </w:t>
            </w:r>
          </w:p>
          <w:p w14:paraId="3EDF3962" w14:textId="77777777" w:rsidR="00A825AE" w:rsidRPr="00F36DF2" w:rsidRDefault="00A825AE" w:rsidP="001F054A">
            <w:pPr>
              <w:widowControl w:val="0"/>
              <w:spacing w:line="240" w:lineRule="auto"/>
            </w:pPr>
            <w:r w:rsidRPr="00F36DF2">
              <w:t xml:space="preserve">background on the status of girls and young women in your country in relation to the project theme. (Maximum of 200 words.) </w:t>
            </w:r>
          </w:p>
        </w:tc>
        <w:tc>
          <w:tcPr>
            <w:tcW w:w="5580" w:type="dxa"/>
            <w:shd w:val="clear" w:color="auto" w:fill="auto"/>
            <w:tcMar>
              <w:top w:w="100" w:type="dxa"/>
              <w:left w:w="100" w:type="dxa"/>
              <w:bottom w:w="100" w:type="dxa"/>
              <w:right w:w="100" w:type="dxa"/>
            </w:tcMar>
          </w:tcPr>
          <w:p w14:paraId="14A92E8F" w14:textId="77777777" w:rsidR="00A825AE" w:rsidRPr="00F36DF2" w:rsidRDefault="00A825AE" w:rsidP="001F054A">
            <w:pPr>
              <w:widowControl w:val="0"/>
              <w:spacing w:line="240" w:lineRule="auto"/>
            </w:pPr>
          </w:p>
          <w:p w14:paraId="396BE224" w14:textId="77777777" w:rsidR="00A825AE" w:rsidRPr="00F36DF2" w:rsidRDefault="00A825AE" w:rsidP="001F054A">
            <w:pPr>
              <w:widowControl w:val="0"/>
              <w:spacing w:line="240" w:lineRule="auto"/>
            </w:pPr>
          </w:p>
          <w:p w14:paraId="7ACF4FC6" w14:textId="77777777" w:rsidR="00A825AE" w:rsidRPr="00F36DF2" w:rsidRDefault="00A825AE" w:rsidP="001F054A">
            <w:pPr>
              <w:widowControl w:val="0"/>
              <w:spacing w:line="240" w:lineRule="auto"/>
            </w:pPr>
          </w:p>
          <w:p w14:paraId="7E3450D1" w14:textId="77777777" w:rsidR="00A825AE" w:rsidRPr="00F36DF2" w:rsidRDefault="00A825AE" w:rsidP="001F054A">
            <w:pPr>
              <w:widowControl w:val="0"/>
              <w:spacing w:line="240" w:lineRule="auto"/>
            </w:pPr>
          </w:p>
          <w:p w14:paraId="380D65BA" w14:textId="77777777" w:rsidR="00A825AE" w:rsidRPr="00F36DF2" w:rsidRDefault="00A825AE" w:rsidP="001F054A">
            <w:pPr>
              <w:widowControl w:val="0"/>
              <w:spacing w:line="240" w:lineRule="auto"/>
            </w:pPr>
          </w:p>
          <w:p w14:paraId="75045786" w14:textId="77777777" w:rsidR="00A825AE" w:rsidRPr="00F36DF2" w:rsidRDefault="00A825AE" w:rsidP="001F054A">
            <w:pPr>
              <w:widowControl w:val="0"/>
              <w:spacing w:line="240" w:lineRule="auto"/>
            </w:pPr>
          </w:p>
          <w:p w14:paraId="429EB068" w14:textId="77777777" w:rsidR="00A825AE" w:rsidRPr="00F36DF2" w:rsidRDefault="00A825AE" w:rsidP="001F054A">
            <w:pPr>
              <w:widowControl w:val="0"/>
              <w:spacing w:line="240" w:lineRule="auto"/>
            </w:pPr>
          </w:p>
          <w:p w14:paraId="5CE26204" w14:textId="77777777" w:rsidR="00A825AE" w:rsidRPr="00F36DF2" w:rsidRDefault="00A825AE" w:rsidP="001F054A">
            <w:pPr>
              <w:widowControl w:val="0"/>
              <w:spacing w:line="240" w:lineRule="auto"/>
            </w:pPr>
          </w:p>
          <w:p w14:paraId="73D7244B" w14:textId="77777777" w:rsidR="00A825AE" w:rsidRPr="00F36DF2" w:rsidRDefault="00A825AE" w:rsidP="001F054A">
            <w:pPr>
              <w:widowControl w:val="0"/>
              <w:spacing w:line="240" w:lineRule="auto"/>
            </w:pPr>
          </w:p>
        </w:tc>
      </w:tr>
    </w:tbl>
    <w:p w14:paraId="2302280C" w14:textId="24C71360" w:rsidR="00A825AE" w:rsidRDefault="00A825AE"/>
    <w:p w14:paraId="221CE21F" w14:textId="77777777" w:rsidR="00A825AE" w:rsidRPr="00F36DF2" w:rsidRDefault="00A825AE"/>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7BB7E4E7" w14:textId="77777777" w:rsidTr="005E4B40">
        <w:trPr>
          <w:trHeight w:val="2351"/>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2F916E9" w14:textId="1355C4E3" w:rsidR="00DC5D37" w:rsidRPr="00F36DF2" w:rsidRDefault="00E641D7">
            <w:pPr>
              <w:widowControl w:val="0"/>
              <w:spacing w:line="240" w:lineRule="auto"/>
            </w:pPr>
            <w:r w:rsidRPr="00F36DF2">
              <w:rPr>
                <w:b/>
              </w:rPr>
              <w:t>2.</w:t>
            </w:r>
            <w:r w:rsidR="00F65449">
              <w:rPr>
                <w:b/>
              </w:rPr>
              <w:t>3</w:t>
            </w:r>
            <w:r w:rsidRPr="00F36DF2">
              <w:rPr>
                <w:b/>
              </w:rPr>
              <w:t>.</w:t>
            </w:r>
            <w:r w:rsidRPr="00F36DF2">
              <w:t xml:space="preserve"> What is the </w:t>
            </w:r>
            <w:proofErr w:type="gramStart"/>
            <w:r w:rsidRPr="00F36DF2">
              <w:t>main focus</w:t>
            </w:r>
            <w:proofErr w:type="gramEnd"/>
            <w:r w:rsidRPr="00F36DF2">
              <w:t xml:space="preserve"> of this Project? (Please check.)  </w:t>
            </w:r>
          </w:p>
        </w:tc>
        <w:tc>
          <w:tcPr>
            <w:tcW w:w="6870" w:type="dxa"/>
            <w:shd w:val="clear" w:color="auto" w:fill="auto"/>
            <w:tcMar>
              <w:top w:w="100" w:type="dxa"/>
              <w:left w:w="100" w:type="dxa"/>
              <w:bottom w:w="100" w:type="dxa"/>
              <w:right w:w="100" w:type="dxa"/>
            </w:tcMar>
          </w:tcPr>
          <w:p w14:paraId="38F0C602" w14:textId="2D31FC64" w:rsidR="00DC5D37" w:rsidRPr="00F36DF2" w:rsidRDefault="00000000" w:rsidP="009B37B5">
            <w:pPr>
              <w:ind w:left="360"/>
            </w:pPr>
            <w:sdt>
              <w:sdtPr>
                <w:id w:val="-593321804"/>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2F0ABD" w:rsidRPr="002F0ABD">
              <w:t>Strategy and Planning</w:t>
            </w:r>
          </w:p>
          <w:p w14:paraId="07E8FAA5" w14:textId="77777777" w:rsidR="00DC5D37" w:rsidRPr="00F36DF2" w:rsidRDefault="00000000" w:rsidP="009B37B5">
            <w:pPr>
              <w:ind w:left="360"/>
            </w:pPr>
            <w:sdt>
              <w:sdtPr>
                <w:id w:val="-1995481046"/>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Governance</w:t>
            </w:r>
          </w:p>
          <w:p w14:paraId="0FE43D19" w14:textId="0148BDDC" w:rsidR="00DC5D37" w:rsidRPr="00F36DF2" w:rsidRDefault="00000000" w:rsidP="009B37B5">
            <w:pPr>
              <w:ind w:left="360"/>
            </w:pPr>
            <w:sdt>
              <w:sdtPr>
                <w:id w:val="1981262409"/>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2F0ABD" w:rsidRPr="002F0ABD">
              <w:t>Leadership capacity building and the WAGGGS leadership model</w:t>
            </w:r>
          </w:p>
          <w:p w14:paraId="4208A18D" w14:textId="3EA6A210" w:rsidR="00DC5D37" w:rsidRPr="00F36DF2" w:rsidRDefault="00000000" w:rsidP="009B37B5">
            <w:pPr>
              <w:ind w:left="360"/>
            </w:pPr>
            <w:sdt>
              <w:sdtPr>
                <w:id w:val="-2125076196"/>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DA5CB9" w:rsidRPr="00F36DF2">
              <w:t xml:space="preserve"> </w:t>
            </w:r>
            <w:r w:rsidR="002F0ABD" w:rsidRPr="002F0ABD">
              <w:t>Organisational Management</w:t>
            </w:r>
          </w:p>
          <w:p w14:paraId="602A8446" w14:textId="277DE4A3" w:rsidR="00DC5D37" w:rsidRPr="00F36DF2" w:rsidRDefault="00000000" w:rsidP="009B37B5">
            <w:pPr>
              <w:ind w:left="360"/>
            </w:pPr>
            <w:sdt>
              <w:sdtPr>
                <w:id w:val="416451560"/>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2F0ABD">
              <w:t xml:space="preserve">Influence and </w:t>
            </w:r>
            <w:r w:rsidR="00E641D7" w:rsidRPr="00F36DF2">
              <w:t>Advocacy</w:t>
            </w:r>
          </w:p>
          <w:p w14:paraId="339524F7" w14:textId="4CB0E2DF" w:rsidR="00DC5D37" w:rsidRPr="00F36DF2" w:rsidRDefault="00000000" w:rsidP="003D03B8">
            <w:pPr>
              <w:ind w:left="360"/>
            </w:pPr>
            <w:sdt>
              <w:sdtPr>
                <w:id w:val="-1305071688"/>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2F0ABD">
              <w:t xml:space="preserve">Finance and Fundraising </w:t>
            </w:r>
          </w:p>
        </w:tc>
      </w:tr>
    </w:tbl>
    <w:tbl>
      <w:tblPr>
        <w:tblStyle w:val="a4"/>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6330"/>
      </w:tblGrid>
      <w:tr w:rsidR="00DC5D37" w:rsidRPr="00D73F2F" w14:paraId="18FF58F2" w14:textId="77777777" w:rsidTr="005E4B40">
        <w:trPr>
          <w:trHeight w:val="4046"/>
        </w:trPr>
        <w:tc>
          <w:tcPr>
            <w:tcW w:w="303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00E964B" w14:textId="77777777" w:rsidR="005E4B40" w:rsidRDefault="005E4B40">
            <w:pPr>
              <w:widowControl w:val="0"/>
              <w:spacing w:line="240" w:lineRule="auto"/>
              <w:rPr>
                <w:b/>
              </w:rPr>
            </w:pPr>
          </w:p>
          <w:p w14:paraId="100C1B10" w14:textId="7260E690" w:rsidR="00DC5D37" w:rsidRPr="00F36DF2" w:rsidRDefault="00E641D7">
            <w:pPr>
              <w:widowControl w:val="0"/>
              <w:spacing w:line="240" w:lineRule="auto"/>
            </w:pPr>
            <w:r w:rsidRPr="00F36DF2">
              <w:rPr>
                <w:b/>
              </w:rPr>
              <w:t>2.</w:t>
            </w:r>
            <w:r w:rsidR="00F65449">
              <w:rPr>
                <w:b/>
              </w:rPr>
              <w:t>4</w:t>
            </w:r>
            <w:r w:rsidRPr="00F36DF2">
              <w:rPr>
                <w:b/>
              </w:rPr>
              <w:t>.</w:t>
            </w:r>
            <w:r w:rsidRPr="00F36DF2">
              <w:t xml:space="preserve"> What are your goals and Objectives for the project? </w:t>
            </w:r>
          </w:p>
        </w:tc>
        <w:tc>
          <w:tcPr>
            <w:tcW w:w="6330" w:type="dxa"/>
            <w:shd w:val="clear" w:color="auto" w:fill="auto"/>
            <w:tcMar>
              <w:top w:w="100" w:type="dxa"/>
              <w:left w:w="100" w:type="dxa"/>
              <w:bottom w:w="100" w:type="dxa"/>
              <w:right w:w="100" w:type="dxa"/>
            </w:tcMar>
          </w:tcPr>
          <w:p w14:paraId="3B76F10E" w14:textId="77777777" w:rsidR="00DC5D37" w:rsidRPr="00F36DF2" w:rsidRDefault="00E641D7">
            <w:pPr>
              <w:widowControl w:val="0"/>
              <w:spacing w:line="240" w:lineRule="auto"/>
            </w:pPr>
            <w:r w:rsidRPr="00F36DF2">
              <w:t xml:space="preserve">Main Goal: </w:t>
            </w:r>
          </w:p>
          <w:p w14:paraId="5D0A816C" w14:textId="77777777" w:rsidR="00DC5D37" w:rsidRPr="00F36DF2" w:rsidRDefault="00DC5D37">
            <w:pPr>
              <w:widowControl w:val="0"/>
              <w:spacing w:line="240" w:lineRule="auto"/>
            </w:pPr>
          </w:p>
          <w:p w14:paraId="7713F62E" w14:textId="77777777" w:rsidR="00DC5D37" w:rsidRPr="00F36DF2" w:rsidRDefault="00DC5D37">
            <w:pPr>
              <w:widowControl w:val="0"/>
              <w:spacing w:line="240" w:lineRule="auto"/>
            </w:pPr>
          </w:p>
          <w:p w14:paraId="53D83CC5" w14:textId="77777777" w:rsidR="00DC5D37" w:rsidRPr="00F36DF2" w:rsidRDefault="00E641D7">
            <w:pPr>
              <w:widowControl w:val="0"/>
              <w:spacing w:line="240" w:lineRule="auto"/>
            </w:pPr>
            <w:r w:rsidRPr="00F36DF2">
              <w:t xml:space="preserve">Specific Objectives: </w:t>
            </w:r>
          </w:p>
          <w:p w14:paraId="29A0275C" w14:textId="77777777" w:rsidR="00DC5D37" w:rsidRPr="00F36DF2" w:rsidRDefault="00E641D7">
            <w:pPr>
              <w:widowControl w:val="0"/>
              <w:spacing w:line="240" w:lineRule="auto"/>
            </w:pPr>
            <w:r w:rsidRPr="00F36DF2">
              <w:t>1.)</w:t>
            </w:r>
          </w:p>
          <w:p w14:paraId="0012CD71" w14:textId="77777777" w:rsidR="00DC5D37" w:rsidRPr="00F36DF2" w:rsidRDefault="00E641D7">
            <w:pPr>
              <w:widowControl w:val="0"/>
              <w:spacing w:line="240" w:lineRule="auto"/>
            </w:pPr>
            <w:r w:rsidRPr="00F36DF2">
              <w:br/>
              <w:t>2.)</w:t>
            </w:r>
          </w:p>
          <w:p w14:paraId="6C60136F" w14:textId="77777777" w:rsidR="00DC5D37" w:rsidRPr="00F36DF2" w:rsidRDefault="00E641D7">
            <w:pPr>
              <w:widowControl w:val="0"/>
              <w:spacing w:line="240" w:lineRule="auto"/>
            </w:pPr>
            <w:r w:rsidRPr="00F36DF2">
              <w:br/>
              <w:t>3.)</w:t>
            </w:r>
          </w:p>
          <w:p w14:paraId="3CD669AF" w14:textId="77777777" w:rsidR="00DC5D37" w:rsidRPr="00F36DF2" w:rsidRDefault="00E641D7">
            <w:pPr>
              <w:widowControl w:val="0"/>
              <w:spacing w:line="240" w:lineRule="auto"/>
            </w:pPr>
            <w:r w:rsidRPr="00F36DF2">
              <w:br/>
              <w:t>4.)</w:t>
            </w:r>
          </w:p>
          <w:p w14:paraId="08A13678" w14:textId="77777777" w:rsidR="00DC5D37" w:rsidRPr="00F36DF2" w:rsidRDefault="00E641D7">
            <w:pPr>
              <w:widowControl w:val="0"/>
              <w:spacing w:line="240" w:lineRule="auto"/>
            </w:pPr>
            <w:r w:rsidRPr="00F36DF2">
              <w:br/>
              <w:t>5.)</w:t>
            </w:r>
            <w:r w:rsidRPr="00F36DF2">
              <w:br/>
            </w:r>
          </w:p>
          <w:p w14:paraId="2BB34F8B" w14:textId="77777777" w:rsidR="00DC5D37" w:rsidRPr="00F36DF2" w:rsidRDefault="00E641D7">
            <w:pPr>
              <w:widowControl w:val="0"/>
              <w:spacing w:line="240" w:lineRule="auto"/>
            </w:pPr>
            <w:r w:rsidRPr="00F36DF2">
              <w:t xml:space="preserve">(Please list if there are more.) </w:t>
            </w:r>
          </w:p>
        </w:tc>
      </w:tr>
    </w:tbl>
    <w:p w14:paraId="17040067" w14:textId="77777777" w:rsidR="00DC5D37" w:rsidRPr="00F36DF2" w:rsidRDefault="00DC5D37"/>
    <w:p w14:paraId="0F9023A5" w14:textId="77777777" w:rsidR="00DC5D37" w:rsidRPr="00F36DF2" w:rsidRDefault="00DC5D37"/>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29A4766C" w14:textId="77777777">
        <w:trPr>
          <w:trHeight w:val="800"/>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7B43B92" w14:textId="17257862" w:rsidR="00DC5D37" w:rsidRPr="00F36DF2" w:rsidRDefault="00E641D7">
            <w:pPr>
              <w:widowControl w:val="0"/>
              <w:spacing w:line="240" w:lineRule="auto"/>
            </w:pPr>
            <w:r w:rsidRPr="00F36DF2">
              <w:rPr>
                <w:b/>
              </w:rPr>
              <w:lastRenderedPageBreak/>
              <w:t>2.</w:t>
            </w:r>
            <w:r w:rsidR="00F65449">
              <w:rPr>
                <w:b/>
              </w:rPr>
              <w:t>5</w:t>
            </w:r>
            <w:r w:rsidRPr="00F36DF2">
              <w:rPr>
                <w:b/>
              </w:rPr>
              <w:t>.</w:t>
            </w:r>
            <w:r w:rsidRPr="00F36DF2">
              <w:t xml:space="preserve"> At which level is this project conducted? (Please check.)  </w:t>
            </w:r>
          </w:p>
        </w:tc>
        <w:tc>
          <w:tcPr>
            <w:tcW w:w="6870" w:type="dxa"/>
            <w:shd w:val="clear" w:color="auto" w:fill="auto"/>
            <w:tcMar>
              <w:top w:w="100" w:type="dxa"/>
              <w:left w:w="100" w:type="dxa"/>
              <w:bottom w:w="100" w:type="dxa"/>
              <w:right w:w="100" w:type="dxa"/>
            </w:tcMar>
          </w:tcPr>
          <w:p w14:paraId="485E2695" w14:textId="77777777" w:rsidR="00DC5D37" w:rsidRPr="00F36DF2" w:rsidRDefault="00000000" w:rsidP="00CF5007">
            <w:pPr>
              <w:widowControl w:val="0"/>
              <w:spacing w:line="240" w:lineRule="auto"/>
              <w:ind w:left="360"/>
            </w:pPr>
            <w:sdt>
              <w:sdtPr>
                <w:id w:val="-302855654"/>
                <w14:checkbox>
                  <w14:checked w14:val="0"/>
                  <w14:checkedState w14:val="2612" w14:font="MS Gothic"/>
                  <w14:uncheckedState w14:val="2610" w14:font="MS Gothic"/>
                </w14:checkbox>
              </w:sdtPr>
              <w:sdtContent>
                <w:r w:rsidR="00CF5007" w:rsidRPr="00F36DF2">
                  <w:rPr>
                    <w:rFonts w:ascii="Segoe UI Symbol" w:eastAsia="MS Gothic" w:hAnsi="Segoe UI Symbol" w:cs="Segoe UI Symbol"/>
                  </w:rPr>
                  <w:t>☐</w:t>
                </w:r>
              </w:sdtContent>
            </w:sdt>
            <w:r w:rsidR="00CF5007" w:rsidRPr="00F36DF2">
              <w:t xml:space="preserve"> </w:t>
            </w:r>
            <w:r w:rsidR="00E641D7" w:rsidRPr="00F36DF2">
              <w:t xml:space="preserve">National </w:t>
            </w:r>
          </w:p>
          <w:p w14:paraId="5EFAF419" w14:textId="77777777" w:rsidR="00DC5D37" w:rsidRPr="00F36DF2" w:rsidRDefault="00000000" w:rsidP="00CF5007">
            <w:pPr>
              <w:widowControl w:val="0"/>
              <w:spacing w:line="240" w:lineRule="auto"/>
              <w:ind w:left="360"/>
            </w:pPr>
            <w:sdt>
              <w:sdtPr>
                <w:id w:val="-1044213117"/>
                <w14:checkbox>
                  <w14:checked w14:val="0"/>
                  <w14:checkedState w14:val="2612" w14:font="MS Gothic"/>
                  <w14:uncheckedState w14:val="2610" w14:font="MS Gothic"/>
                </w14:checkbox>
              </w:sdtPr>
              <w:sdtContent>
                <w:r w:rsidR="00CF5007" w:rsidRPr="00F36DF2">
                  <w:rPr>
                    <w:rFonts w:ascii="Segoe UI Symbol" w:eastAsia="MS Gothic" w:hAnsi="Segoe UI Symbol" w:cs="Segoe UI Symbol"/>
                  </w:rPr>
                  <w:t>☐</w:t>
                </w:r>
              </w:sdtContent>
            </w:sdt>
            <w:r w:rsidR="00CF5007" w:rsidRPr="00F36DF2">
              <w:t xml:space="preserve"> </w:t>
            </w:r>
            <w:r w:rsidR="00E641D7" w:rsidRPr="00F36DF2">
              <w:t>Regional</w:t>
            </w:r>
          </w:p>
          <w:p w14:paraId="5C735858" w14:textId="77777777" w:rsidR="00DC5D37" w:rsidRPr="00F36DF2" w:rsidRDefault="00000000" w:rsidP="00CF5007">
            <w:pPr>
              <w:widowControl w:val="0"/>
              <w:spacing w:line="240" w:lineRule="auto"/>
              <w:ind w:left="360"/>
            </w:pPr>
            <w:sdt>
              <w:sdtPr>
                <w:id w:val="53904658"/>
                <w14:checkbox>
                  <w14:checked w14:val="0"/>
                  <w14:checkedState w14:val="2612" w14:font="MS Gothic"/>
                  <w14:uncheckedState w14:val="2610" w14:font="MS Gothic"/>
                </w14:checkbox>
              </w:sdtPr>
              <w:sdtContent>
                <w:r w:rsidR="00CF5007" w:rsidRPr="00F36DF2">
                  <w:rPr>
                    <w:rFonts w:ascii="Segoe UI Symbol" w:eastAsia="MS Gothic" w:hAnsi="Segoe UI Symbol" w:cs="Segoe UI Symbol"/>
                  </w:rPr>
                  <w:t>☐</w:t>
                </w:r>
              </w:sdtContent>
            </w:sdt>
            <w:r w:rsidR="00CF5007" w:rsidRPr="00F36DF2">
              <w:t xml:space="preserve"> </w:t>
            </w:r>
            <w:r w:rsidR="00E641D7" w:rsidRPr="00F36DF2">
              <w:t>State or Province</w:t>
            </w:r>
          </w:p>
          <w:p w14:paraId="50110C13" w14:textId="1A7DDE69" w:rsidR="00DC5D37" w:rsidRPr="00F36DF2" w:rsidRDefault="00000000" w:rsidP="00CF5007">
            <w:pPr>
              <w:widowControl w:val="0"/>
              <w:spacing w:line="240" w:lineRule="auto"/>
              <w:ind w:left="360"/>
            </w:pPr>
            <w:sdt>
              <w:sdtPr>
                <w:id w:val="1935165286"/>
                <w14:checkbox>
                  <w14:checked w14:val="0"/>
                  <w14:checkedState w14:val="2612" w14:font="MS Gothic"/>
                  <w14:uncheckedState w14:val="2610" w14:font="MS Gothic"/>
                </w14:checkbox>
              </w:sdtPr>
              <w:sdtContent>
                <w:r w:rsidR="00CF5007" w:rsidRPr="00F36DF2">
                  <w:rPr>
                    <w:rFonts w:ascii="Segoe UI Symbol" w:eastAsia="MS Gothic" w:hAnsi="Segoe UI Symbol" w:cs="Segoe UI Symbol"/>
                  </w:rPr>
                  <w:t>☐</w:t>
                </w:r>
              </w:sdtContent>
            </w:sdt>
            <w:r w:rsidR="00CF5007" w:rsidRPr="00F36DF2">
              <w:t xml:space="preserve"> </w:t>
            </w:r>
            <w:r w:rsidR="002F0ABD">
              <w:t>Unit / Troop</w:t>
            </w:r>
            <w:r w:rsidR="00E641D7" w:rsidRPr="00F36DF2">
              <w:t xml:space="preserve"> Level</w:t>
            </w:r>
          </w:p>
          <w:p w14:paraId="39090227" w14:textId="77777777" w:rsidR="00DC5D37" w:rsidRPr="00F36DF2" w:rsidRDefault="00000000" w:rsidP="00CF5007">
            <w:pPr>
              <w:widowControl w:val="0"/>
              <w:spacing w:line="240" w:lineRule="auto"/>
              <w:ind w:left="360"/>
            </w:pPr>
            <w:sdt>
              <w:sdtPr>
                <w:id w:val="1712611471"/>
                <w14:checkbox>
                  <w14:checked w14:val="0"/>
                  <w14:checkedState w14:val="2612" w14:font="MS Gothic"/>
                  <w14:uncheckedState w14:val="2610" w14:font="MS Gothic"/>
                </w14:checkbox>
              </w:sdtPr>
              <w:sdtContent>
                <w:r w:rsidR="00CF5007" w:rsidRPr="00F36DF2">
                  <w:rPr>
                    <w:rFonts w:ascii="Segoe UI Symbol" w:eastAsia="MS Gothic" w:hAnsi="Segoe UI Symbol" w:cs="Segoe UI Symbol"/>
                  </w:rPr>
                  <w:t>☐</w:t>
                </w:r>
              </w:sdtContent>
            </w:sdt>
            <w:r w:rsidR="00CF5007" w:rsidRPr="00F36DF2">
              <w:t xml:space="preserve"> </w:t>
            </w:r>
            <w:r w:rsidR="00E641D7" w:rsidRPr="00F36DF2">
              <w:t>Others (please specify):</w:t>
            </w:r>
          </w:p>
        </w:tc>
      </w:tr>
    </w:tbl>
    <w:p w14:paraId="255FE86D" w14:textId="77777777" w:rsidR="00DC5D37" w:rsidRPr="00F36DF2" w:rsidRDefault="00DC5D37"/>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14:paraId="119A3AB3" w14:textId="77777777">
        <w:trPr>
          <w:trHeight w:val="380"/>
        </w:trPr>
        <w:tc>
          <w:tcPr>
            <w:tcW w:w="375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B64533E" w14:textId="62844243" w:rsidR="00DC5D37" w:rsidRPr="00F36DF2" w:rsidRDefault="00E641D7">
            <w:pPr>
              <w:widowControl w:val="0"/>
              <w:spacing w:line="240" w:lineRule="auto"/>
            </w:pPr>
            <w:r w:rsidRPr="00F36DF2">
              <w:rPr>
                <w:b/>
              </w:rPr>
              <w:t>2.</w:t>
            </w:r>
            <w:r w:rsidR="00F65449">
              <w:rPr>
                <w:b/>
              </w:rPr>
              <w:t>6</w:t>
            </w:r>
            <w:r w:rsidRPr="00F36DF2">
              <w:rPr>
                <w:b/>
              </w:rPr>
              <w:t>.</w:t>
            </w:r>
            <w:r w:rsidRPr="00F36DF2">
              <w:t xml:space="preserve"> Proposed location of the project: </w:t>
            </w:r>
          </w:p>
        </w:tc>
        <w:tc>
          <w:tcPr>
            <w:tcW w:w="5610" w:type="dxa"/>
            <w:shd w:val="clear" w:color="auto" w:fill="auto"/>
            <w:tcMar>
              <w:top w:w="100" w:type="dxa"/>
              <w:left w:w="100" w:type="dxa"/>
              <w:bottom w:w="100" w:type="dxa"/>
              <w:right w:w="100" w:type="dxa"/>
            </w:tcMar>
          </w:tcPr>
          <w:p w14:paraId="02DA73D4" w14:textId="77777777" w:rsidR="00DC5D37" w:rsidRPr="00F36DF2" w:rsidRDefault="00DC5D37">
            <w:pPr>
              <w:widowControl w:val="0"/>
              <w:spacing w:line="240" w:lineRule="auto"/>
            </w:pPr>
          </w:p>
        </w:tc>
      </w:tr>
    </w:tbl>
    <w:p w14:paraId="64CA9EB9" w14:textId="77777777" w:rsidR="00DC5D37" w:rsidRPr="00F36DF2" w:rsidRDefault="00DC5D37"/>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25"/>
        <w:gridCol w:w="4035"/>
      </w:tblGrid>
      <w:tr w:rsidR="00DC5D37" w:rsidRPr="00D73F2F" w14:paraId="23C8FB63" w14:textId="77777777">
        <w:trPr>
          <w:trHeight w:val="420"/>
        </w:trPr>
        <w:tc>
          <w:tcPr>
            <w:tcW w:w="53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C380ACE" w14:textId="1A1B1F58" w:rsidR="00DC5D37" w:rsidRPr="00F36DF2" w:rsidRDefault="00E641D7">
            <w:pPr>
              <w:widowControl w:val="0"/>
              <w:spacing w:line="240" w:lineRule="auto"/>
            </w:pPr>
            <w:r w:rsidRPr="00F36DF2">
              <w:rPr>
                <w:b/>
              </w:rPr>
              <w:t>2.</w:t>
            </w:r>
            <w:r w:rsidR="00F65449">
              <w:rPr>
                <w:b/>
              </w:rPr>
              <w:t>7</w:t>
            </w:r>
            <w:r w:rsidRPr="00F36DF2">
              <w:rPr>
                <w:b/>
              </w:rPr>
              <w:t>.</w:t>
            </w:r>
            <w:r w:rsidR="00116044" w:rsidRPr="00F36DF2">
              <w:rPr>
                <w:b/>
              </w:rPr>
              <w:t xml:space="preserve"> </w:t>
            </w:r>
            <w:r w:rsidRPr="00F36DF2">
              <w:t xml:space="preserve">What is the participant age range for this project? </w:t>
            </w:r>
          </w:p>
        </w:tc>
        <w:tc>
          <w:tcPr>
            <w:tcW w:w="4035" w:type="dxa"/>
            <w:shd w:val="clear" w:color="auto" w:fill="auto"/>
            <w:tcMar>
              <w:top w:w="100" w:type="dxa"/>
              <w:left w:w="100" w:type="dxa"/>
              <w:bottom w:w="100" w:type="dxa"/>
              <w:right w:w="100" w:type="dxa"/>
            </w:tcMar>
          </w:tcPr>
          <w:p w14:paraId="1D035462" w14:textId="77777777" w:rsidR="00DC5D37" w:rsidRPr="00F36DF2" w:rsidRDefault="00DC5D37">
            <w:pPr>
              <w:widowControl w:val="0"/>
              <w:spacing w:line="240" w:lineRule="auto"/>
            </w:pPr>
          </w:p>
        </w:tc>
      </w:tr>
    </w:tbl>
    <w:p w14:paraId="7060B8E3" w14:textId="77777777" w:rsidR="00DC5D37" w:rsidRPr="00F36DF2" w:rsidRDefault="00DC5D37">
      <w:pPr>
        <w:rPr>
          <w:b/>
        </w:rPr>
      </w:pPr>
    </w:p>
    <w:p w14:paraId="49A1D7F2" w14:textId="77777777" w:rsidR="00DC5D37" w:rsidRPr="00F36DF2" w:rsidRDefault="00DC5D37"/>
    <w:tbl>
      <w:tblPr>
        <w:tblStyle w:val="a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45"/>
        <w:gridCol w:w="4515"/>
      </w:tblGrid>
      <w:tr w:rsidR="00DC5D37" w:rsidRPr="00D73F2F" w14:paraId="4FE5662A" w14:textId="77777777">
        <w:trPr>
          <w:trHeight w:val="420"/>
        </w:trPr>
        <w:tc>
          <w:tcPr>
            <w:tcW w:w="484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0E645F0" w14:textId="73096234" w:rsidR="00DC5D37" w:rsidRPr="00F36DF2" w:rsidRDefault="00E641D7">
            <w:pPr>
              <w:widowControl w:val="0"/>
              <w:spacing w:line="240" w:lineRule="auto"/>
            </w:pPr>
            <w:r w:rsidRPr="00F36DF2">
              <w:rPr>
                <w:b/>
              </w:rPr>
              <w:t>2.</w:t>
            </w:r>
            <w:r w:rsidR="00F65449">
              <w:rPr>
                <w:b/>
              </w:rPr>
              <w:t>8</w:t>
            </w:r>
            <w:r w:rsidRPr="00F36DF2">
              <w:rPr>
                <w:b/>
              </w:rPr>
              <w:t>.</w:t>
            </w:r>
            <w:r w:rsidR="004C779C" w:rsidRPr="00F36DF2">
              <w:rPr>
                <w:b/>
              </w:rPr>
              <w:t xml:space="preserve"> </w:t>
            </w:r>
            <w:r w:rsidRPr="00F36DF2">
              <w:t>What is the expected duration of the project and what dates will this project cover?</w:t>
            </w:r>
          </w:p>
        </w:tc>
        <w:tc>
          <w:tcPr>
            <w:tcW w:w="4515" w:type="dxa"/>
            <w:shd w:val="clear" w:color="auto" w:fill="auto"/>
            <w:tcMar>
              <w:top w:w="100" w:type="dxa"/>
              <w:left w:w="100" w:type="dxa"/>
              <w:bottom w:w="100" w:type="dxa"/>
              <w:right w:w="100" w:type="dxa"/>
            </w:tcMar>
          </w:tcPr>
          <w:p w14:paraId="7D15FF05" w14:textId="77777777" w:rsidR="00DC5D37" w:rsidRPr="00F36DF2" w:rsidRDefault="00DC5D37">
            <w:pPr>
              <w:widowControl w:val="0"/>
              <w:spacing w:line="240" w:lineRule="auto"/>
            </w:pPr>
          </w:p>
        </w:tc>
      </w:tr>
    </w:tbl>
    <w:p w14:paraId="2E8D4322" w14:textId="77777777" w:rsidR="00DC5D37" w:rsidRPr="00F36DF2" w:rsidRDefault="00DC5D37"/>
    <w:p w14:paraId="7C553C13" w14:textId="77777777" w:rsidR="00DC5D37" w:rsidRPr="00F36DF2" w:rsidRDefault="00DC5D37"/>
    <w:tbl>
      <w:tblPr>
        <w:tblStyle w:val="a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63828D94" w14:textId="77777777">
        <w:trPr>
          <w:trHeight w:val="214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CEEA51A" w14:textId="6178C981" w:rsidR="00DC5D37" w:rsidRPr="00F36DF2" w:rsidRDefault="00E641D7">
            <w:pPr>
              <w:widowControl w:val="0"/>
              <w:spacing w:line="240" w:lineRule="auto"/>
            </w:pPr>
            <w:proofErr w:type="gramStart"/>
            <w:r w:rsidRPr="00F36DF2">
              <w:rPr>
                <w:b/>
              </w:rPr>
              <w:t>2.</w:t>
            </w:r>
            <w:r w:rsidR="00F65449">
              <w:rPr>
                <w:b/>
              </w:rPr>
              <w:t>9</w:t>
            </w:r>
            <w:r w:rsidRPr="00F36DF2">
              <w:rPr>
                <w:b/>
              </w:rPr>
              <w:t xml:space="preserve"> </w:t>
            </w:r>
            <w:r w:rsidRPr="00F36DF2">
              <w:t xml:space="preserve"> Please</w:t>
            </w:r>
            <w:proofErr w:type="gramEnd"/>
            <w:r w:rsidRPr="00F36DF2">
              <w:t xml:space="preserve"> list at least 5 skills that young women of the project age group could develop through this project: </w:t>
            </w:r>
          </w:p>
        </w:tc>
        <w:tc>
          <w:tcPr>
            <w:tcW w:w="5580" w:type="dxa"/>
            <w:shd w:val="clear" w:color="auto" w:fill="auto"/>
            <w:tcMar>
              <w:top w:w="100" w:type="dxa"/>
              <w:left w:w="100" w:type="dxa"/>
              <w:bottom w:w="100" w:type="dxa"/>
              <w:right w:w="100" w:type="dxa"/>
            </w:tcMar>
          </w:tcPr>
          <w:p w14:paraId="1A40CE8F" w14:textId="77777777" w:rsidR="00DC5D37" w:rsidRPr="00F36DF2" w:rsidRDefault="00E641D7">
            <w:pPr>
              <w:widowControl w:val="0"/>
              <w:spacing w:line="240" w:lineRule="auto"/>
            </w:pPr>
            <w:r w:rsidRPr="00F36DF2">
              <w:t>1.)</w:t>
            </w:r>
          </w:p>
          <w:p w14:paraId="4340FE05" w14:textId="77777777" w:rsidR="00DC5D37" w:rsidRPr="00F36DF2" w:rsidRDefault="00E641D7">
            <w:pPr>
              <w:widowControl w:val="0"/>
              <w:spacing w:line="240" w:lineRule="auto"/>
            </w:pPr>
            <w:r w:rsidRPr="00F36DF2">
              <w:t>2.)</w:t>
            </w:r>
          </w:p>
          <w:p w14:paraId="2F5DD6E4" w14:textId="77777777" w:rsidR="00DC5D37" w:rsidRPr="00F36DF2" w:rsidRDefault="00E641D7">
            <w:pPr>
              <w:widowControl w:val="0"/>
              <w:spacing w:line="240" w:lineRule="auto"/>
            </w:pPr>
            <w:r w:rsidRPr="00F36DF2">
              <w:t>3.)</w:t>
            </w:r>
          </w:p>
          <w:p w14:paraId="3E09B0D6" w14:textId="77777777" w:rsidR="00DC5D37" w:rsidRPr="00F36DF2" w:rsidRDefault="00E641D7">
            <w:pPr>
              <w:widowControl w:val="0"/>
              <w:spacing w:line="240" w:lineRule="auto"/>
            </w:pPr>
            <w:r w:rsidRPr="00F36DF2">
              <w:t>4.)</w:t>
            </w:r>
          </w:p>
          <w:p w14:paraId="14D1CA93" w14:textId="77777777" w:rsidR="00DC5D37" w:rsidRPr="00F36DF2" w:rsidRDefault="00E641D7">
            <w:pPr>
              <w:widowControl w:val="0"/>
              <w:spacing w:line="240" w:lineRule="auto"/>
            </w:pPr>
            <w:r w:rsidRPr="00F36DF2">
              <w:t xml:space="preserve">5.) </w:t>
            </w:r>
          </w:p>
          <w:p w14:paraId="4F553228" w14:textId="77777777" w:rsidR="00DC5D37" w:rsidRPr="00F36DF2" w:rsidRDefault="00E641D7">
            <w:pPr>
              <w:widowControl w:val="0"/>
              <w:spacing w:line="240" w:lineRule="auto"/>
            </w:pPr>
            <w:r w:rsidRPr="00F36DF2">
              <w:t xml:space="preserve">Other skills: </w:t>
            </w:r>
          </w:p>
          <w:p w14:paraId="127210AF" w14:textId="77777777" w:rsidR="00DC5D37" w:rsidRPr="00F36DF2" w:rsidRDefault="00DC5D37">
            <w:pPr>
              <w:widowControl w:val="0"/>
              <w:spacing w:line="240" w:lineRule="auto"/>
            </w:pPr>
          </w:p>
          <w:p w14:paraId="3CF6CF7C" w14:textId="77777777" w:rsidR="00DC5D37" w:rsidRPr="00F36DF2" w:rsidRDefault="00DC5D37">
            <w:pPr>
              <w:widowControl w:val="0"/>
              <w:spacing w:line="240" w:lineRule="auto"/>
            </w:pPr>
          </w:p>
        </w:tc>
      </w:tr>
    </w:tbl>
    <w:p w14:paraId="227E5630" w14:textId="77777777" w:rsidR="00DC5D37" w:rsidRPr="00F36DF2" w:rsidRDefault="00DC5D37"/>
    <w:p w14:paraId="63BD26BC" w14:textId="77777777" w:rsidR="00DC5D37" w:rsidRPr="00F36DF2" w:rsidRDefault="00DC5D37"/>
    <w:tbl>
      <w:tblPr>
        <w:tblStyle w:val="a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68"/>
        <w:gridCol w:w="3496"/>
        <w:gridCol w:w="3496"/>
      </w:tblGrid>
      <w:tr w:rsidR="00DC5D37" w:rsidRPr="00D73F2F" w14:paraId="3B14DD8E" w14:textId="77777777">
        <w:tc>
          <w:tcPr>
            <w:tcW w:w="2368"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A83D615" w14:textId="77777777" w:rsidR="00DC5D37" w:rsidRPr="00F36DF2" w:rsidRDefault="00DC5D37">
            <w:pPr>
              <w:widowControl w:val="0"/>
              <w:spacing w:line="240" w:lineRule="auto"/>
              <w:rPr>
                <w:b/>
              </w:rPr>
            </w:pPr>
          </w:p>
        </w:tc>
        <w:tc>
          <w:tcPr>
            <w:tcW w:w="3495" w:type="dxa"/>
            <w:shd w:val="clear" w:color="auto" w:fill="auto"/>
            <w:tcMar>
              <w:top w:w="100" w:type="dxa"/>
              <w:left w:w="100" w:type="dxa"/>
              <w:bottom w:w="100" w:type="dxa"/>
              <w:right w:w="100" w:type="dxa"/>
            </w:tcMar>
          </w:tcPr>
          <w:p w14:paraId="5EB8D106" w14:textId="77777777" w:rsidR="00DC5D37" w:rsidRPr="00F36DF2" w:rsidRDefault="00E641D7">
            <w:pPr>
              <w:widowControl w:val="0"/>
              <w:spacing w:line="240" w:lineRule="auto"/>
            </w:pPr>
            <w:r w:rsidRPr="00F36DF2">
              <w:t>Objective</w:t>
            </w:r>
          </w:p>
        </w:tc>
        <w:tc>
          <w:tcPr>
            <w:tcW w:w="3495" w:type="dxa"/>
            <w:shd w:val="clear" w:color="auto" w:fill="auto"/>
            <w:tcMar>
              <w:top w:w="100" w:type="dxa"/>
              <w:left w:w="100" w:type="dxa"/>
              <w:bottom w:w="100" w:type="dxa"/>
              <w:right w:w="100" w:type="dxa"/>
            </w:tcMar>
          </w:tcPr>
          <w:p w14:paraId="7337B482" w14:textId="77777777" w:rsidR="00DC5D37" w:rsidRPr="00F36DF2" w:rsidRDefault="00E641D7">
            <w:pPr>
              <w:widowControl w:val="0"/>
              <w:spacing w:line="240" w:lineRule="auto"/>
            </w:pPr>
            <w:r w:rsidRPr="00F36DF2">
              <w:t xml:space="preserve">Indicator </w:t>
            </w:r>
          </w:p>
        </w:tc>
      </w:tr>
      <w:tr w:rsidR="00DC5D37" w:rsidRPr="00D73F2F" w14:paraId="001BD5BA" w14:textId="77777777">
        <w:tc>
          <w:tcPr>
            <w:tcW w:w="2368"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A847404" w14:textId="144D5036" w:rsidR="00DC5D37" w:rsidRPr="00F36DF2" w:rsidRDefault="00E641D7">
            <w:pPr>
              <w:widowControl w:val="0"/>
              <w:spacing w:line="240" w:lineRule="auto"/>
            </w:pPr>
            <w:r w:rsidRPr="00F36DF2">
              <w:rPr>
                <w:b/>
              </w:rPr>
              <w:t>2.</w:t>
            </w:r>
            <w:r w:rsidR="00F65449">
              <w:rPr>
                <w:b/>
              </w:rPr>
              <w:t>10</w:t>
            </w:r>
            <w:r w:rsidRPr="00F36DF2">
              <w:rPr>
                <w:b/>
              </w:rPr>
              <w:t>.</w:t>
            </w:r>
            <w:r w:rsidRPr="00F36DF2">
              <w:t xml:space="preserve"> What are the expected results of this project? (These results must be measurable.) </w:t>
            </w:r>
          </w:p>
        </w:tc>
        <w:tc>
          <w:tcPr>
            <w:tcW w:w="3495" w:type="dxa"/>
            <w:shd w:val="clear" w:color="auto" w:fill="auto"/>
            <w:tcMar>
              <w:top w:w="100" w:type="dxa"/>
              <w:left w:w="100" w:type="dxa"/>
              <w:bottom w:w="100" w:type="dxa"/>
              <w:right w:w="100" w:type="dxa"/>
            </w:tcMar>
          </w:tcPr>
          <w:p w14:paraId="366398B7" w14:textId="77777777" w:rsidR="00DC5D37" w:rsidRPr="00F36DF2" w:rsidRDefault="00E641D7">
            <w:pPr>
              <w:widowControl w:val="0"/>
              <w:spacing w:line="240" w:lineRule="auto"/>
            </w:pPr>
            <w:r w:rsidRPr="00F36DF2">
              <w:t>1.)</w:t>
            </w:r>
          </w:p>
          <w:p w14:paraId="25E68776" w14:textId="77777777" w:rsidR="00DC5D37" w:rsidRPr="00F36DF2" w:rsidRDefault="00DC5D37">
            <w:pPr>
              <w:widowControl w:val="0"/>
              <w:spacing w:line="240" w:lineRule="auto"/>
            </w:pPr>
          </w:p>
          <w:p w14:paraId="17E791B0" w14:textId="77777777" w:rsidR="00DC5D37" w:rsidRPr="00F36DF2" w:rsidRDefault="00DC5D37">
            <w:pPr>
              <w:widowControl w:val="0"/>
              <w:spacing w:line="240" w:lineRule="auto"/>
            </w:pPr>
          </w:p>
          <w:p w14:paraId="29CCBBEB" w14:textId="77777777" w:rsidR="00DC5D37" w:rsidRPr="00F36DF2" w:rsidRDefault="00DC5D37">
            <w:pPr>
              <w:widowControl w:val="0"/>
              <w:spacing w:line="240" w:lineRule="auto"/>
            </w:pPr>
          </w:p>
          <w:p w14:paraId="2E51FBF1" w14:textId="77777777" w:rsidR="00DC5D37" w:rsidRPr="00F36DF2" w:rsidRDefault="00E641D7">
            <w:pPr>
              <w:widowControl w:val="0"/>
              <w:spacing w:line="240" w:lineRule="auto"/>
            </w:pPr>
            <w:r w:rsidRPr="00F36DF2">
              <w:t xml:space="preserve">2.) </w:t>
            </w:r>
          </w:p>
          <w:p w14:paraId="1A3B10AA" w14:textId="77777777" w:rsidR="00DC5D37" w:rsidRPr="00F36DF2" w:rsidRDefault="00DC5D37">
            <w:pPr>
              <w:widowControl w:val="0"/>
              <w:spacing w:line="240" w:lineRule="auto"/>
            </w:pPr>
          </w:p>
          <w:p w14:paraId="66FB0181" w14:textId="77777777" w:rsidR="00DC5D37" w:rsidRPr="00F36DF2" w:rsidRDefault="00DC5D37">
            <w:pPr>
              <w:widowControl w:val="0"/>
              <w:spacing w:line="240" w:lineRule="auto"/>
            </w:pPr>
          </w:p>
          <w:p w14:paraId="46759119" w14:textId="77777777" w:rsidR="00DC5D37" w:rsidRPr="00F36DF2" w:rsidRDefault="00E641D7">
            <w:pPr>
              <w:widowControl w:val="0"/>
              <w:spacing w:line="240" w:lineRule="auto"/>
            </w:pPr>
            <w:r w:rsidRPr="00F36DF2">
              <w:t>3.)</w:t>
            </w:r>
          </w:p>
          <w:p w14:paraId="274C40C1" w14:textId="77777777" w:rsidR="00DC5D37" w:rsidRPr="00F36DF2" w:rsidRDefault="00DC5D37">
            <w:pPr>
              <w:widowControl w:val="0"/>
              <w:spacing w:line="240" w:lineRule="auto"/>
            </w:pPr>
          </w:p>
          <w:p w14:paraId="335CE955" w14:textId="77777777" w:rsidR="00DC5D37" w:rsidRPr="00F36DF2" w:rsidRDefault="00DC5D37">
            <w:pPr>
              <w:widowControl w:val="0"/>
              <w:spacing w:line="240" w:lineRule="auto"/>
            </w:pPr>
          </w:p>
          <w:p w14:paraId="0E7024B8" w14:textId="77777777" w:rsidR="00DC5D37" w:rsidRPr="00F36DF2" w:rsidRDefault="00E641D7">
            <w:pPr>
              <w:widowControl w:val="0"/>
              <w:spacing w:line="240" w:lineRule="auto"/>
            </w:pPr>
            <w:r w:rsidRPr="00F36DF2">
              <w:t xml:space="preserve">(Please list if there are more.) </w:t>
            </w:r>
          </w:p>
        </w:tc>
        <w:tc>
          <w:tcPr>
            <w:tcW w:w="3495" w:type="dxa"/>
            <w:shd w:val="clear" w:color="auto" w:fill="auto"/>
            <w:tcMar>
              <w:top w:w="100" w:type="dxa"/>
              <w:left w:w="100" w:type="dxa"/>
              <w:bottom w:w="100" w:type="dxa"/>
              <w:right w:w="100" w:type="dxa"/>
            </w:tcMar>
          </w:tcPr>
          <w:p w14:paraId="7F3D5B37" w14:textId="77777777" w:rsidR="00DC5D37" w:rsidRPr="00F36DF2" w:rsidRDefault="00E641D7">
            <w:pPr>
              <w:widowControl w:val="0"/>
              <w:spacing w:line="240" w:lineRule="auto"/>
            </w:pPr>
            <w:r w:rsidRPr="00F36DF2">
              <w:t>1.)</w:t>
            </w:r>
            <w:r w:rsidRPr="00F36DF2">
              <w:br/>
            </w:r>
            <w:r w:rsidRPr="00F36DF2">
              <w:br/>
            </w:r>
            <w:r w:rsidRPr="00F36DF2">
              <w:br/>
            </w:r>
            <w:r w:rsidRPr="00F36DF2">
              <w:br/>
              <w:t xml:space="preserve">2.) </w:t>
            </w:r>
            <w:r w:rsidRPr="00F36DF2">
              <w:br/>
            </w:r>
            <w:r w:rsidRPr="00F36DF2">
              <w:br/>
            </w:r>
            <w:r w:rsidRPr="00F36DF2">
              <w:br/>
              <w:t xml:space="preserve">3.) </w:t>
            </w:r>
          </w:p>
          <w:p w14:paraId="6FE14BE8" w14:textId="77777777" w:rsidR="00DC5D37" w:rsidRPr="00F36DF2" w:rsidRDefault="00DC5D37">
            <w:pPr>
              <w:widowControl w:val="0"/>
              <w:spacing w:line="240" w:lineRule="auto"/>
            </w:pPr>
          </w:p>
          <w:p w14:paraId="3129F818" w14:textId="77777777" w:rsidR="00DC5D37" w:rsidRPr="00F36DF2" w:rsidRDefault="00DC5D37">
            <w:pPr>
              <w:widowControl w:val="0"/>
              <w:spacing w:line="240" w:lineRule="auto"/>
            </w:pPr>
          </w:p>
          <w:p w14:paraId="321F9174" w14:textId="77777777" w:rsidR="00DC5D37" w:rsidRPr="00F36DF2" w:rsidRDefault="00DC5D37">
            <w:pPr>
              <w:widowControl w:val="0"/>
              <w:spacing w:line="240" w:lineRule="auto"/>
            </w:pPr>
          </w:p>
        </w:tc>
      </w:tr>
    </w:tbl>
    <w:p w14:paraId="46E2F818" w14:textId="77777777" w:rsidR="00DC5D37" w:rsidRPr="00F36DF2" w:rsidRDefault="00DC5D37"/>
    <w:p w14:paraId="0C547B0D" w14:textId="3C2ADD66" w:rsidR="00DC5D37" w:rsidRPr="00F36DF2" w:rsidRDefault="00E641D7">
      <w:r w:rsidRPr="00F36DF2">
        <w:rPr>
          <w:b/>
        </w:rPr>
        <w:lastRenderedPageBreak/>
        <w:t>2.</w:t>
      </w:r>
      <w:r w:rsidR="00D73F2F">
        <w:rPr>
          <w:b/>
        </w:rPr>
        <w:t>1</w:t>
      </w:r>
      <w:r w:rsidR="00F65449">
        <w:rPr>
          <w:b/>
        </w:rPr>
        <w:t>1</w:t>
      </w:r>
      <w:r w:rsidRPr="00F36DF2">
        <w:rPr>
          <w:b/>
        </w:rPr>
        <w:t xml:space="preserve">. </w:t>
      </w:r>
      <w:r w:rsidRPr="00F36DF2">
        <w:t xml:space="preserve">Please provide an outline of your planned activities and other actions in relation to the elements of the WAGGGS Educational Method </w:t>
      </w:r>
      <w:r w:rsidRPr="00F36DF2">
        <w:rPr>
          <w:i/>
        </w:rPr>
        <w:t xml:space="preserve">(Learning in Small Groups, My Path, My Pace, Learning by Doing, Connecting </w:t>
      </w:r>
      <w:proofErr w:type="gramStart"/>
      <w:r w:rsidRPr="00F36DF2">
        <w:rPr>
          <w:i/>
        </w:rPr>
        <w:t>With</w:t>
      </w:r>
      <w:proofErr w:type="gramEnd"/>
      <w:r w:rsidRPr="00F36DF2">
        <w:rPr>
          <w:i/>
        </w:rPr>
        <w:t xml:space="preserve"> Others, Connecting W</w:t>
      </w:r>
      <w:r w:rsidR="007679D1" w:rsidRPr="00F36DF2">
        <w:rPr>
          <w:i/>
        </w:rPr>
        <w:t>ith</w:t>
      </w:r>
      <w:r w:rsidRPr="00F36DF2">
        <w:rPr>
          <w:i/>
        </w:rPr>
        <w:t xml:space="preserve"> My World)</w:t>
      </w:r>
      <w:r w:rsidRPr="00F36DF2">
        <w:t xml:space="preserve">. </w:t>
      </w:r>
    </w:p>
    <w:p w14:paraId="20016AC8" w14:textId="77777777" w:rsidR="00DC5D37" w:rsidRPr="00F36DF2" w:rsidRDefault="00DC5D37">
      <w:pPr>
        <w:widowControl w:val="0"/>
        <w:spacing w:line="240" w:lineRule="auto"/>
      </w:pPr>
    </w:p>
    <w:tbl>
      <w:tblPr>
        <w:tblStyle w:val="ab"/>
        <w:tblW w:w="94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2280"/>
        <w:gridCol w:w="4635"/>
      </w:tblGrid>
      <w:tr w:rsidR="00DC5D37" w:rsidRPr="00D73F2F" w14:paraId="53A6F811" w14:textId="77777777">
        <w:trPr>
          <w:trHeight w:val="520"/>
        </w:trPr>
        <w:tc>
          <w:tcPr>
            <w:tcW w:w="2565" w:type="dxa"/>
            <w:shd w:val="clear" w:color="auto" w:fill="auto"/>
            <w:tcMar>
              <w:top w:w="100" w:type="dxa"/>
              <w:left w:w="100" w:type="dxa"/>
              <w:bottom w:w="100" w:type="dxa"/>
              <w:right w:w="100" w:type="dxa"/>
            </w:tcMar>
          </w:tcPr>
          <w:p w14:paraId="716A31F3" w14:textId="77777777" w:rsidR="00DC5D37" w:rsidRPr="00F36DF2" w:rsidRDefault="00E641D7">
            <w:pPr>
              <w:widowControl w:val="0"/>
              <w:spacing w:line="240" w:lineRule="auto"/>
              <w:jc w:val="center"/>
            </w:pPr>
            <w:r w:rsidRPr="00F36DF2">
              <w:t>Planned Activities</w:t>
            </w:r>
          </w:p>
        </w:tc>
        <w:tc>
          <w:tcPr>
            <w:tcW w:w="6915" w:type="dxa"/>
            <w:gridSpan w:val="2"/>
            <w:shd w:val="clear" w:color="auto" w:fill="auto"/>
            <w:tcMar>
              <w:top w:w="100" w:type="dxa"/>
              <w:left w:w="100" w:type="dxa"/>
              <w:bottom w:w="100" w:type="dxa"/>
              <w:right w:w="100" w:type="dxa"/>
            </w:tcMar>
          </w:tcPr>
          <w:p w14:paraId="120B396E" w14:textId="77777777" w:rsidR="00DC5D37" w:rsidRPr="00F36DF2" w:rsidRDefault="00E641D7">
            <w:pPr>
              <w:widowControl w:val="0"/>
              <w:spacing w:line="240" w:lineRule="auto"/>
            </w:pPr>
            <w:r w:rsidRPr="00F36DF2">
              <w:t xml:space="preserve">Relation to applicable elements. </w:t>
            </w:r>
          </w:p>
        </w:tc>
      </w:tr>
      <w:tr w:rsidR="00DC5D37" w:rsidRPr="00D73F2F" w14:paraId="2B682A2E" w14:textId="77777777">
        <w:trPr>
          <w:trHeight w:val="660"/>
        </w:trPr>
        <w:tc>
          <w:tcPr>
            <w:tcW w:w="2565" w:type="dxa"/>
            <w:vMerge w:val="restart"/>
            <w:shd w:val="clear" w:color="auto" w:fill="auto"/>
            <w:tcMar>
              <w:top w:w="100" w:type="dxa"/>
              <w:left w:w="100" w:type="dxa"/>
              <w:bottom w:w="100" w:type="dxa"/>
              <w:right w:w="100" w:type="dxa"/>
            </w:tcMar>
          </w:tcPr>
          <w:p w14:paraId="47878C7A" w14:textId="77777777" w:rsidR="00DC5D37" w:rsidRPr="00F36DF2" w:rsidRDefault="00DC5D37">
            <w:pPr>
              <w:widowControl w:val="0"/>
              <w:spacing w:line="240" w:lineRule="auto"/>
            </w:pPr>
          </w:p>
          <w:p w14:paraId="3624F82A" w14:textId="77777777" w:rsidR="00DC5D37" w:rsidRPr="00F36DF2" w:rsidRDefault="00E641D7">
            <w:pPr>
              <w:widowControl w:val="0"/>
              <w:spacing w:line="240" w:lineRule="auto"/>
            </w:pPr>
            <w:proofErr w:type="gramStart"/>
            <w:r w:rsidRPr="00F36DF2">
              <w:t>1. )</w:t>
            </w:r>
            <w:proofErr w:type="gramEnd"/>
            <w:r w:rsidRPr="00F36DF2">
              <w:t xml:space="preserve"> </w:t>
            </w:r>
          </w:p>
        </w:tc>
        <w:tc>
          <w:tcPr>
            <w:tcW w:w="2280" w:type="dxa"/>
            <w:shd w:val="clear" w:color="auto" w:fill="auto"/>
            <w:tcMar>
              <w:top w:w="100" w:type="dxa"/>
              <w:left w:w="100" w:type="dxa"/>
              <w:bottom w:w="100" w:type="dxa"/>
              <w:right w:w="100" w:type="dxa"/>
            </w:tcMar>
          </w:tcPr>
          <w:p w14:paraId="435146EA" w14:textId="77777777"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14:paraId="201A48D1" w14:textId="77777777" w:rsidR="00DC5D37" w:rsidRPr="00F36DF2" w:rsidRDefault="00DC5D37">
            <w:pPr>
              <w:widowControl w:val="0"/>
              <w:spacing w:line="240" w:lineRule="auto"/>
            </w:pPr>
          </w:p>
        </w:tc>
      </w:tr>
      <w:tr w:rsidR="00DC5D37" w:rsidRPr="00D73F2F" w14:paraId="6601A3EB" w14:textId="77777777">
        <w:trPr>
          <w:trHeight w:val="460"/>
        </w:trPr>
        <w:tc>
          <w:tcPr>
            <w:tcW w:w="2565" w:type="dxa"/>
            <w:vMerge/>
            <w:shd w:val="clear" w:color="auto" w:fill="auto"/>
            <w:tcMar>
              <w:top w:w="100" w:type="dxa"/>
              <w:left w:w="100" w:type="dxa"/>
              <w:bottom w:w="100" w:type="dxa"/>
              <w:right w:w="100" w:type="dxa"/>
            </w:tcMar>
          </w:tcPr>
          <w:p w14:paraId="5626FFA6"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312A7473" w14:textId="77777777"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14:paraId="44C21DE5" w14:textId="77777777" w:rsidR="00DC5D37" w:rsidRPr="00F36DF2" w:rsidRDefault="00DC5D37">
            <w:pPr>
              <w:widowControl w:val="0"/>
              <w:spacing w:line="240" w:lineRule="auto"/>
            </w:pPr>
          </w:p>
        </w:tc>
      </w:tr>
      <w:tr w:rsidR="00DC5D37" w:rsidRPr="00D73F2F" w14:paraId="4B12A0E5" w14:textId="77777777">
        <w:trPr>
          <w:trHeight w:val="660"/>
        </w:trPr>
        <w:tc>
          <w:tcPr>
            <w:tcW w:w="2565" w:type="dxa"/>
            <w:vMerge/>
            <w:shd w:val="clear" w:color="auto" w:fill="auto"/>
            <w:tcMar>
              <w:top w:w="100" w:type="dxa"/>
              <w:left w:w="100" w:type="dxa"/>
              <w:bottom w:w="100" w:type="dxa"/>
              <w:right w:w="100" w:type="dxa"/>
            </w:tcMar>
          </w:tcPr>
          <w:p w14:paraId="67FA6462"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0BE9E0AA" w14:textId="77777777"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14:paraId="265CA42A" w14:textId="77777777" w:rsidR="00DC5D37" w:rsidRPr="00F36DF2" w:rsidRDefault="00DC5D37">
            <w:pPr>
              <w:widowControl w:val="0"/>
              <w:spacing w:line="240" w:lineRule="auto"/>
            </w:pPr>
          </w:p>
        </w:tc>
      </w:tr>
      <w:tr w:rsidR="00DC5D37" w:rsidRPr="00D73F2F" w14:paraId="1DC6BEED" w14:textId="77777777">
        <w:trPr>
          <w:trHeight w:val="480"/>
        </w:trPr>
        <w:tc>
          <w:tcPr>
            <w:tcW w:w="2565" w:type="dxa"/>
            <w:vMerge/>
            <w:shd w:val="clear" w:color="auto" w:fill="auto"/>
            <w:tcMar>
              <w:top w:w="100" w:type="dxa"/>
              <w:left w:w="100" w:type="dxa"/>
              <w:bottom w:w="100" w:type="dxa"/>
              <w:right w:w="100" w:type="dxa"/>
            </w:tcMar>
          </w:tcPr>
          <w:p w14:paraId="24B34F87"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0DFEBBD2" w14:textId="77777777"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14:paraId="00782F99" w14:textId="77777777" w:rsidR="00DC5D37" w:rsidRPr="00F36DF2" w:rsidRDefault="00DC5D37">
            <w:pPr>
              <w:widowControl w:val="0"/>
              <w:spacing w:line="240" w:lineRule="auto"/>
            </w:pPr>
          </w:p>
        </w:tc>
      </w:tr>
      <w:tr w:rsidR="00DC5D37" w:rsidRPr="00D73F2F" w14:paraId="33B3429B" w14:textId="77777777">
        <w:trPr>
          <w:trHeight w:val="620"/>
        </w:trPr>
        <w:tc>
          <w:tcPr>
            <w:tcW w:w="2565" w:type="dxa"/>
            <w:vMerge/>
            <w:shd w:val="clear" w:color="auto" w:fill="auto"/>
            <w:tcMar>
              <w:top w:w="100" w:type="dxa"/>
              <w:left w:w="100" w:type="dxa"/>
              <w:bottom w:w="100" w:type="dxa"/>
              <w:right w:w="100" w:type="dxa"/>
            </w:tcMar>
          </w:tcPr>
          <w:p w14:paraId="6C97425E"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01DA054E" w14:textId="77777777"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14:paraId="240A217B" w14:textId="77777777" w:rsidR="00DC5D37" w:rsidRPr="00F36DF2" w:rsidRDefault="00DC5D37">
            <w:pPr>
              <w:widowControl w:val="0"/>
              <w:spacing w:line="240" w:lineRule="auto"/>
            </w:pPr>
          </w:p>
        </w:tc>
      </w:tr>
      <w:tr w:rsidR="00850623" w:rsidRPr="00D73F2F" w14:paraId="325DA322" w14:textId="77777777">
        <w:trPr>
          <w:trHeight w:val="640"/>
        </w:trPr>
        <w:tc>
          <w:tcPr>
            <w:tcW w:w="2565" w:type="dxa"/>
            <w:vMerge w:val="restart"/>
            <w:shd w:val="clear" w:color="auto" w:fill="auto"/>
            <w:tcMar>
              <w:top w:w="100" w:type="dxa"/>
              <w:left w:w="100" w:type="dxa"/>
              <w:bottom w:w="100" w:type="dxa"/>
              <w:right w:w="100" w:type="dxa"/>
            </w:tcMar>
          </w:tcPr>
          <w:p w14:paraId="7F0EF365" w14:textId="77777777" w:rsidR="00850623" w:rsidRPr="00F36DF2" w:rsidRDefault="00850623">
            <w:pPr>
              <w:widowControl w:val="0"/>
              <w:spacing w:line="240" w:lineRule="auto"/>
            </w:pPr>
          </w:p>
          <w:p w14:paraId="7B9C67A4" w14:textId="77777777" w:rsidR="00850623" w:rsidRPr="00F36DF2" w:rsidRDefault="00850623">
            <w:pPr>
              <w:widowControl w:val="0"/>
              <w:spacing w:line="240" w:lineRule="auto"/>
            </w:pPr>
            <w:proofErr w:type="gramStart"/>
            <w:r w:rsidRPr="00F36DF2">
              <w:t>2. )</w:t>
            </w:r>
            <w:proofErr w:type="gramEnd"/>
            <w:r w:rsidRPr="00F36DF2">
              <w:t xml:space="preserve"> </w:t>
            </w:r>
          </w:p>
          <w:p w14:paraId="3A410BD2" w14:textId="77777777" w:rsidR="00850623" w:rsidRPr="00F36DF2" w:rsidRDefault="00850623">
            <w:pPr>
              <w:widowControl w:val="0"/>
              <w:spacing w:line="240" w:lineRule="auto"/>
            </w:pPr>
          </w:p>
          <w:p w14:paraId="6C6F39E6" w14:textId="77777777" w:rsidR="00850623" w:rsidRPr="00F36DF2" w:rsidRDefault="00850623">
            <w:pPr>
              <w:widowControl w:val="0"/>
              <w:spacing w:line="240" w:lineRule="auto"/>
            </w:pPr>
          </w:p>
          <w:p w14:paraId="020D18C1" w14:textId="77777777" w:rsidR="00850623" w:rsidRPr="00F36DF2" w:rsidRDefault="00850623">
            <w:pPr>
              <w:widowControl w:val="0"/>
              <w:spacing w:line="240" w:lineRule="auto"/>
            </w:pPr>
          </w:p>
          <w:p w14:paraId="4B7B62AE" w14:textId="77777777" w:rsidR="00850623" w:rsidRPr="00F36DF2" w:rsidRDefault="00850623">
            <w:pPr>
              <w:widowControl w:val="0"/>
              <w:spacing w:line="240" w:lineRule="auto"/>
            </w:pPr>
          </w:p>
          <w:p w14:paraId="57857A63" w14:textId="77777777" w:rsidR="00850623" w:rsidRPr="00F36DF2" w:rsidRDefault="00850623">
            <w:pPr>
              <w:widowControl w:val="0"/>
              <w:spacing w:line="240" w:lineRule="auto"/>
            </w:pPr>
          </w:p>
          <w:p w14:paraId="36B51C41" w14:textId="77777777" w:rsidR="00850623" w:rsidRPr="00F36DF2" w:rsidRDefault="00850623">
            <w:pPr>
              <w:widowControl w:val="0"/>
              <w:spacing w:line="240" w:lineRule="auto"/>
            </w:pPr>
          </w:p>
          <w:p w14:paraId="5D09BFDB" w14:textId="77777777" w:rsidR="00850623" w:rsidRPr="00F36DF2" w:rsidRDefault="00850623" w:rsidP="008659C7">
            <w:pPr>
              <w:widowControl w:val="0"/>
              <w:spacing w:line="240" w:lineRule="auto"/>
            </w:pPr>
          </w:p>
        </w:tc>
        <w:tc>
          <w:tcPr>
            <w:tcW w:w="2280" w:type="dxa"/>
            <w:shd w:val="clear" w:color="auto" w:fill="auto"/>
            <w:tcMar>
              <w:top w:w="100" w:type="dxa"/>
              <w:left w:w="100" w:type="dxa"/>
              <w:bottom w:w="100" w:type="dxa"/>
              <w:right w:w="100" w:type="dxa"/>
            </w:tcMar>
          </w:tcPr>
          <w:p w14:paraId="5A121105" w14:textId="77777777" w:rsidR="00850623" w:rsidRPr="00F36DF2" w:rsidRDefault="00850623">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14:paraId="0223CC34" w14:textId="77777777" w:rsidR="00850623" w:rsidRPr="00F36DF2" w:rsidRDefault="00850623">
            <w:pPr>
              <w:widowControl w:val="0"/>
              <w:spacing w:line="240" w:lineRule="auto"/>
            </w:pPr>
          </w:p>
        </w:tc>
      </w:tr>
      <w:tr w:rsidR="00850623" w:rsidRPr="00D73F2F" w14:paraId="788E920B" w14:textId="77777777">
        <w:trPr>
          <w:trHeight w:val="420"/>
        </w:trPr>
        <w:tc>
          <w:tcPr>
            <w:tcW w:w="2565" w:type="dxa"/>
            <w:vMerge/>
            <w:shd w:val="clear" w:color="auto" w:fill="auto"/>
            <w:tcMar>
              <w:top w:w="100" w:type="dxa"/>
              <w:left w:w="100" w:type="dxa"/>
              <w:bottom w:w="100" w:type="dxa"/>
              <w:right w:w="100" w:type="dxa"/>
            </w:tcMar>
          </w:tcPr>
          <w:p w14:paraId="4D482AB1" w14:textId="77777777" w:rsidR="00850623" w:rsidRPr="00F36DF2" w:rsidRDefault="00850623" w:rsidP="008659C7">
            <w:pPr>
              <w:widowControl w:val="0"/>
              <w:spacing w:line="240" w:lineRule="auto"/>
            </w:pPr>
          </w:p>
        </w:tc>
        <w:tc>
          <w:tcPr>
            <w:tcW w:w="2280" w:type="dxa"/>
            <w:shd w:val="clear" w:color="auto" w:fill="auto"/>
            <w:tcMar>
              <w:top w:w="100" w:type="dxa"/>
              <w:left w:w="100" w:type="dxa"/>
              <w:bottom w:w="100" w:type="dxa"/>
              <w:right w:w="100" w:type="dxa"/>
            </w:tcMar>
          </w:tcPr>
          <w:p w14:paraId="649AA2E3" w14:textId="77777777" w:rsidR="00850623" w:rsidRPr="00F36DF2" w:rsidRDefault="00850623">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14:paraId="1B67CF76" w14:textId="77777777" w:rsidR="00850623" w:rsidRPr="00F36DF2" w:rsidRDefault="00850623">
            <w:pPr>
              <w:widowControl w:val="0"/>
              <w:spacing w:line="240" w:lineRule="auto"/>
            </w:pPr>
          </w:p>
        </w:tc>
      </w:tr>
      <w:tr w:rsidR="00850623" w:rsidRPr="00D73F2F" w14:paraId="3ABA733D" w14:textId="77777777">
        <w:trPr>
          <w:trHeight w:val="420"/>
        </w:trPr>
        <w:tc>
          <w:tcPr>
            <w:tcW w:w="2565" w:type="dxa"/>
            <w:vMerge/>
            <w:shd w:val="clear" w:color="auto" w:fill="auto"/>
            <w:tcMar>
              <w:top w:w="100" w:type="dxa"/>
              <w:left w:w="100" w:type="dxa"/>
              <w:bottom w:w="100" w:type="dxa"/>
              <w:right w:w="100" w:type="dxa"/>
            </w:tcMar>
          </w:tcPr>
          <w:p w14:paraId="1085A856" w14:textId="77777777" w:rsidR="00850623" w:rsidRPr="00F36DF2" w:rsidRDefault="00850623" w:rsidP="008659C7">
            <w:pPr>
              <w:widowControl w:val="0"/>
              <w:spacing w:line="240" w:lineRule="auto"/>
            </w:pPr>
          </w:p>
        </w:tc>
        <w:tc>
          <w:tcPr>
            <w:tcW w:w="2280" w:type="dxa"/>
            <w:shd w:val="clear" w:color="auto" w:fill="auto"/>
            <w:tcMar>
              <w:top w:w="100" w:type="dxa"/>
              <w:left w:w="100" w:type="dxa"/>
              <w:bottom w:w="100" w:type="dxa"/>
              <w:right w:w="100" w:type="dxa"/>
            </w:tcMar>
          </w:tcPr>
          <w:p w14:paraId="729793ED" w14:textId="77777777" w:rsidR="00850623" w:rsidRPr="00F36DF2" w:rsidRDefault="00850623">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14:paraId="3C12DD24" w14:textId="77777777" w:rsidR="00850623" w:rsidRPr="00F36DF2" w:rsidRDefault="00850623">
            <w:pPr>
              <w:widowControl w:val="0"/>
              <w:spacing w:line="240" w:lineRule="auto"/>
            </w:pPr>
          </w:p>
        </w:tc>
      </w:tr>
      <w:tr w:rsidR="00850623" w:rsidRPr="00D73F2F" w14:paraId="74C4A0B5" w14:textId="77777777">
        <w:trPr>
          <w:trHeight w:val="660"/>
        </w:trPr>
        <w:tc>
          <w:tcPr>
            <w:tcW w:w="2565" w:type="dxa"/>
            <w:vMerge/>
            <w:shd w:val="clear" w:color="auto" w:fill="auto"/>
            <w:tcMar>
              <w:top w:w="100" w:type="dxa"/>
              <w:left w:w="100" w:type="dxa"/>
              <w:bottom w:w="100" w:type="dxa"/>
              <w:right w:w="100" w:type="dxa"/>
            </w:tcMar>
          </w:tcPr>
          <w:p w14:paraId="1DE3B7BD" w14:textId="77777777" w:rsidR="00850623" w:rsidRPr="00F36DF2" w:rsidRDefault="00850623">
            <w:pPr>
              <w:widowControl w:val="0"/>
              <w:spacing w:line="240" w:lineRule="auto"/>
            </w:pPr>
          </w:p>
        </w:tc>
        <w:tc>
          <w:tcPr>
            <w:tcW w:w="2280" w:type="dxa"/>
            <w:shd w:val="clear" w:color="auto" w:fill="auto"/>
            <w:tcMar>
              <w:top w:w="100" w:type="dxa"/>
              <w:left w:w="100" w:type="dxa"/>
              <w:bottom w:w="100" w:type="dxa"/>
              <w:right w:w="100" w:type="dxa"/>
            </w:tcMar>
          </w:tcPr>
          <w:p w14:paraId="440C9990" w14:textId="77777777" w:rsidR="00850623" w:rsidRPr="00F36DF2" w:rsidRDefault="00850623">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14:paraId="326C033A" w14:textId="77777777" w:rsidR="00850623" w:rsidRPr="00F36DF2" w:rsidRDefault="00850623">
            <w:pPr>
              <w:widowControl w:val="0"/>
              <w:spacing w:line="240" w:lineRule="auto"/>
            </w:pPr>
          </w:p>
        </w:tc>
      </w:tr>
      <w:tr w:rsidR="00850623" w:rsidRPr="00D73F2F" w14:paraId="0E209ACD" w14:textId="77777777">
        <w:trPr>
          <w:trHeight w:val="760"/>
        </w:trPr>
        <w:tc>
          <w:tcPr>
            <w:tcW w:w="2565" w:type="dxa"/>
            <w:vMerge/>
            <w:shd w:val="clear" w:color="auto" w:fill="auto"/>
            <w:tcMar>
              <w:top w:w="100" w:type="dxa"/>
              <w:left w:w="100" w:type="dxa"/>
              <w:bottom w:w="100" w:type="dxa"/>
              <w:right w:w="100" w:type="dxa"/>
            </w:tcMar>
          </w:tcPr>
          <w:p w14:paraId="36563B63" w14:textId="77777777" w:rsidR="00850623" w:rsidRPr="00F36DF2" w:rsidRDefault="00850623">
            <w:pPr>
              <w:widowControl w:val="0"/>
              <w:spacing w:line="240" w:lineRule="auto"/>
            </w:pPr>
          </w:p>
        </w:tc>
        <w:tc>
          <w:tcPr>
            <w:tcW w:w="2280" w:type="dxa"/>
            <w:shd w:val="clear" w:color="auto" w:fill="auto"/>
            <w:tcMar>
              <w:top w:w="100" w:type="dxa"/>
              <w:left w:w="100" w:type="dxa"/>
              <w:bottom w:w="100" w:type="dxa"/>
              <w:right w:w="100" w:type="dxa"/>
            </w:tcMar>
          </w:tcPr>
          <w:p w14:paraId="253113B7" w14:textId="77777777" w:rsidR="00850623" w:rsidRPr="00F36DF2" w:rsidRDefault="00850623">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14:paraId="66CE29A5" w14:textId="77777777" w:rsidR="00850623" w:rsidRPr="00F36DF2" w:rsidRDefault="00850623">
            <w:pPr>
              <w:widowControl w:val="0"/>
              <w:spacing w:line="240" w:lineRule="auto"/>
            </w:pPr>
          </w:p>
        </w:tc>
      </w:tr>
      <w:tr w:rsidR="00DC5D37" w:rsidRPr="00D73F2F" w14:paraId="0F6F0D6E" w14:textId="77777777">
        <w:trPr>
          <w:trHeight w:val="600"/>
        </w:trPr>
        <w:tc>
          <w:tcPr>
            <w:tcW w:w="2565" w:type="dxa"/>
            <w:vMerge w:val="restart"/>
            <w:shd w:val="clear" w:color="auto" w:fill="auto"/>
            <w:tcMar>
              <w:top w:w="100" w:type="dxa"/>
              <w:left w:w="100" w:type="dxa"/>
              <w:bottom w:w="100" w:type="dxa"/>
              <w:right w:w="100" w:type="dxa"/>
            </w:tcMar>
          </w:tcPr>
          <w:p w14:paraId="13DF679E" w14:textId="77777777" w:rsidR="00DC5D37" w:rsidRPr="00F36DF2" w:rsidRDefault="00DC5D37">
            <w:pPr>
              <w:widowControl w:val="0"/>
              <w:spacing w:line="240" w:lineRule="auto"/>
            </w:pPr>
          </w:p>
          <w:p w14:paraId="7C96D443" w14:textId="77777777" w:rsidR="00DC5D37" w:rsidRPr="00F36DF2" w:rsidRDefault="00E641D7">
            <w:pPr>
              <w:widowControl w:val="0"/>
              <w:spacing w:line="240" w:lineRule="auto"/>
            </w:pPr>
            <w:proofErr w:type="gramStart"/>
            <w:r w:rsidRPr="00F36DF2">
              <w:t>3. )</w:t>
            </w:r>
            <w:proofErr w:type="gramEnd"/>
            <w:r w:rsidRPr="00F36DF2">
              <w:t xml:space="preserve"> </w:t>
            </w:r>
          </w:p>
        </w:tc>
        <w:tc>
          <w:tcPr>
            <w:tcW w:w="2280" w:type="dxa"/>
            <w:shd w:val="clear" w:color="auto" w:fill="auto"/>
            <w:tcMar>
              <w:top w:w="100" w:type="dxa"/>
              <w:left w:w="100" w:type="dxa"/>
              <w:bottom w:w="100" w:type="dxa"/>
              <w:right w:w="100" w:type="dxa"/>
            </w:tcMar>
          </w:tcPr>
          <w:p w14:paraId="415A1390" w14:textId="77777777"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14:paraId="37AD53A7" w14:textId="77777777" w:rsidR="00DC5D37" w:rsidRPr="00F36DF2" w:rsidRDefault="00DC5D37">
            <w:pPr>
              <w:widowControl w:val="0"/>
              <w:spacing w:line="240" w:lineRule="auto"/>
            </w:pPr>
          </w:p>
        </w:tc>
      </w:tr>
      <w:tr w:rsidR="00DC5D37" w:rsidRPr="00D73F2F" w14:paraId="52E133FB" w14:textId="77777777">
        <w:trPr>
          <w:trHeight w:val="540"/>
        </w:trPr>
        <w:tc>
          <w:tcPr>
            <w:tcW w:w="2565" w:type="dxa"/>
            <w:vMerge/>
            <w:shd w:val="clear" w:color="auto" w:fill="auto"/>
            <w:tcMar>
              <w:top w:w="100" w:type="dxa"/>
              <w:left w:w="100" w:type="dxa"/>
              <w:bottom w:w="100" w:type="dxa"/>
              <w:right w:w="100" w:type="dxa"/>
            </w:tcMar>
          </w:tcPr>
          <w:p w14:paraId="3262EDAF"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1845194F" w14:textId="77777777"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14:paraId="2DE8B129" w14:textId="77777777" w:rsidR="00DC5D37" w:rsidRPr="00F36DF2" w:rsidRDefault="00DC5D37">
            <w:pPr>
              <w:widowControl w:val="0"/>
              <w:spacing w:line="240" w:lineRule="auto"/>
            </w:pPr>
          </w:p>
        </w:tc>
      </w:tr>
      <w:tr w:rsidR="00DC5D37" w:rsidRPr="00D73F2F" w14:paraId="30111736" w14:textId="77777777">
        <w:trPr>
          <w:trHeight w:val="420"/>
        </w:trPr>
        <w:tc>
          <w:tcPr>
            <w:tcW w:w="2565" w:type="dxa"/>
            <w:vMerge/>
            <w:shd w:val="clear" w:color="auto" w:fill="auto"/>
            <w:tcMar>
              <w:top w:w="100" w:type="dxa"/>
              <w:left w:w="100" w:type="dxa"/>
              <w:bottom w:w="100" w:type="dxa"/>
              <w:right w:w="100" w:type="dxa"/>
            </w:tcMar>
          </w:tcPr>
          <w:p w14:paraId="249405F8"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5DB5B024" w14:textId="77777777"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14:paraId="1E3345FF" w14:textId="77777777" w:rsidR="00DC5D37" w:rsidRPr="00F36DF2" w:rsidRDefault="00DC5D37">
            <w:pPr>
              <w:widowControl w:val="0"/>
              <w:spacing w:line="240" w:lineRule="auto"/>
            </w:pPr>
          </w:p>
        </w:tc>
      </w:tr>
      <w:tr w:rsidR="00DC5D37" w:rsidRPr="00D73F2F" w14:paraId="12F577C0" w14:textId="77777777">
        <w:trPr>
          <w:trHeight w:val="700"/>
        </w:trPr>
        <w:tc>
          <w:tcPr>
            <w:tcW w:w="2565" w:type="dxa"/>
            <w:vMerge/>
            <w:shd w:val="clear" w:color="auto" w:fill="auto"/>
            <w:tcMar>
              <w:top w:w="100" w:type="dxa"/>
              <w:left w:w="100" w:type="dxa"/>
              <w:bottom w:w="100" w:type="dxa"/>
              <w:right w:w="100" w:type="dxa"/>
            </w:tcMar>
          </w:tcPr>
          <w:p w14:paraId="1AB448B6"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11563CA5" w14:textId="77777777"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14:paraId="34614734" w14:textId="77777777" w:rsidR="00DC5D37" w:rsidRPr="00F36DF2" w:rsidRDefault="00DC5D37">
            <w:pPr>
              <w:widowControl w:val="0"/>
              <w:spacing w:line="240" w:lineRule="auto"/>
            </w:pPr>
          </w:p>
        </w:tc>
      </w:tr>
      <w:tr w:rsidR="00DC5D37" w:rsidRPr="00D73F2F" w14:paraId="7CC2C7D8" w14:textId="77777777">
        <w:trPr>
          <w:trHeight w:val="760"/>
        </w:trPr>
        <w:tc>
          <w:tcPr>
            <w:tcW w:w="2565" w:type="dxa"/>
            <w:vMerge/>
            <w:shd w:val="clear" w:color="auto" w:fill="auto"/>
            <w:tcMar>
              <w:top w:w="100" w:type="dxa"/>
              <w:left w:w="100" w:type="dxa"/>
              <w:bottom w:w="100" w:type="dxa"/>
              <w:right w:w="100" w:type="dxa"/>
            </w:tcMar>
          </w:tcPr>
          <w:p w14:paraId="6DFFBCC4"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06F99801" w14:textId="77777777"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14:paraId="304907F3" w14:textId="77777777" w:rsidR="00DC5D37" w:rsidRPr="00F36DF2" w:rsidRDefault="00DC5D37">
            <w:pPr>
              <w:widowControl w:val="0"/>
              <w:spacing w:line="240" w:lineRule="auto"/>
            </w:pPr>
          </w:p>
        </w:tc>
      </w:tr>
      <w:tr w:rsidR="00DC5D37" w:rsidRPr="00D73F2F" w14:paraId="26A0040F" w14:textId="77777777">
        <w:trPr>
          <w:trHeight w:val="620"/>
        </w:trPr>
        <w:tc>
          <w:tcPr>
            <w:tcW w:w="2565" w:type="dxa"/>
            <w:vMerge w:val="restart"/>
            <w:shd w:val="clear" w:color="auto" w:fill="auto"/>
            <w:tcMar>
              <w:top w:w="100" w:type="dxa"/>
              <w:left w:w="100" w:type="dxa"/>
              <w:bottom w:w="100" w:type="dxa"/>
              <w:right w:w="100" w:type="dxa"/>
            </w:tcMar>
          </w:tcPr>
          <w:p w14:paraId="5779B01D" w14:textId="77777777" w:rsidR="00DC5D37" w:rsidRPr="00F36DF2" w:rsidRDefault="00DC5D37">
            <w:pPr>
              <w:widowControl w:val="0"/>
              <w:spacing w:line="240" w:lineRule="auto"/>
            </w:pPr>
          </w:p>
          <w:p w14:paraId="7266321B" w14:textId="77777777" w:rsidR="00DC5D37" w:rsidRPr="00F36DF2" w:rsidRDefault="00E641D7">
            <w:pPr>
              <w:widowControl w:val="0"/>
              <w:spacing w:line="240" w:lineRule="auto"/>
            </w:pPr>
            <w:proofErr w:type="gramStart"/>
            <w:r w:rsidRPr="00F36DF2">
              <w:t>4. )</w:t>
            </w:r>
            <w:proofErr w:type="gramEnd"/>
            <w:r w:rsidRPr="00F36DF2">
              <w:t xml:space="preserve"> </w:t>
            </w:r>
          </w:p>
          <w:p w14:paraId="559D3363" w14:textId="77777777" w:rsidR="00DC5D37" w:rsidRPr="00F36DF2" w:rsidRDefault="00DC5D37">
            <w:pPr>
              <w:widowControl w:val="0"/>
              <w:spacing w:line="240" w:lineRule="auto"/>
            </w:pPr>
          </w:p>
          <w:p w14:paraId="0AC9474B" w14:textId="77777777" w:rsidR="00DC5D37" w:rsidRPr="00F36DF2" w:rsidRDefault="00DC5D37">
            <w:pPr>
              <w:widowControl w:val="0"/>
              <w:spacing w:line="240" w:lineRule="auto"/>
            </w:pPr>
          </w:p>
          <w:p w14:paraId="66C0B20E" w14:textId="77777777" w:rsidR="00DC5D37" w:rsidRPr="00F36DF2" w:rsidRDefault="00E641D7">
            <w:pPr>
              <w:widowControl w:val="0"/>
              <w:spacing w:line="240" w:lineRule="auto"/>
            </w:pPr>
            <w:r w:rsidRPr="00F36DF2">
              <w:t>(Please add more rows if necessary.)</w:t>
            </w:r>
          </w:p>
        </w:tc>
        <w:tc>
          <w:tcPr>
            <w:tcW w:w="2280" w:type="dxa"/>
            <w:shd w:val="clear" w:color="auto" w:fill="auto"/>
            <w:tcMar>
              <w:top w:w="100" w:type="dxa"/>
              <w:left w:w="100" w:type="dxa"/>
              <w:bottom w:w="100" w:type="dxa"/>
              <w:right w:w="100" w:type="dxa"/>
            </w:tcMar>
          </w:tcPr>
          <w:p w14:paraId="097BAA91" w14:textId="77777777"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14:paraId="684B2A3B" w14:textId="77777777" w:rsidR="00DC5D37" w:rsidRPr="00F36DF2" w:rsidRDefault="00DC5D37">
            <w:pPr>
              <w:widowControl w:val="0"/>
              <w:spacing w:line="240" w:lineRule="auto"/>
            </w:pPr>
          </w:p>
        </w:tc>
      </w:tr>
      <w:tr w:rsidR="00DC5D37" w:rsidRPr="00D73F2F" w14:paraId="6C478780" w14:textId="77777777">
        <w:trPr>
          <w:trHeight w:val="500"/>
        </w:trPr>
        <w:tc>
          <w:tcPr>
            <w:tcW w:w="2565" w:type="dxa"/>
            <w:vMerge/>
            <w:shd w:val="clear" w:color="auto" w:fill="auto"/>
            <w:tcMar>
              <w:top w:w="100" w:type="dxa"/>
              <w:left w:w="100" w:type="dxa"/>
              <w:bottom w:w="100" w:type="dxa"/>
              <w:right w:w="100" w:type="dxa"/>
            </w:tcMar>
          </w:tcPr>
          <w:p w14:paraId="63C87921"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1CDBE459" w14:textId="77777777"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14:paraId="3AD3D963" w14:textId="77777777" w:rsidR="00DC5D37" w:rsidRPr="00F36DF2" w:rsidRDefault="00DC5D37">
            <w:pPr>
              <w:widowControl w:val="0"/>
              <w:spacing w:line="240" w:lineRule="auto"/>
            </w:pPr>
          </w:p>
        </w:tc>
      </w:tr>
      <w:tr w:rsidR="00DC5D37" w:rsidRPr="00D73F2F" w14:paraId="6911B9F1" w14:textId="77777777">
        <w:trPr>
          <w:trHeight w:val="520"/>
        </w:trPr>
        <w:tc>
          <w:tcPr>
            <w:tcW w:w="2565" w:type="dxa"/>
            <w:vMerge/>
            <w:shd w:val="clear" w:color="auto" w:fill="auto"/>
            <w:tcMar>
              <w:top w:w="100" w:type="dxa"/>
              <w:left w:w="100" w:type="dxa"/>
              <w:bottom w:w="100" w:type="dxa"/>
              <w:right w:w="100" w:type="dxa"/>
            </w:tcMar>
          </w:tcPr>
          <w:p w14:paraId="0F261FDB"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44A0CCD4" w14:textId="77777777"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14:paraId="67DECAAA" w14:textId="77777777" w:rsidR="00DC5D37" w:rsidRPr="00F36DF2" w:rsidRDefault="00DC5D37">
            <w:pPr>
              <w:widowControl w:val="0"/>
              <w:spacing w:line="240" w:lineRule="auto"/>
            </w:pPr>
          </w:p>
        </w:tc>
      </w:tr>
      <w:tr w:rsidR="00DC5D37" w:rsidRPr="00D73F2F" w14:paraId="5FEAEB02" w14:textId="77777777">
        <w:trPr>
          <w:trHeight w:val="760"/>
        </w:trPr>
        <w:tc>
          <w:tcPr>
            <w:tcW w:w="2565" w:type="dxa"/>
            <w:vMerge/>
            <w:shd w:val="clear" w:color="auto" w:fill="auto"/>
            <w:tcMar>
              <w:top w:w="100" w:type="dxa"/>
              <w:left w:w="100" w:type="dxa"/>
              <w:bottom w:w="100" w:type="dxa"/>
              <w:right w:w="100" w:type="dxa"/>
            </w:tcMar>
          </w:tcPr>
          <w:p w14:paraId="681738C0"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5DE914A9" w14:textId="77777777"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14:paraId="51CA7B59" w14:textId="77777777" w:rsidR="00DC5D37" w:rsidRPr="00F36DF2" w:rsidRDefault="00DC5D37">
            <w:pPr>
              <w:widowControl w:val="0"/>
              <w:spacing w:line="240" w:lineRule="auto"/>
            </w:pPr>
          </w:p>
        </w:tc>
      </w:tr>
      <w:tr w:rsidR="00DC5D37" w:rsidRPr="00D73F2F" w14:paraId="21A42213" w14:textId="77777777">
        <w:trPr>
          <w:trHeight w:val="760"/>
        </w:trPr>
        <w:tc>
          <w:tcPr>
            <w:tcW w:w="2565" w:type="dxa"/>
            <w:vMerge/>
            <w:shd w:val="clear" w:color="auto" w:fill="auto"/>
            <w:tcMar>
              <w:top w:w="100" w:type="dxa"/>
              <w:left w:w="100" w:type="dxa"/>
              <w:bottom w:w="100" w:type="dxa"/>
              <w:right w:w="100" w:type="dxa"/>
            </w:tcMar>
          </w:tcPr>
          <w:p w14:paraId="52469839" w14:textId="77777777"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14:paraId="794A9D24" w14:textId="77777777"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14:paraId="3E7B777F" w14:textId="77777777" w:rsidR="00DC5D37" w:rsidRPr="00F36DF2" w:rsidRDefault="00DC5D37">
            <w:pPr>
              <w:widowControl w:val="0"/>
              <w:spacing w:line="240" w:lineRule="auto"/>
            </w:pPr>
          </w:p>
        </w:tc>
      </w:tr>
    </w:tbl>
    <w:p w14:paraId="30BBEBB3" w14:textId="77777777" w:rsidR="00DC5D37" w:rsidRPr="00F36DF2" w:rsidRDefault="00DC5D37"/>
    <w:tbl>
      <w:tblPr>
        <w:tblStyle w:val="a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3870"/>
        <w:gridCol w:w="2250"/>
      </w:tblGrid>
      <w:tr w:rsidR="00DC5D37" w:rsidRPr="00D73F2F" w14:paraId="6EA82616" w14:textId="77777777">
        <w:trPr>
          <w:trHeight w:val="52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44DFFBB"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2F586A46" w14:textId="77777777" w:rsidR="00DC5D37" w:rsidRPr="00F36DF2" w:rsidRDefault="00E641D7" w:rsidP="00FE6416">
            <w:pPr>
              <w:widowControl w:val="0"/>
              <w:spacing w:line="240" w:lineRule="auto"/>
              <w:jc w:val="center"/>
              <w:rPr>
                <w:b/>
              </w:rPr>
            </w:pPr>
            <w:r w:rsidRPr="00F36DF2">
              <w:rPr>
                <w:b/>
              </w:rPr>
              <w:t>Target Direct Beneficiaries:</w:t>
            </w:r>
          </w:p>
        </w:tc>
        <w:tc>
          <w:tcPr>
            <w:tcW w:w="2250" w:type="dxa"/>
            <w:shd w:val="clear" w:color="auto" w:fill="auto"/>
            <w:tcMar>
              <w:top w:w="100" w:type="dxa"/>
              <w:left w:w="100" w:type="dxa"/>
              <w:bottom w:w="100" w:type="dxa"/>
              <w:right w:w="100" w:type="dxa"/>
            </w:tcMar>
          </w:tcPr>
          <w:p w14:paraId="6DF1C1E3" w14:textId="77777777" w:rsidR="00DC5D37" w:rsidRPr="00F36DF2" w:rsidRDefault="00E641D7" w:rsidP="00FE6416">
            <w:pPr>
              <w:widowControl w:val="0"/>
              <w:spacing w:line="240" w:lineRule="auto"/>
              <w:jc w:val="center"/>
              <w:rPr>
                <w:b/>
              </w:rPr>
            </w:pPr>
            <w:r w:rsidRPr="00F36DF2">
              <w:rPr>
                <w:b/>
              </w:rPr>
              <w:t>How many?</w:t>
            </w:r>
          </w:p>
        </w:tc>
      </w:tr>
      <w:tr w:rsidR="00DC5D37" w:rsidRPr="00D73F2F" w14:paraId="1C71F89D" w14:textId="77777777">
        <w:trPr>
          <w:trHeight w:val="262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3CA0750" w14:textId="09B67DED" w:rsidR="00DC5D37" w:rsidRPr="00F36DF2" w:rsidRDefault="00E641D7">
            <w:pPr>
              <w:widowControl w:val="0"/>
              <w:spacing w:line="240" w:lineRule="auto"/>
            </w:pPr>
            <w:r w:rsidRPr="00F36DF2">
              <w:rPr>
                <w:b/>
              </w:rPr>
              <w:t>2.1</w:t>
            </w:r>
            <w:r w:rsidR="006947B6">
              <w:rPr>
                <w:b/>
              </w:rPr>
              <w:t>2</w:t>
            </w:r>
            <w:r w:rsidRPr="00F36DF2">
              <w:rPr>
                <w:b/>
              </w:rPr>
              <w:t>.</w:t>
            </w:r>
            <w:r w:rsidRPr="00F36DF2">
              <w:t xml:space="preserve"> Who are the beneficiaries of this project? (Please check all of those that apply and identify whether they are direct or indirect beneficiaries by highlighting the direct beneficiaries in yellow.)</w:t>
            </w:r>
          </w:p>
        </w:tc>
        <w:tc>
          <w:tcPr>
            <w:tcW w:w="3870" w:type="dxa"/>
            <w:shd w:val="clear" w:color="auto" w:fill="auto"/>
            <w:tcMar>
              <w:top w:w="100" w:type="dxa"/>
              <w:left w:w="100" w:type="dxa"/>
              <w:bottom w:w="100" w:type="dxa"/>
              <w:right w:w="100" w:type="dxa"/>
            </w:tcMar>
          </w:tcPr>
          <w:p w14:paraId="38876280" w14:textId="6CC69F98" w:rsidR="00DC5D37" w:rsidRPr="00F36DF2" w:rsidRDefault="00000000" w:rsidP="009B37B5">
            <w:pPr>
              <w:widowControl w:val="0"/>
              <w:spacing w:line="240" w:lineRule="auto"/>
              <w:ind w:left="360"/>
            </w:pPr>
            <w:sdt>
              <w:sdtPr>
                <w:id w:val="-65426429"/>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2F0ABD">
              <w:t xml:space="preserve">Young Women </w:t>
            </w:r>
            <w:r w:rsidR="00E641D7" w:rsidRPr="00F36DF2">
              <w:t xml:space="preserve">Members of the Member </w:t>
            </w:r>
            <w:proofErr w:type="spellStart"/>
            <w:r w:rsidR="00E641D7" w:rsidRPr="00F36DF2">
              <w:t>Organisation</w:t>
            </w:r>
            <w:proofErr w:type="spellEnd"/>
          </w:p>
          <w:p w14:paraId="3CDAAB8E" w14:textId="77777777" w:rsidR="00DC5D37" w:rsidRPr="00F36DF2" w:rsidRDefault="00000000" w:rsidP="009B37B5">
            <w:pPr>
              <w:widowControl w:val="0"/>
              <w:spacing w:line="240" w:lineRule="auto"/>
              <w:ind w:left="360"/>
            </w:pPr>
            <w:sdt>
              <w:sdtPr>
                <w:id w:val="-1954169395"/>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14:paraId="2BF4455F" w14:textId="027F4B38" w:rsidR="00DC5D37" w:rsidRPr="00F36DF2" w:rsidRDefault="00000000" w:rsidP="009B37B5">
            <w:pPr>
              <w:widowControl w:val="0"/>
              <w:spacing w:line="240" w:lineRule="auto"/>
              <w:ind w:left="360"/>
            </w:pPr>
            <w:sdt>
              <w:sdtPr>
                <w:id w:val="-745346474"/>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193AFD">
              <w:t xml:space="preserve">Young women of </w:t>
            </w:r>
            <w:r w:rsidR="00E641D7" w:rsidRPr="00F36DF2">
              <w:t>Volunteer Groups</w:t>
            </w:r>
          </w:p>
          <w:p w14:paraId="13CB531D" w14:textId="42FC0CD7" w:rsidR="00DC5D37" w:rsidRPr="00F36DF2" w:rsidRDefault="00DC5D37" w:rsidP="009B37B5">
            <w:pPr>
              <w:widowControl w:val="0"/>
              <w:spacing w:line="240" w:lineRule="auto"/>
              <w:ind w:left="360"/>
            </w:pPr>
          </w:p>
        </w:tc>
        <w:tc>
          <w:tcPr>
            <w:tcW w:w="2250" w:type="dxa"/>
            <w:shd w:val="clear" w:color="auto" w:fill="auto"/>
            <w:tcMar>
              <w:top w:w="100" w:type="dxa"/>
              <w:left w:w="100" w:type="dxa"/>
              <w:bottom w:w="100" w:type="dxa"/>
              <w:right w:w="100" w:type="dxa"/>
            </w:tcMar>
          </w:tcPr>
          <w:p w14:paraId="7A404909" w14:textId="77777777" w:rsidR="00DC5D37" w:rsidRPr="00F36DF2" w:rsidRDefault="00DC5D37">
            <w:pPr>
              <w:widowControl w:val="0"/>
              <w:spacing w:line="240" w:lineRule="auto"/>
            </w:pPr>
          </w:p>
          <w:p w14:paraId="0F3EE5BE" w14:textId="77777777" w:rsidR="00DC5D37" w:rsidRPr="00F36DF2" w:rsidRDefault="00DC5D37">
            <w:pPr>
              <w:widowControl w:val="0"/>
              <w:spacing w:line="240" w:lineRule="auto"/>
            </w:pPr>
          </w:p>
          <w:p w14:paraId="7B006D15" w14:textId="77777777" w:rsidR="00DC5D37" w:rsidRPr="00F36DF2" w:rsidRDefault="00DC5D37">
            <w:pPr>
              <w:widowControl w:val="0"/>
              <w:spacing w:line="240" w:lineRule="auto"/>
            </w:pPr>
          </w:p>
          <w:p w14:paraId="5A65AE45" w14:textId="77777777" w:rsidR="00DC5D37" w:rsidRPr="00F36DF2" w:rsidRDefault="00DC5D37">
            <w:pPr>
              <w:widowControl w:val="0"/>
              <w:spacing w:line="240" w:lineRule="auto"/>
            </w:pPr>
          </w:p>
          <w:p w14:paraId="09DB7FC9" w14:textId="77777777" w:rsidR="00DC5D37" w:rsidRPr="00F36DF2" w:rsidRDefault="00DC5D37">
            <w:pPr>
              <w:widowControl w:val="0"/>
              <w:spacing w:line="240" w:lineRule="auto"/>
            </w:pPr>
          </w:p>
          <w:p w14:paraId="44C1F904" w14:textId="77777777" w:rsidR="00DC5D37" w:rsidRPr="00F36DF2" w:rsidRDefault="00DC5D37">
            <w:pPr>
              <w:widowControl w:val="0"/>
              <w:spacing w:line="240" w:lineRule="auto"/>
            </w:pPr>
          </w:p>
          <w:p w14:paraId="607AF4BB" w14:textId="77777777" w:rsidR="00DC5D37" w:rsidRPr="00F36DF2" w:rsidRDefault="00DC5D37">
            <w:pPr>
              <w:widowControl w:val="0"/>
              <w:spacing w:line="240" w:lineRule="auto"/>
            </w:pPr>
          </w:p>
          <w:p w14:paraId="680B8173" w14:textId="77777777" w:rsidR="00DC5D37" w:rsidRPr="00F36DF2" w:rsidRDefault="00DC5D37">
            <w:pPr>
              <w:widowControl w:val="0"/>
              <w:spacing w:line="240" w:lineRule="auto"/>
            </w:pPr>
          </w:p>
        </w:tc>
      </w:tr>
      <w:tr w:rsidR="00DC5D37" w:rsidRPr="00D73F2F" w14:paraId="36FC4136" w14:textId="77777777">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B5B5EB9"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5B4DC82E" w14:textId="77777777" w:rsidR="00DC5D37" w:rsidRPr="00F36DF2" w:rsidRDefault="00E641D7">
            <w:pPr>
              <w:widowControl w:val="0"/>
              <w:spacing w:line="240" w:lineRule="auto"/>
              <w:rPr>
                <w:b/>
              </w:rPr>
            </w:pPr>
            <w:r w:rsidRPr="00F36DF2">
              <w:rPr>
                <w:b/>
              </w:rPr>
              <w:t>SUBTOTAL</w:t>
            </w:r>
          </w:p>
        </w:tc>
        <w:tc>
          <w:tcPr>
            <w:tcW w:w="2250" w:type="dxa"/>
            <w:shd w:val="clear" w:color="auto" w:fill="auto"/>
            <w:tcMar>
              <w:top w:w="100" w:type="dxa"/>
              <w:left w:w="100" w:type="dxa"/>
              <w:bottom w:w="100" w:type="dxa"/>
              <w:right w:w="100" w:type="dxa"/>
            </w:tcMar>
          </w:tcPr>
          <w:p w14:paraId="520578E8" w14:textId="77777777" w:rsidR="00DC5D37" w:rsidRPr="00F36DF2" w:rsidRDefault="00DC5D37">
            <w:pPr>
              <w:widowControl w:val="0"/>
              <w:spacing w:line="240" w:lineRule="auto"/>
            </w:pPr>
          </w:p>
        </w:tc>
      </w:tr>
      <w:tr w:rsidR="00DC5D37" w:rsidRPr="00D73F2F" w14:paraId="0E5F799F" w14:textId="77777777">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65E81CC"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72A62607" w14:textId="39D1AAAC" w:rsidR="00DC5D37" w:rsidRPr="00F36DF2" w:rsidRDefault="00E641D7" w:rsidP="00FE6416">
            <w:pPr>
              <w:widowControl w:val="0"/>
              <w:spacing w:line="240" w:lineRule="auto"/>
              <w:jc w:val="center"/>
              <w:rPr>
                <w:b/>
              </w:rPr>
            </w:pPr>
            <w:r w:rsidRPr="00F36DF2">
              <w:rPr>
                <w:b/>
              </w:rPr>
              <w:t>Target Indirect Beneficiaries:</w:t>
            </w:r>
          </w:p>
        </w:tc>
        <w:tc>
          <w:tcPr>
            <w:tcW w:w="2250" w:type="dxa"/>
            <w:shd w:val="clear" w:color="auto" w:fill="auto"/>
            <w:tcMar>
              <w:top w:w="100" w:type="dxa"/>
              <w:left w:w="100" w:type="dxa"/>
              <w:bottom w:w="100" w:type="dxa"/>
              <w:right w:w="100" w:type="dxa"/>
            </w:tcMar>
          </w:tcPr>
          <w:p w14:paraId="6B0DE036" w14:textId="77777777" w:rsidR="00DC5D37" w:rsidRPr="00F36DF2" w:rsidRDefault="00E641D7" w:rsidP="00FE6416">
            <w:pPr>
              <w:widowControl w:val="0"/>
              <w:spacing w:line="240" w:lineRule="auto"/>
              <w:jc w:val="center"/>
              <w:rPr>
                <w:b/>
              </w:rPr>
            </w:pPr>
            <w:r w:rsidRPr="00F36DF2">
              <w:rPr>
                <w:b/>
              </w:rPr>
              <w:t>How many?</w:t>
            </w:r>
          </w:p>
        </w:tc>
      </w:tr>
      <w:tr w:rsidR="00DC5D37" w:rsidRPr="00D73F2F" w14:paraId="0AAE046A" w14:textId="77777777">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FC981EE"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708A7800" w14:textId="77777777" w:rsidR="00DC5D37" w:rsidRPr="00F36DF2" w:rsidRDefault="00000000" w:rsidP="009B37B5">
            <w:pPr>
              <w:widowControl w:val="0"/>
              <w:spacing w:line="240" w:lineRule="auto"/>
              <w:ind w:left="360"/>
            </w:pPr>
            <w:sdt>
              <w:sdtPr>
                <w:id w:val="-2114888091"/>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Members of the Member </w:t>
            </w:r>
            <w:proofErr w:type="spellStart"/>
            <w:r w:rsidR="00E641D7" w:rsidRPr="00F36DF2">
              <w:t>Organisation</w:t>
            </w:r>
            <w:proofErr w:type="spellEnd"/>
          </w:p>
          <w:p w14:paraId="0B2A919D" w14:textId="77777777" w:rsidR="00DC5D37" w:rsidRPr="00F36DF2" w:rsidRDefault="00000000" w:rsidP="009B37B5">
            <w:pPr>
              <w:widowControl w:val="0"/>
              <w:spacing w:line="240" w:lineRule="auto"/>
              <w:ind w:left="360"/>
            </w:pPr>
            <w:sdt>
              <w:sdtPr>
                <w:id w:val="-48686901"/>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14:paraId="7B20E004" w14:textId="77777777" w:rsidR="00DC5D37" w:rsidRPr="00F36DF2" w:rsidRDefault="00000000" w:rsidP="009B37B5">
            <w:pPr>
              <w:widowControl w:val="0"/>
              <w:spacing w:line="240" w:lineRule="auto"/>
              <w:ind w:left="360"/>
            </w:pPr>
            <w:sdt>
              <w:sdtPr>
                <w:id w:val="352235777"/>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Volunteer Groups</w:t>
            </w:r>
          </w:p>
          <w:p w14:paraId="373EEB32" w14:textId="77777777" w:rsidR="00DC5D37" w:rsidRPr="00F36DF2" w:rsidRDefault="00000000" w:rsidP="009B37B5">
            <w:pPr>
              <w:widowControl w:val="0"/>
              <w:spacing w:line="240" w:lineRule="auto"/>
              <w:ind w:left="360"/>
            </w:pPr>
            <w:sdt>
              <w:sdtPr>
                <w:id w:val="-311101141"/>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Household and community members</w:t>
            </w:r>
          </w:p>
          <w:p w14:paraId="03D1ACD1" w14:textId="77777777" w:rsidR="00DC5D37" w:rsidRPr="00F36DF2" w:rsidRDefault="00000000" w:rsidP="009B37B5">
            <w:pPr>
              <w:widowControl w:val="0"/>
              <w:spacing w:line="240" w:lineRule="auto"/>
              <w:ind w:left="360"/>
            </w:pPr>
            <w:sdt>
              <w:sdtPr>
                <w:id w:val="373585208"/>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Group with special needs / PWD</w:t>
            </w:r>
          </w:p>
          <w:p w14:paraId="1DDF84A0" w14:textId="77777777" w:rsidR="00DC5D37" w:rsidRPr="00F36DF2" w:rsidRDefault="00000000" w:rsidP="009B37B5">
            <w:pPr>
              <w:widowControl w:val="0"/>
              <w:spacing w:line="240" w:lineRule="auto"/>
              <w:ind w:left="360"/>
            </w:pPr>
            <w:sdt>
              <w:sdtPr>
                <w:id w:val="981888809"/>
                <w14:checkbox>
                  <w14:checked w14:val="0"/>
                  <w14:checkedState w14:val="2612" w14:font="MS Gothic"/>
                  <w14:uncheckedState w14:val="2610" w14:font="MS Gothic"/>
                </w14:checkbox>
              </w:sdt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Other sectors (please specify): </w:t>
            </w:r>
          </w:p>
        </w:tc>
        <w:tc>
          <w:tcPr>
            <w:tcW w:w="2250" w:type="dxa"/>
            <w:shd w:val="clear" w:color="auto" w:fill="auto"/>
            <w:tcMar>
              <w:top w:w="100" w:type="dxa"/>
              <w:left w:w="100" w:type="dxa"/>
              <w:bottom w:w="100" w:type="dxa"/>
              <w:right w:w="100" w:type="dxa"/>
            </w:tcMar>
          </w:tcPr>
          <w:p w14:paraId="22EFB888" w14:textId="77777777" w:rsidR="00DC5D37" w:rsidRPr="00F36DF2" w:rsidRDefault="00DC5D37">
            <w:pPr>
              <w:widowControl w:val="0"/>
              <w:spacing w:line="240" w:lineRule="auto"/>
            </w:pPr>
          </w:p>
          <w:p w14:paraId="6186FB0B" w14:textId="77777777" w:rsidR="00DC5D37" w:rsidRPr="00F36DF2" w:rsidRDefault="00DC5D37">
            <w:pPr>
              <w:widowControl w:val="0"/>
              <w:spacing w:line="240" w:lineRule="auto"/>
            </w:pPr>
          </w:p>
          <w:p w14:paraId="1259B355" w14:textId="77777777" w:rsidR="00DC5D37" w:rsidRPr="00F36DF2" w:rsidRDefault="00DC5D37">
            <w:pPr>
              <w:widowControl w:val="0"/>
              <w:spacing w:line="240" w:lineRule="auto"/>
            </w:pPr>
          </w:p>
          <w:p w14:paraId="164191A8" w14:textId="77777777" w:rsidR="00DC5D37" w:rsidRPr="00F36DF2" w:rsidRDefault="00DC5D37">
            <w:pPr>
              <w:widowControl w:val="0"/>
              <w:spacing w:line="240" w:lineRule="auto"/>
            </w:pPr>
          </w:p>
          <w:p w14:paraId="6C7DA256" w14:textId="77777777" w:rsidR="00DC5D37" w:rsidRPr="00F36DF2" w:rsidRDefault="00DC5D37">
            <w:pPr>
              <w:widowControl w:val="0"/>
              <w:spacing w:line="240" w:lineRule="auto"/>
            </w:pPr>
          </w:p>
          <w:p w14:paraId="2AC9A1F3" w14:textId="77777777" w:rsidR="00DC5D37" w:rsidRPr="00F36DF2" w:rsidRDefault="00DC5D37">
            <w:pPr>
              <w:widowControl w:val="0"/>
              <w:spacing w:line="240" w:lineRule="auto"/>
            </w:pPr>
          </w:p>
          <w:p w14:paraId="14569F8D" w14:textId="77777777" w:rsidR="00DC5D37" w:rsidRPr="00F36DF2" w:rsidRDefault="00DC5D37">
            <w:pPr>
              <w:widowControl w:val="0"/>
              <w:spacing w:line="240" w:lineRule="auto"/>
            </w:pPr>
          </w:p>
          <w:p w14:paraId="5A33A782" w14:textId="77777777" w:rsidR="00DC5D37" w:rsidRPr="00F36DF2" w:rsidRDefault="00DC5D37">
            <w:pPr>
              <w:widowControl w:val="0"/>
              <w:spacing w:line="240" w:lineRule="auto"/>
            </w:pPr>
          </w:p>
        </w:tc>
      </w:tr>
      <w:tr w:rsidR="00DC5D37" w:rsidRPr="00D73F2F" w14:paraId="7D79FEFA" w14:textId="77777777">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0EC1659"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0C2224E2" w14:textId="77777777" w:rsidR="00DC5D37" w:rsidRPr="00F36DF2" w:rsidRDefault="00E641D7">
            <w:pPr>
              <w:widowControl w:val="0"/>
              <w:spacing w:line="240" w:lineRule="auto"/>
              <w:rPr>
                <w:b/>
              </w:rPr>
            </w:pPr>
            <w:r w:rsidRPr="00F36DF2">
              <w:rPr>
                <w:b/>
              </w:rPr>
              <w:t>SUBTOTAL</w:t>
            </w:r>
          </w:p>
        </w:tc>
        <w:tc>
          <w:tcPr>
            <w:tcW w:w="2250" w:type="dxa"/>
            <w:shd w:val="clear" w:color="auto" w:fill="auto"/>
            <w:tcMar>
              <w:top w:w="100" w:type="dxa"/>
              <w:left w:w="100" w:type="dxa"/>
              <w:bottom w:w="100" w:type="dxa"/>
              <w:right w:w="100" w:type="dxa"/>
            </w:tcMar>
          </w:tcPr>
          <w:p w14:paraId="14EDAFB2" w14:textId="77777777" w:rsidR="00DC5D37" w:rsidRPr="00F36DF2" w:rsidRDefault="00DC5D37">
            <w:pPr>
              <w:widowControl w:val="0"/>
              <w:spacing w:line="240" w:lineRule="auto"/>
            </w:pPr>
          </w:p>
        </w:tc>
      </w:tr>
      <w:tr w:rsidR="00DC5D37" w:rsidRPr="00D73F2F" w14:paraId="0F7C3765" w14:textId="77777777">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C37A951" w14:textId="77777777"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14:paraId="0E6762DE" w14:textId="77777777" w:rsidR="00DC5D37" w:rsidRPr="00F36DF2" w:rsidRDefault="00E641D7">
            <w:pPr>
              <w:widowControl w:val="0"/>
              <w:spacing w:line="240" w:lineRule="auto"/>
              <w:jc w:val="center"/>
              <w:rPr>
                <w:b/>
              </w:rPr>
            </w:pPr>
            <w:r w:rsidRPr="00F36DF2">
              <w:rPr>
                <w:b/>
                <w:sz w:val="28"/>
              </w:rPr>
              <w:t>TOTAL</w:t>
            </w:r>
          </w:p>
        </w:tc>
        <w:tc>
          <w:tcPr>
            <w:tcW w:w="2250" w:type="dxa"/>
            <w:shd w:val="clear" w:color="auto" w:fill="auto"/>
            <w:tcMar>
              <w:top w:w="100" w:type="dxa"/>
              <w:left w:w="100" w:type="dxa"/>
              <w:bottom w:w="100" w:type="dxa"/>
              <w:right w:w="100" w:type="dxa"/>
            </w:tcMar>
          </w:tcPr>
          <w:p w14:paraId="2F489B57" w14:textId="77777777" w:rsidR="00DC5D37" w:rsidRPr="00F36DF2" w:rsidRDefault="00DC5D37">
            <w:pPr>
              <w:widowControl w:val="0"/>
              <w:spacing w:line="240" w:lineRule="auto"/>
            </w:pPr>
          </w:p>
        </w:tc>
      </w:tr>
    </w:tbl>
    <w:p w14:paraId="2B65C88D" w14:textId="77777777" w:rsidR="00DC5D37" w:rsidRPr="00F36DF2" w:rsidRDefault="00DC5D37"/>
    <w:p w14:paraId="7ACB9F2A" w14:textId="77777777" w:rsidR="00DC5D37" w:rsidRPr="00F36DF2" w:rsidRDefault="00DC5D37"/>
    <w:p w14:paraId="70A5F535" w14:textId="77777777" w:rsidR="00DC5D37" w:rsidRPr="00F36DF2" w:rsidRDefault="00DC5D37"/>
    <w:p w14:paraId="29BCE246" w14:textId="77777777" w:rsidR="00FE6416" w:rsidRPr="00F36DF2" w:rsidRDefault="00FE6416"/>
    <w:p w14:paraId="4E41602F" w14:textId="77777777" w:rsidR="00FE6416" w:rsidRDefault="00FE6416"/>
    <w:p w14:paraId="3D13D33A" w14:textId="77777777" w:rsidR="00D73F2F" w:rsidRDefault="00D73F2F"/>
    <w:p w14:paraId="3C9B1DFB" w14:textId="77777777" w:rsidR="00D73F2F" w:rsidRDefault="00D73F2F"/>
    <w:p w14:paraId="25D9EBB8" w14:textId="77777777" w:rsidR="00D73F2F" w:rsidRDefault="00D73F2F"/>
    <w:p w14:paraId="3434BAE6" w14:textId="77777777" w:rsidR="00D73F2F" w:rsidRDefault="00D73F2F"/>
    <w:p w14:paraId="65F2E737" w14:textId="77777777" w:rsidR="00850623" w:rsidRDefault="00850623"/>
    <w:p w14:paraId="329D04C5" w14:textId="77777777" w:rsidR="00850623" w:rsidRDefault="00850623"/>
    <w:p w14:paraId="4CCCC099" w14:textId="77777777" w:rsidR="00850623" w:rsidRDefault="00850623"/>
    <w:p w14:paraId="66058EE9" w14:textId="77777777" w:rsidR="00850623" w:rsidRPr="00F36DF2" w:rsidRDefault="00850623"/>
    <w:p w14:paraId="7E487EF8" w14:textId="77777777" w:rsidR="00DC5D37" w:rsidRPr="00F36DF2" w:rsidRDefault="00DC5D37"/>
    <w:tbl>
      <w:tblPr>
        <w:tblStyle w:val="a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3795"/>
        <w:gridCol w:w="1275"/>
        <w:gridCol w:w="2055"/>
      </w:tblGrid>
      <w:tr w:rsidR="00DC5D37" w:rsidRPr="00D73F2F" w14:paraId="22E86185" w14:textId="77777777">
        <w:trPr>
          <w:trHeight w:val="520"/>
        </w:trPr>
        <w:tc>
          <w:tcPr>
            <w:tcW w:w="223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E3BF9BD" w14:textId="77777777" w:rsidR="00DC5D37" w:rsidRPr="00F36DF2" w:rsidRDefault="00DC5D37">
            <w:pPr>
              <w:widowControl w:val="0"/>
              <w:spacing w:line="240" w:lineRule="auto"/>
              <w:rPr>
                <w:b/>
              </w:rPr>
            </w:pPr>
          </w:p>
        </w:tc>
        <w:tc>
          <w:tcPr>
            <w:tcW w:w="3795" w:type="dxa"/>
            <w:shd w:val="clear" w:color="auto" w:fill="auto"/>
            <w:tcMar>
              <w:top w:w="100" w:type="dxa"/>
              <w:left w:w="100" w:type="dxa"/>
              <w:bottom w:w="100" w:type="dxa"/>
              <w:right w:w="100" w:type="dxa"/>
            </w:tcMar>
          </w:tcPr>
          <w:p w14:paraId="1DE89510" w14:textId="77777777" w:rsidR="00DC5D37" w:rsidRPr="00F36DF2" w:rsidRDefault="00E641D7" w:rsidP="00FE6416">
            <w:pPr>
              <w:widowControl w:val="0"/>
              <w:spacing w:line="240" w:lineRule="auto"/>
              <w:jc w:val="center"/>
            </w:pPr>
            <w:r w:rsidRPr="00F36DF2">
              <w:t>Name of Partner/ Partner Organization</w:t>
            </w:r>
          </w:p>
        </w:tc>
        <w:tc>
          <w:tcPr>
            <w:tcW w:w="1275" w:type="dxa"/>
            <w:shd w:val="clear" w:color="auto" w:fill="auto"/>
            <w:tcMar>
              <w:top w:w="100" w:type="dxa"/>
              <w:left w:w="100" w:type="dxa"/>
              <w:bottom w:w="100" w:type="dxa"/>
              <w:right w:w="100" w:type="dxa"/>
            </w:tcMar>
          </w:tcPr>
          <w:p w14:paraId="7EAB52A3" w14:textId="77777777" w:rsidR="00DC5D37" w:rsidRPr="00F36DF2" w:rsidRDefault="00E641D7" w:rsidP="00FE6416">
            <w:pPr>
              <w:widowControl w:val="0"/>
              <w:spacing w:line="240" w:lineRule="auto"/>
              <w:jc w:val="center"/>
            </w:pPr>
            <w:r w:rsidRPr="00F36DF2">
              <w:t>Sector</w:t>
            </w:r>
          </w:p>
        </w:tc>
        <w:tc>
          <w:tcPr>
            <w:tcW w:w="2055" w:type="dxa"/>
            <w:shd w:val="clear" w:color="auto" w:fill="auto"/>
            <w:tcMar>
              <w:top w:w="100" w:type="dxa"/>
              <w:left w:w="100" w:type="dxa"/>
              <w:bottom w:w="100" w:type="dxa"/>
              <w:right w:w="100" w:type="dxa"/>
            </w:tcMar>
          </w:tcPr>
          <w:p w14:paraId="0D8E3087" w14:textId="77777777" w:rsidR="00DC5D37" w:rsidRPr="00F36DF2" w:rsidRDefault="00E641D7" w:rsidP="00FE6416">
            <w:pPr>
              <w:widowControl w:val="0"/>
              <w:spacing w:line="240" w:lineRule="auto"/>
              <w:jc w:val="center"/>
            </w:pPr>
            <w:r w:rsidRPr="00F36DF2">
              <w:t>Contribution or Role</w:t>
            </w:r>
          </w:p>
        </w:tc>
      </w:tr>
      <w:tr w:rsidR="00DC5D37" w:rsidRPr="00D73F2F" w14:paraId="11A836A3" w14:textId="77777777">
        <w:trPr>
          <w:trHeight w:val="1780"/>
        </w:trPr>
        <w:tc>
          <w:tcPr>
            <w:tcW w:w="223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7F1E0D1" w14:textId="77777777" w:rsidR="00DC5D37" w:rsidRPr="00F36DF2" w:rsidRDefault="00E641D7">
            <w:pPr>
              <w:widowControl w:val="0"/>
              <w:spacing w:line="240" w:lineRule="auto"/>
            </w:pPr>
            <w:r w:rsidRPr="00F36DF2">
              <w:rPr>
                <w:b/>
              </w:rPr>
              <w:t>2.1</w:t>
            </w:r>
            <w:r w:rsidR="00D73F2F">
              <w:rPr>
                <w:b/>
              </w:rPr>
              <w:t>3</w:t>
            </w:r>
            <w:r w:rsidRPr="00F36DF2">
              <w:rPr>
                <w:b/>
              </w:rPr>
              <w:t>.</w:t>
            </w:r>
            <w:r w:rsidRPr="00F36DF2">
              <w:t xml:space="preserve"> Do you have any partners? Please list them and identify the sector they belong to (ex. Agriculture, Government, Industry, etc.).</w:t>
            </w:r>
          </w:p>
        </w:tc>
        <w:tc>
          <w:tcPr>
            <w:tcW w:w="3795" w:type="dxa"/>
            <w:shd w:val="clear" w:color="auto" w:fill="auto"/>
            <w:tcMar>
              <w:top w:w="100" w:type="dxa"/>
              <w:left w:w="100" w:type="dxa"/>
              <w:bottom w:w="100" w:type="dxa"/>
              <w:right w:w="100" w:type="dxa"/>
            </w:tcMar>
          </w:tcPr>
          <w:p w14:paraId="254A7FEE" w14:textId="77777777" w:rsidR="00DC5D37" w:rsidRPr="00F36DF2" w:rsidRDefault="00E641D7">
            <w:pPr>
              <w:widowControl w:val="0"/>
              <w:spacing w:line="240" w:lineRule="auto"/>
            </w:pPr>
            <w:r w:rsidRPr="00F36DF2">
              <w:t>1.)</w:t>
            </w:r>
            <w:r w:rsidRPr="00F36DF2">
              <w:br/>
              <w:t>2.)</w:t>
            </w:r>
            <w:r w:rsidRPr="00F36DF2">
              <w:br/>
              <w:t>3.)</w:t>
            </w:r>
            <w:r w:rsidRPr="00F36DF2">
              <w:br/>
              <w:t>(Please list if there are more.)</w:t>
            </w:r>
          </w:p>
        </w:tc>
        <w:tc>
          <w:tcPr>
            <w:tcW w:w="1275" w:type="dxa"/>
            <w:shd w:val="clear" w:color="auto" w:fill="auto"/>
            <w:tcMar>
              <w:top w:w="100" w:type="dxa"/>
              <w:left w:w="100" w:type="dxa"/>
              <w:bottom w:w="100" w:type="dxa"/>
              <w:right w:w="100" w:type="dxa"/>
            </w:tcMar>
          </w:tcPr>
          <w:p w14:paraId="361A844F" w14:textId="77777777" w:rsidR="00DC5D37" w:rsidRPr="00F36DF2" w:rsidRDefault="00DC5D37">
            <w:pPr>
              <w:widowControl w:val="0"/>
              <w:spacing w:line="240" w:lineRule="auto"/>
            </w:pPr>
          </w:p>
          <w:p w14:paraId="3252A30A" w14:textId="77777777" w:rsidR="00DC5D37" w:rsidRPr="00F36DF2" w:rsidRDefault="00DC5D37">
            <w:pPr>
              <w:widowControl w:val="0"/>
              <w:spacing w:line="240" w:lineRule="auto"/>
            </w:pPr>
          </w:p>
          <w:p w14:paraId="27459665" w14:textId="77777777" w:rsidR="00DC5D37" w:rsidRPr="00F36DF2" w:rsidRDefault="00DC5D37">
            <w:pPr>
              <w:widowControl w:val="0"/>
              <w:spacing w:line="240" w:lineRule="auto"/>
            </w:pPr>
          </w:p>
          <w:p w14:paraId="33A7596A" w14:textId="77777777" w:rsidR="00DC5D37" w:rsidRPr="00F36DF2" w:rsidRDefault="00DC5D37">
            <w:pPr>
              <w:widowControl w:val="0"/>
              <w:spacing w:line="240" w:lineRule="auto"/>
            </w:pPr>
          </w:p>
          <w:p w14:paraId="361DFE3E" w14:textId="77777777" w:rsidR="00DC5D37" w:rsidRPr="00F36DF2" w:rsidRDefault="00DC5D37">
            <w:pPr>
              <w:widowControl w:val="0"/>
              <w:spacing w:line="240" w:lineRule="auto"/>
            </w:pPr>
          </w:p>
          <w:p w14:paraId="37AF55FC" w14:textId="77777777" w:rsidR="00DC5D37" w:rsidRPr="00F36DF2" w:rsidRDefault="00DC5D37">
            <w:pPr>
              <w:widowControl w:val="0"/>
              <w:spacing w:line="240" w:lineRule="auto"/>
            </w:pPr>
          </w:p>
        </w:tc>
        <w:tc>
          <w:tcPr>
            <w:tcW w:w="2055" w:type="dxa"/>
            <w:shd w:val="clear" w:color="auto" w:fill="auto"/>
            <w:tcMar>
              <w:top w:w="100" w:type="dxa"/>
              <w:left w:w="100" w:type="dxa"/>
              <w:bottom w:w="100" w:type="dxa"/>
              <w:right w:w="100" w:type="dxa"/>
            </w:tcMar>
          </w:tcPr>
          <w:p w14:paraId="5C8266A2" w14:textId="77777777" w:rsidR="00DC5D37" w:rsidRPr="00F36DF2" w:rsidRDefault="00DC5D37">
            <w:pPr>
              <w:widowControl w:val="0"/>
              <w:spacing w:line="240" w:lineRule="auto"/>
            </w:pPr>
          </w:p>
        </w:tc>
      </w:tr>
    </w:tbl>
    <w:p w14:paraId="7D44C043" w14:textId="77777777" w:rsidR="00DC5D37" w:rsidRPr="00F36DF2" w:rsidRDefault="00DC5D37"/>
    <w:tbl>
      <w:tblPr>
        <w:tblStyle w:val="af"/>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4"/>
        <w:gridCol w:w="3308"/>
        <w:gridCol w:w="3308"/>
      </w:tblGrid>
      <w:tr w:rsidR="00DC5D37" w:rsidRPr="00D73F2F" w14:paraId="4E4548D7" w14:textId="77777777">
        <w:trPr>
          <w:trHeight w:val="420"/>
        </w:trPr>
        <w:tc>
          <w:tcPr>
            <w:tcW w:w="274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190BB42" w14:textId="77777777"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14:paraId="386CA2A0" w14:textId="77777777" w:rsidR="00DC5D37" w:rsidRPr="00F36DF2" w:rsidRDefault="00E641D7" w:rsidP="00FE6416">
            <w:pPr>
              <w:widowControl w:val="0"/>
              <w:spacing w:line="240" w:lineRule="auto"/>
              <w:jc w:val="center"/>
              <w:rPr>
                <w:b/>
              </w:rPr>
            </w:pPr>
            <w:r w:rsidRPr="00F36DF2">
              <w:rPr>
                <w:b/>
              </w:rPr>
              <w:t>Types of Support (Please write N/A if not applicable)</w:t>
            </w:r>
          </w:p>
        </w:tc>
        <w:tc>
          <w:tcPr>
            <w:tcW w:w="3307" w:type="dxa"/>
            <w:shd w:val="clear" w:color="auto" w:fill="auto"/>
            <w:tcMar>
              <w:top w:w="100" w:type="dxa"/>
              <w:left w:w="100" w:type="dxa"/>
              <w:bottom w:w="100" w:type="dxa"/>
              <w:right w:w="100" w:type="dxa"/>
            </w:tcMar>
          </w:tcPr>
          <w:p w14:paraId="3AA7B130" w14:textId="77777777" w:rsidR="00DC5D37" w:rsidRPr="00F36DF2" w:rsidRDefault="00E641D7" w:rsidP="00FE6416">
            <w:pPr>
              <w:widowControl w:val="0"/>
              <w:spacing w:line="240" w:lineRule="auto"/>
              <w:jc w:val="center"/>
              <w:rPr>
                <w:b/>
              </w:rPr>
            </w:pPr>
            <w:r w:rsidRPr="00F36DF2">
              <w:rPr>
                <w:b/>
              </w:rPr>
              <w:t>How?</w:t>
            </w:r>
          </w:p>
        </w:tc>
      </w:tr>
      <w:tr w:rsidR="00DC5D37" w:rsidRPr="00D73F2F" w14:paraId="6C68A3CC" w14:textId="77777777">
        <w:trPr>
          <w:trHeight w:val="620"/>
        </w:trPr>
        <w:tc>
          <w:tcPr>
            <w:tcW w:w="2744" w:type="dxa"/>
            <w:vMerge w:val="restart"/>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308481B" w14:textId="5279366C" w:rsidR="00DC5D37" w:rsidRPr="00F36DF2" w:rsidRDefault="00E641D7">
            <w:pPr>
              <w:widowControl w:val="0"/>
              <w:spacing w:line="240" w:lineRule="auto"/>
            </w:pPr>
            <w:r w:rsidRPr="00F36DF2">
              <w:rPr>
                <w:b/>
              </w:rPr>
              <w:t>2.1</w:t>
            </w:r>
            <w:r w:rsidR="00D73F2F">
              <w:rPr>
                <w:b/>
              </w:rPr>
              <w:t>4</w:t>
            </w:r>
            <w:r w:rsidRPr="00F36DF2">
              <w:rPr>
                <w:b/>
              </w:rPr>
              <w:t>.</w:t>
            </w:r>
            <w:r w:rsidRPr="00F36DF2">
              <w:t xml:space="preserve"> What contribution will </w:t>
            </w:r>
            <w:r w:rsidR="00193AFD">
              <w:t xml:space="preserve">Young Woman Leader or </w:t>
            </w:r>
            <w:r w:rsidRPr="00F36DF2">
              <w:t>the Member Organization make to this project? Please clearly identify.</w:t>
            </w:r>
          </w:p>
        </w:tc>
        <w:tc>
          <w:tcPr>
            <w:tcW w:w="3307" w:type="dxa"/>
            <w:shd w:val="clear" w:color="auto" w:fill="auto"/>
            <w:tcMar>
              <w:top w:w="100" w:type="dxa"/>
              <w:left w:w="100" w:type="dxa"/>
              <w:bottom w:w="100" w:type="dxa"/>
              <w:right w:w="100" w:type="dxa"/>
            </w:tcMar>
          </w:tcPr>
          <w:p w14:paraId="7FC31224" w14:textId="77777777" w:rsidR="00DC5D37" w:rsidRPr="00F36DF2" w:rsidRDefault="00E641D7">
            <w:pPr>
              <w:widowControl w:val="0"/>
              <w:spacing w:line="240" w:lineRule="auto"/>
            </w:pPr>
            <w:r w:rsidRPr="00F36DF2">
              <w:t>Funding</w:t>
            </w:r>
          </w:p>
        </w:tc>
        <w:tc>
          <w:tcPr>
            <w:tcW w:w="3307" w:type="dxa"/>
            <w:shd w:val="clear" w:color="auto" w:fill="auto"/>
            <w:tcMar>
              <w:top w:w="100" w:type="dxa"/>
              <w:left w:w="100" w:type="dxa"/>
              <w:bottom w:w="100" w:type="dxa"/>
              <w:right w:w="100" w:type="dxa"/>
            </w:tcMar>
          </w:tcPr>
          <w:p w14:paraId="799BE337" w14:textId="77777777" w:rsidR="00DC5D37" w:rsidRPr="00F36DF2" w:rsidRDefault="00DC5D37">
            <w:pPr>
              <w:widowControl w:val="0"/>
              <w:spacing w:line="240" w:lineRule="auto"/>
            </w:pPr>
          </w:p>
        </w:tc>
      </w:tr>
      <w:tr w:rsidR="00DC5D37" w:rsidRPr="00D73F2F" w14:paraId="57E5AFB4" w14:textId="77777777">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560BBD4" w14:textId="77777777"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14:paraId="6B126B16" w14:textId="77777777" w:rsidR="00DC5D37" w:rsidRPr="00F36DF2" w:rsidRDefault="00E641D7">
            <w:pPr>
              <w:widowControl w:val="0"/>
              <w:spacing w:line="240" w:lineRule="auto"/>
            </w:pPr>
            <w:r w:rsidRPr="00F36DF2">
              <w:t>Staffing</w:t>
            </w:r>
          </w:p>
        </w:tc>
        <w:tc>
          <w:tcPr>
            <w:tcW w:w="3307" w:type="dxa"/>
            <w:shd w:val="clear" w:color="auto" w:fill="auto"/>
            <w:tcMar>
              <w:top w:w="100" w:type="dxa"/>
              <w:left w:w="100" w:type="dxa"/>
              <w:bottom w:w="100" w:type="dxa"/>
              <w:right w:w="100" w:type="dxa"/>
            </w:tcMar>
          </w:tcPr>
          <w:p w14:paraId="3CA3183D" w14:textId="77777777" w:rsidR="00DC5D37" w:rsidRPr="00F36DF2" w:rsidRDefault="00DC5D37">
            <w:pPr>
              <w:widowControl w:val="0"/>
              <w:spacing w:line="240" w:lineRule="auto"/>
            </w:pPr>
          </w:p>
        </w:tc>
      </w:tr>
      <w:tr w:rsidR="00DC5D37" w:rsidRPr="00D73F2F" w14:paraId="625139B3" w14:textId="77777777">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1927A8A" w14:textId="77777777"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14:paraId="0B73B410" w14:textId="77777777" w:rsidR="00DC5D37" w:rsidRPr="00F36DF2" w:rsidRDefault="00E641D7">
            <w:pPr>
              <w:widowControl w:val="0"/>
              <w:spacing w:line="240" w:lineRule="auto"/>
            </w:pPr>
            <w:r w:rsidRPr="00F36DF2">
              <w:t>Providing Resources</w:t>
            </w:r>
          </w:p>
        </w:tc>
        <w:tc>
          <w:tcPr>
            <w:tcW w:w="3307" w:type="dxa"/>
            <w:shd w:val="clear" w:color="auto" w:fill="auto"/>
            <w:tcMar>
              <w:top w:w="100" w:type="dxa"/>
              <w:left w:w="100" w:type="dxa"/>
              <w:bottom w:w="100" w:type="dxa"/>
              <w:right w:w="100" w:type="dxa"/>
            </w:tcMar>
          </w:tcPr>
          <w:p w14:paraId="70CF7891" w14:textId="77777777" w:rsidR="00DC5D37" w:rsidRPr="00F36DF2" w:rsidRDefault="00DC5D37">
            <w:pPr>
              <w:widowControl w:val="0"/>
              <w:spacing w:line="240" w:lineRule="auto"/>
            </w:pPr>
          </w:p>
        </w:tc>
      </w:tr>
      <w:tr w:rsidR="00DC5D37" w:rsidRPr="00D73F2F" w14:paraId="51E3239C" w14:textId="77777777">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11F7EF0" w14:textId="77777777"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14:paraId="1055A125" w14:textId="77777777" w:rsidR="00DC5D37" w:rsidRPr="00F36DF2" w:rsidRDefault="00E641D7">
            <w:pPr>
              <w:widowControl w:val="0"/>
              <w:spacing w:line="240" w:lineRule="auto"/>
            </w:pPr>
            <w:r w:rsidRPr="00F36DF2">
              <w:t>Facilitation</w:t>
            </w:r>
          </w:p>
        </w:tc>
        <w:tc>
          <w:tcPr>
            <w:tcW w:w="3307" w:type="dxa"/>
            <w:shd w:val="clear" w:color="auto" w:fill="auto"/>
            <w:tcMar>
              <w:top w:w="100" w:type="dxa"/>
              <w:left w:w="100" w:type="dxa"/>
              <w:bottom w:w="100" w:type="dxa"/>
              <w:right w:w="100" w:type="dxa"/>
            </w:tcMar>
          </w:tcPr>
          <w:p w14:paraId="4013C7C2" w14:textId="77777777" w:rsidR="00DC5D37" w:rsidRPr="00F36DF2" w:rsidRDefault="00DC5D37">
            <w:pPr>
              <w:widowControl w:val="0"/>
              <w:spacing w:line="240" w:lineRule="auto"/>
            </w:pPr>
          </w:p>
        </w:tc>
      </w:tr>
      <w:tr w:rsidR="00DC5D37" w:rsidRPr="00D73F2F" w14:paraId="4178CCDB" w14:textId="77777777">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11D9F21D" w14:textId="77777777"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14:paraId="7129FF39" w14:textId="77777777" w:rsidR="00DC5D37" w:rsidRPr="00F36DF2" w:rsidRDefault="00FE6416">
            <w:pPr>
              <w:widowControl w:val="0"/>
              <w:spacing w:line="240" w:lineRule="auto"/>
            </w:pPr>
            <w:r w:rsidRPr="00F36DF2">
              <w:t>Others, please specify:</w:t>
            </w:r>
          </w:p>
        </w:tc>
        <w:tc>
          <w:tcPr>
            <w:tcW w:w="3307" w:type="dxa"/>
            <w:shd w:val="clear" w:color="auto" w:fill="auto"/>
            <w:tcMar>
              <w:top w:w="100" w:type="dxa"/>
              <w:left w:w="100" w:type="dxa"/>
              <w:bottom w:w="100" w:type="dxa"/>
              <w:right w:w="100" w:type="dxa"/>
            </w:tcMar>
          </w:tcPr>
          <w:p w14:paraId="733132DA" w14:textId="77777777" w:rsidR="00DC5D37" w:rsidRPr="00F36DF2" w:rsidRDefault="00DC5D37">
            <w:pPr>
              <w:widowControl w:val="0"/>
              <w:spacing w:line="240" w:lineRule="auto"/>
            </w:pPr>
          </w:p>
        </w:tc>
      </w:tr>
    </w:tbl>
    <w:p w14:paraId="5257CA8B" w14:textId="77777777" w:rsidR="00DC5D37" w:rsidRPr="00F36DF2" w:rsidRDefault="00DC5D37"/>
    <w:p w14:paraId="0D02204C" w14:textId="77777777" w:rsidR="00DC5D37" w:rsidRPr="00F36DF2" w:rsidRDefault="00DC5D37"/>
    <w:p w14:paraId="259DC95F" w14:textId="77777777" w:rsidR="00DC5D37" w:rsidRPr="00F36DF2" w:rsidRDefault="00A118EE" w:rsidP="00A118EE">
      <w:pPr>
        <w:rPr>
          <w:b/>
          <w:sz w:val="24"/>
        </w:rPr>
      </w:pPr>
      <w:r w:rsidRPr="00F36DF2">
        <w:rPr>
          <w:b/>
          <w:sz w:val="24"/>
        </w:rPr>
        <w:t xml:space="preserve">3. </w:t>
      </w:r>
      <w:r w:rsidR="00E641D7" w:rsidRPr="00F36DF2">
        <w:rPr>
          <w:b/>
          <w:sz w:val="24"/>
        </w:rPr>
        <w:t>MONITORING, IMPLEMENTATION AND EVALUATION</w:t>
      </w:r>
    </w:p>
    <w:p w14:paraId="3142F91C" w14:textId="77777777" w:rsidR="00A118EE" w:rsidRPr="00F36DF2" w:rsidRDefault="00A118EE" w:rsidP="00A118EE"/>
    <w:tbl>
      <w:tblPr>
        <w:tblStyle w:val="af0"/>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3465"/>
        <w:gridCol w:w="3405"/>
      </w:tblGrid>
      <w:tr w:rsidR="00DC5D37" w:rsidRPr="00D73F2F" w14:paraId="0B3E618C" w14:textId="77777777">
        <w:trPr>
          <w:trHeight w:val="420"/>
        </w:trPr>
        <w:tc>
          <w:tcPr>
            <w:tcW w:w="247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15B7877" w14:textId="77777777" w:rsidR="00DC5D37" w:rsidRPr="00F36DF2" w:rsidRDefault="00DC5D37">
            <w:pPr>
              <w:widowControl w:val="0"/>
              <w:spacing w:line="240" w:lineRule="auto"/>
              <w:rPr>
                <w:b/>
              </w:rPr>
            </w:pPr>
          </w:p>
        </w:tc>
        <w:tc>
          <w:tcPr>
            <w:tcW w:w="3465" w:type="dxa"/>
            <w:shd w:val="clear" w:color="auto" w:fill="auto"/>
            <w:tcMar>
              <w:top w:w="100" w:type="dxa"/>
              <w:left w:w="100" w:type="dxa"/>
              <w:bottom w:w="100" w:type="dxa"/>
              <w:right w:w="100" w:type="dxa"/>
            </w:tcMar>
          </w:tcPr>
          <w:p w14:paraId="5D297081" w14:textId="77777777" w:rsidR="00DC5D37" w:rsidRPr="00F36DF2" w:rsidRDefault="00E641D7" w:rsidP="00FE6416">
            <w:pPr>
              <w:widowControl w:val="0"/>
              <w:spacing w:line="240" w:lineRule="auto"/>
              <w:jc w:val="center"/>
            </w:pPr>
            <w:r w:rsidRPr="00F36DF2">
              <w:t>What are your methods of monitoring?</w:t>
            </w:r>
          </w:p>
        </w:tc>
        <w:tc>
          <w:tcPr>
            <w:tcW w:w="3405" w:type="dxa"/>
            <w:shd w:val="clear" w:color="auto" w:fill="auto"/>
            <w:tcMar>
              <w:top w:w="100" w:type="dxa"/>
              <w:left w:w="100" w:type="dxa"/>
              <w:bottom w:w="100" w:type="dxa"/>
              <w:right w:w="100" w:type="dxa"/>
            </w:tcMar>
          </w:tcPr>
          <w:p w14:paraId="19CDE7B2" w14:textId="77777777" w:rsidR="00DC5D37" w:rsidRPr="00F36DF2" w:rsidRDefault="00E641D7" w:rsidP="00FE6416">
            <w:pPr>
              <w:widowControl w:val="0"/>
              <w:spacing w:line="240" w:lineRule="auto"/>
              <w:jc w:val="center"/>
            </w:pPr>
            <w:r w:rsidRPr="00F36DF2">
              <w:t xml:space="preserve">Who </w:t>
            </w:r>
            <w:proofErr w:type="gramStart"/>
            <w:r w:rsidRPr="00F36DF2">
              <w:t>is in charge of</w:t>
            </w:r>
            <w:proofErr w:type="gramEnd"/>
            <w:r w:rsidRPr="00F36DF2">
              <w:t xml:space="preserve"> this method? What is his/her role in the MO or project?</w:t>
            </w:r>
          </w:p>
        </w:tc>
      </w:tr>
      <w:tr w:rsidR="00DC5D37" w:rsidRPr="00D73F2F" w14:paraId="12D1ADF7" w14:textId="77777777">
        <w:trPr>
          <w:trHeight w:val="420"/>
        </w:trPr>
        <w:tc>
          <w:tcPr>
            <w:tcW w:w="247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330EF14" w14:textId="77777777" w:rsidR="00DC5D37" w:rsidRPr="00F36DF2" w:rsidRDefault="00E641D7">
            <w:pPr>
              <w:widowControl w:val="0"/>
              <w:spacing w:line="240" w:lineRule="auto"/>
            </w:pPr>
            <w:r w:rsidRPr="00F36DF2">
              <w:rPr>
                <w:b/>
              </w:rPr>
              <w:t>3.1.</w:t>
            </w:r>
            <w:r w:rsidRPr="00F36DF2">
              <w:t xml:space="preserve"> How will this project be monitored?  </w:t>
            </w:r>
          </w:p>
        </w:tc>
        <w:tc>
          <w:tcPr>
            <w:tcW w:w="3465" w:type="dxa"/>
            <w:shd w:val="clear" w:color="auto" w:fill="auto"/>
            <w:tcMar>
              <w:top w:w="100" w:type="dxa"/>
              <w:left w:w="100" w:type="dxa"/>
              <w:bottom w:w="100" w:type="dxa"/>
              <w:right w:w="100" w:type="dxa"/>
            </w:tcMar>
          </w:tcPr>
          <w:p w14:paraId="3750CD73" w14:textId="77777777" w:rsidR="00DC5D37" w:rsidRPr="00F36DF2" w:rsidRDefault="00E641D7">
            <w:pPr>
              <w:widowControl w:val="0"/>
              <w:spacing w:line="240" w:lineRule="auto"/>
            </w:pPr>
            <w:r w:rsidRPr="00F36DF2">
              <w:t>1.)</w:t>
            </w:r>
          </w:p>
          <w:p w14:paraId="31E67FEE" w14:textId="77777777" w:rsidR="00DC5D37" w:rsidRPr="00F36DF2" w:rsidRDefault="00DC5D37">
            <w:pPr>
              <w:widowControl w:val="0"/>
              <w:spacing w:line="240" w:lineRule="auto"/>
            </w:pPr>
          </w:p>
          <w:p w14:paraId="72C6AE6A" w14:textId="77777777" w:rsidR="00DC5D37" w:rsidRPr="00F36DF2" w:rsidRDefault="00E641D7">
            <w:pPr>
              <w:widowControl w:val="0"/>
              <w:spacing w:line="240" w:lineRule="auto"/>
            </w:pPr>
            <w:r w:rsidRPr="00F36DF2">
              <w:t xml:space="preserve">2.) </w:t>
            </w:r>
          </w:p>
          <w:p w14:paraId="4B1E1A5C" w14:textId="77777777" w:rsidR="00DC5D37" w:rsidRPr="00F36DF2" w:rsidRDefault="00DC5D37">
            <w:pPr>
              <w:widowControl w:val="0"/>
              <w:spacing w:line="240" w:lineRule="auto"/>
            </w:pPr>
          </w:p>
          <w:p w14:paraId="5CE60D04" w14:textId="77777777" w:rsidR="00DC5D37" w:rsidRPr="00F36DF2" w:rsidRDefault="00E641D7">
            <w:pPr>
              <w:widowControl w:val="0"/>
              <w:spacing w:line="240" w:lineRule="auto"/>
            </w:pPr>
            <w:r w:rsidRPr="00F36DF2">
              <w:t xml:space="preserve">3.) </w:t>
            </w:r>
          </w:p>
          <w:p w14:paraId="008E4B3E" w14:textId="77777777" w:rsidR="00DC5D37" w:rsidRPr="00F36DF2" w:rsidRDefault="00DC5D37">
            <w:pPr>
              <w:widowControl w:val="0"/>
              <w:spacing w:line="240" w:lineRule="auto"/>
            </w:pPr>
          </w:p>
          <w:p w14:paraId="6DE93581" w14:textId="77777777" w:rsidR="00DC5D37" w:rsidRPr="00F36DF2" w:rsidRDefault="00E641D7">
            <w:pPr>
              <w:widowControl w:val="0"/>
              <w:spacing w:line="240" w:lineRule="auto"/>
            </w:pPr>
            <w:r w:rsidRPr="00F36DF2">
              <w:t xml:space="preserve">4.) </w:t>
            </w:r>
          </w:p>
          <w:p w14:paraId="26B6879C" w14:textId="77777777" w:rsidR="00DC5D37" w:rsidRPr="00F36DF2" w:rsidRDefault="00DC5D37">
            <w:pPr>
              <w:widowControl w:val="0"/>
              <w:spacing w:line="240" w:lineRule="auto"/>
            </w:pPr>
          </w:p>
          <w:p w14:paraId="437D2059" w14:textId="77777777" w:rsidR="00DC5D37" w:rsidRPr="00F36DF2" w:rsidRDefault="00E641D7">
            <w:pPr>
              <w:widowControl w:val="0"/>
              <w:spacing w:line="240" w:lineRule="auto"/>
            </w:pPr>
            <w:r w:rsidRPr="00F36DF2">
              <w:t>5.)</w:t>
            </w:r>
          </w:p>
        </w:tc>
        <w:tc>
          <w:tcPr>
            <w:tcW w:w="3405" w:type="dxa"/>
            <w:shd w:val="clear" w:color="auto" w:fill="auto"/>
            <w:tcMar>
              <w:top w:w="100" w:type="dxa"/>
              <w:left w:w="100" w:type="dxa"/>
              <w:bottom w:w="100" w:type="dxa"/>
              <w:right w:w="100" w:type="dxa"/>
            </w:tcMar>
          </w:tcPr>
          <w:p w14:paraId="324EC469" w14:textId="77777777" w:rsidR="00DC5D37" w:rsidRPr="00F36DF2" w:rsidRDefault="00DC5D37">
            <w:pPr>
              <w:widowControl w:val="0"/>
              <w:spacing w:line="240" w:lineRule="auto"/>
            </w:pPr>
          </w:p>
        </w:tc>
      </w:tr>
    </w:tbl>
    <w:p w14:paraId="110B8A97" w14:textId="77777777" w:rsidR="00DC5D37" w:rsidRPr="00F36DF2" w:rsidRDefault="00DC5D37"/>
    <w:p w14:paraId="02D07CA1" w14:textId="77777777" w:rsidR="00DC5D37" w:rsidRPr="00F36DF2" w:rsidRDefault="00DC5D37"/>
    <w:p w14:paraId="5B95A9B0" w14:textId="77777777" w:rsidR="00A118EE" w:rsidRPr="00F36DF2" w:rsidRDefault="00A118EE">
      <w:pPr>
        <w:sectPr w:rsidR="00A118EE" w:rsidRPr="00F36DF2" w:rsidSect="00AA76A3">
          <w:footerReference w:type="default" r:id="rId15"/>
          <w:pgSz w:w="12240" w:h="15840"/>
          <w:pgMar w:top="1440" w:right="1440" w:bottom="720" w:left="1440" w:header="720" w:footer="720" w:gutter="0"/>
          <w:pgNumType w:start="1"/>
          <w:cols w:space="720"/>
        </w:sectPr>
      </w:pPr>
    </w:p>
    <w:tbl>
      <w:tblPr>
        <w:tblStyle w:val="af1"/>
        <w:tblpPr w:leftFromText="180" w:rightFromText="180" w:vertAnchor="page" w:horzAnchor="margin" w:tblpY="2840"/>
        <w:tblW w:w="13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4"/>
        <w:gridCol w:w="1701"/>
        <w:gridCol w:w="1316"/>
        <w:gridCol w:w="1519"/>
        <w:gridCol w:w="1418"/>
        <w:gridCol w:w="1559"/>
        <w:gridCol w:w="1559"/>
        <w:gridCol w:w="1276"/>
        <w:gridCol w:w="1559"/>
      </w:tblGrid>
      <w:tr w:rsidR="00A118EE" w:rsidRPr="00D73F2F" w14:paraId="5BC07023" w14:textId="77777777" w:rsidTr="00A118EE">
        <w:trPr>
          <w:trHeight w:val="481"/>
        </w:trPr>
        <w:tc>
          <w:tcPr>
            <w:tcW w:w="1234" w:type="dxa"/>
            <w:vMerge w:val="restart"/>
            <w:shd w:val="clear" w:color="auto" w:fill="auto"/>
            <w:tcMar>
              <w:top w:w="100" w:type="dxa"/>
              <w:left w:w="100" w:type="dxa"/>
              <w:bottom w:w="100" w:type="dxa"/>
              <w:right w:w="100" w:type="dxa"/>
            </w:tcMar>
          </w:tcPr>
          <w:p w14:paraId="179BB4CF" w14:textId="77777777" w:rsidR="00A118EE" w:rsidRPr="00F36DF2" w:rsidRDefault="00A118EE" w:rsidP="00A118EE">
            <w:pPr>
              <w:widowControl w:val="0"/>
              <w:spacing w:line="240" w:lineRule="auto"/>
              <w:jc w:val="center"/>
            </w:pPr>
            <w:r w:rsidRPr="00F36DF2">
              <w:lastRenderedPageBreak/>
              <w:t>Expected Outcomes or</w:t>
            </w:r>
          </w:p>
          <w:p w14:paraId="4B7423F1" w14:textId="77777777" w:rsidR="00A118EE" w:rsidRPr="00F36DF2" w:rsidRDefault="00A118EE" w:rsidP="00A118EE">
            <w:pPr>
              <w:widowControl w:val="0"/>
              <w:spacing w:line="240" w:lineRule="auto"/>
              <w:jc w:val="center"/>
            </w:pPr>
            <w:r w:rsidRPr="00F36DF2">
              <w:t>Objectives</w:t>
            </w:r>
          </w:p>
        </w:tc>
        <w:tc>
          <w:tcPr>
            <w:tcW w:w="1701" w:type="dxa"/>
            <w:vMerge w:val="restart"/>
            <w:shd w:val="clear" w:color="auto" w:fill="auto"/>
            <w:tcMar>
              <w:top w:w="100" w:type="dxa"/>
              <w:left w:w="100" w:type="dxa"/>
              <w:bottom w:w="100" w:type="dxa"/>
              <w:right w:w="100" w:type="dxa"/>
            </w:tcMar>
          </w:tcPr>
          <w:p w14:paraId="4193BDFA" w14:textId="77777777" w:rsidR="00FD58AB" w:rsidRPr="00F36DF2" w:rsidRDefault="00FD58AB" w:rsidP="00A118EE">
            <w:pPr>
              <w:widowControl w:val="0"/>
              <w:spacing w:line="240" w:lineRule="auto"/>
              <w:jc w:val="center"/>
            </w:pPr>
          </w:p>
          <w:p w14:paraId="5BEBE919" w14:textId="77777777" w:rsidR="00A118EE" w:rsidRPr="00F36DF2" w:rsidRDefault="00A118EE" w:rsidP="00A118EE">
            <w:pPr>
              <w:widowControl w:val="0"/>
              <w:spacing w:line="240" w:lineRule="auto"/>
              <w:jc w:val="center"/>
            </w:pPr>
            <w:r w:rsidRPr="00F36DF2">
              <w:t>Indicator</w:t>
            </w:r>
          </w:p>
        </w:tc>
        <w:tc>
          <w:tcPr>
            <w:tcW w:w="5812" w:type="dxa"/>
            <w:gridSpan w:val="4"/>
            <w:shd w:val="clear" w:color="auto" w:fill="auto"/>
            <w:tcMar>
              <w:top w:w="100" w:type="dxa"/>
              <w:left w:w="100" w:type="dxa"/>
              <w:bottom w:w="100" w:type="dxa"/>
              <w:right w:w="100" w:type="dxa"/>
            </w:tcMar>
          </w:tcPr>
          <w:p w14:paraId="045A56A7" w14:textId="77777777" w:rsidR="00A118EE" w:rsidRPr="00F36DF2" w:rsidRDefault="00A118EE" w:rsidP="00A118EE">
            <w:pPr>
              <w:widowControl w:val="0"/>
              <w:spacing w:line="240" w:lineRule="auto"/>
              <w:jc w:val="center"/>
            </w:pPr>
            <w:r w:rsidRPr="00F36DF2">
              <w:t>Planned activities</w:t>
            </w:r>
          </w:p>
        </w:tc>
        <w:tc>
          <w:tcPr>
            <w:tcW w:w="1559" w:type="dxa"/>
            <w:vMerge w:val="restart"/>
            <w:shd w:val="clear" w:color="auto" w:fill="auto"/>
            <w:tcMar>
              <w:top w:w="100" w:type="dxa"/>
              <w:left w:w="100" w:type="dxa"/>
              <w:bottom w:w="100" w:type="dxa"/>
              <w:right w:w="100" w:type="dxa"/>
            </w:tcMar>
          </w:tcPr>
          <w:p w14:paraId="18BAEDBB" w14:textId="77777777" w:rsidR="00A118EE" w:rsidRPr="00F36DF2" w:rsidRDefault="00A118EE" w:rsidP="00A118EE">
            <w:pPr>
              <w:widowControl w:val="0"/>
              <w:pBdr>
                <w:top w:val="nil"/>
                <w:left w:val="nil"/>
                <w:bottom w:val="nil"/>
                <w:right w:val="nil"/>
                <w:between w:val="nil"/>
              </w:pBdr>
              <w:spacing w:line="240" w:lineRule="auto"/>
              <w:jc w:val="center"/>
            </w:pPr>
            <w:r w:rsidRPr="00F36DF2">
              <w:t>Target beneficiaries</w:t>
            </w:r>
          </w:p>
        </w:tc>
        <w:tc>
          <w:tcPr>
            <w:tcW w:w="1276" w:type="dxa"/>
            <w:vMerge w:val="restart"/>
            <w:shd w:val="clear" w:color="auto" w:fill="auto"/>
            <w:tcMar>
              <w:top w:w="100" w:type="dxa"/>
              <w:left w:w="100" w:type="dxa"/>
              <w:bottom w:w="100" w:type="dxa"/>
              <w:right w:w="100" w:type="dxa"/>
            </w:tcMar>
          </w:tcPr>
          <w:p w14:paraId="563EE717" w14:textId="77777777" w:rsidR="00A118EE" w:rsidRPr="00F36DF2" w:rsidRDefault="00A118EE" w:rsidP="00A118EE">
            <w:pPr>
              <w:widowControl w:val="0"/>
              <w:pBdr>
                <w:top w:val="nil"/>
                <w:left w:val="nil"/>
                <w:bottom w:val="nil"/>
                <w:right w:val="nil"/>
                <w:between w:val="nil"/>
              </w:pBdr>
              <w:spacing w:line="240" w:lineRule="auto"/>
              <w:jc w:val="center"/>
            </w:pPr>
            <w:r w:rsidRPr="00F36DF2">
              <w:t>Partners involved</w:t>
            </w:r>
          </w:p>
        </w:tc>
        <w:tc>
          <w:tcPr>
            <w:tcW w:w="1559" w:type="dxa"/>
            <w:vMerge w:val="restart"/>
            <w:shd w:val="clear" w:color="auto" w:fill="auto"/>
            <w:tcMar>
              <w:top w:w="100" w:type="dxa"/>
              <w:left w:w="100" w:type="dxa"/>
              <w:bottom w:w="100" w:type="dxa"/>
              <w:right w:w="100" w:type="dxa"/>
            </w:tcMar>
          </w:tcPr>
          <w:p w14:paraId="4634341F" w14:textId="77777777" w:rsidR="00A118EE" w:rsidRPr="00F36DF2" w:rsidRDefault="00A118EE" w:rsidP="00A118EE">
            <w:pPr>
              <w:widowControl w:val="0"/>
              <w:pBdr>
                <w:top w:val="nil"/>
                <w:left w:val="nil"/>
                <w:bottom w:val="nil"/>
                <w:right w:val="nil"/>
                <w:between w:val="nil"/>
              </w:pBdr>
              <w:spacing w:line="240" w:lineRule="auto"/>
              <w:jc w:val="center"/>
            </w:pPr>
            <w:r w:rsidRPr="00F36DF2">
              <w:t>Budget needed</w:t>
            </w:r>
          </w:p>
        </w:tc>
      </w:tr>
      <w:tr w:rsidR="00A118EE" w:rsidRPr="00D73F2F" w14:paraId="3E60B4F1" w14:textId="77777777" w:rsidTr="00A118EE">
        <w:trPr>
          <w:trHeight w:val="573"/>
        </w:trPr>
        <w:tc>
          <w:tcPr>
            <w:tcW w:w="1234" w:type="dxa"/>
            <w:vMerge/>
            <w:shd w:val="clear" w:color="auto" w:fill="auto"/>
            <w:tcMar>
              <w:top w:w="100" w:type="dxa"/>
              <w:left w:w="100" w:type="dxa"/>
              <w:bottom w:w="100" w:type="dxa"/>
              <w:right w:w="100" w:type="dxa"/>
            </w:tcMar>
          </w:tcPr>
          <w:p w14:paraId="009AD79E" w14:textId="77777777" w:rsidR="00A118EE" w:rsidRPr="00F36DF2" w:rsidRDefault="00A118EE" w:rsidP="00A118EE">
            <w:pPr>
              <w:widowControl w:val="0"/>
              <w:spacing w:line="240" w:lineRule="auto"/>
            </w:pPr>
          </w:p>
        </w:tc>
        <w:tc>
          <w:tcPr>
            <w:tcW w:w="1701" w:type="dxa"/>
            <w:vMerge/>
            <w:shd w:val="clear" w:color="auto" w:fill="auto"/>
            <w:tcMar>
              <w:top w:w="100" w:type="dxa"/>
              <w:left w:w="100" w:type="dxa"/>
              <w:bottom w:w="100" w:type="dxa"/>
              <w:right w:w="100" w:type="dxa"/>
            </w:tcMar>
          </w:tcPr>
          <w:p w14:paraId="4F4E8743" w14:textId="77777777" w:rsidR="00A118EE" w:rsidRPr="00F36DF2" w:rsidRDefault="00A118EE" w:rsidP="00A118EE">
            <w:pPr>
              <w:widowControl w:val="0"/>
              <w:spacing w:line="240" w:lineRule="auto"/>
            </w:pPr>
          </w:p>
        </w:tc>
        <w:tc>
          <w:tcPr>
            <w:tcW w:w="1316" w:type="dxa"/>
            <w:shd w:val="clear" w:color="auto" w:fill="auto"/>
            <w:tcMar>
              <w:top w:w="100" w:type="dxa"/>
              <w:left w:w="100" w:type="dxa"/>
              <w:bottom w:w="100" w:type="dxa"/>
              <w:right w:w="100" w:type="dxa"/>
            </w:tcMar>
          </w:tcPr>
          <w:p w14:paraId="12A7FE65" w14:textId="77777777" w:rsidR="00A118EE" w:rsidRPr="00F36DF2" w:rsidRDefault="00A118EE" w:rsidP="00A118EE">
            <w:pPr>
              <w:widowControl w:val="0"/>
              <w:pBdr>
                <w:top w:val="nil"/>
                <w:left w:val="nil"/>
                <w:bottom w:val="nil"/>
                <w:right w:val="nil"/>
                <w:between w:val="nil"/>
              </w:pBdr>
              <w:spacing w:line="240" w:lineRule="auto"/>
            </w:pPr>
            <w:r w:rsidRPr="00F36DF2">
              <w:t>Quarter 1</w:t>
            </w:r>
          </w:p>
        </w:tc>
        <w:tc>
          <w:tcPr>
            <w:tcW w:w="1519" w:type="dxa"/>
            <w:shd w:val="clear" w:color="auto" w:fill="auto"/>
            <w:tcMar>
              <w:top w:w="100" w:type="dxa"/>
              <w:left w:w="100" w:type="dxa"/>
              <w:bottom w:w="100" w:type="dxa"/>
              <w:right w:w="100" w:type="dxa"/>
            </w:tcMar>
          </w:tcPr>
          <w:p w14:paraId="51D71A98" w14:textId="77777777" w:rsidR="00A118EE" w:rsidRPr="00F36DF2" w:rsidRDefault="00A118EE" w:rsidP="00A118EE">
            <w:pPr>
              <w:widowControl w:val="0"/>
              <w:pBdr>
                <w:top w:val="nil"/>
                <w:left w:val="nil"/>
                <w:bottom w:val="nil"/>
                <w:right w:val="nil"/>
                <w:between w:val="nil"/>
              </w:pBdr>
              <w:spacing w:line="240" w:lineRule="auto"/>
            </w:pPr>
            <w:r w:rsidRPr="00F36DF2">
              <w:t>Quarter 2</w:t>
            </w:r>
          </w:p>
        </w:tc>
        <w:tc>
          <w:tcPr>
            <w:tcW w:w="1418" w:type="dxa"/>
            <w:shd w:val="clear" w:color="auto" w:fill="auto"/>
            <w:tcMar>
              <w:top w:w="100" w:type="dxa"/>
              <w:left w:w="100" w:type="dxa"/>
              <w:bottom w:w="100" w:type="dxa"/>
              <w:right w:w="100" w:type="dxa"/>
            </w:tcMar>
          </w:tcPr>
          <w:p w14:paraId="44241202" w14:textId="77777777" w:rsidR="00A118EE" w:rsidRPr="00F36DF2" w:rsidRDefault="00A118EE" w:rsidP="00A118EE">
            <w:pPr>
              <w:widowControl w:val="0"/>
              <w:pBdr>
                <w:top w:val="nil"/>
                <w:left w:val="nil"/>
                <w:bottom w:val="nil"/>
                <w:right w:val="nil"/>
                <w:between w:val="nil"/>
              </w:pBdr>
              <w:spacing w:line="240" w:lineRule="auto"/>
            </w:pPr>
            <w:r w:rsidRPr="00F36DF2">
              <w:t>Quarter 3</w:t>
            </w:r>
          </w:p>
        </w:tc>
        <w:tc>
          <w:tcPr>
            <w:tcW w:w="1559" w:type="dxa"/>
            <w:shd w:val="clear" w:color="auto" w:fill="auto"/>
            <w:tcMar>
              <w:top w:w="100" w:type="dxa"/>
              <w:left w:w="100" w:type="dxa"/>
              <w:bottom w:w="100" w:type="dxa"/>
              <w:right w:w="100" w:type="dxa"/>
            </w:tcMar>
          </w:tcPr>
          <w:p w14:paraId="36D3B9EF" w14:textId="77777777" w:rsidR="00A118EE" w:rsidRPr="00F36DF2" w:rsidRDefault="00A118EE" w:rsidP="00A118EE">
            <w:pPr>
              <w:widowControl w:val="0"/>
              <w:pBdr>
                <w:top w:val="nil"/>
                <w:left w:val="nil"/>
                <w:bottom w:val="nil"/>
                <w:right w:val="nil"/>
                <w:between w:val="nil"/>
              </w:pBdr>
              <w:spacing w:line="240" w:lineRule="auto"/>
            </w:pPr>
            <w:r w:rsidRPr="00F36DF2">
              <w:t>Quarter 4</w:t>
            </w:r>
          </w:p>
        </w:tc>
        <w:tc>
          <w:tcPr>
            <w:tcW w:w="1559" w:type="dxa"/>
            <w:vMerge/>
            <w:shd w:val="clear" w:color="auto" w:fill="auto"/>
            <w:tcMar>
              <w:top w:w="100" w:type="dxa"/>
              <w:left w:w="100" w:type="dxa"/>
              <w:bottom w:w="100" w:type="dxa"/>
              <w:right w:w="100" w:type="dxa"/>
            </w:tcMar>
          </w:tcPr>
          <w:p w14:paraId="7390CC2E" w14:textId="77777777" w:rsidR="00A118EE" w:rsidRPr="00F36DF2" w:rsidRDefault="00A118EE" w:rsidP="00A118EE">
            <w:pPr>
              <w:widowControl w:val="0"/>
              <w:pBdr>
                <w:top w:val="nil"/>
                <w:left w:val="nil"/>
                <w:bottom w:val="nil"/>
                <w:right w:val="nil"/>
                <w:between w:val="nil"/>
              </w:pBdr>
              <w:spacing w:line="240" w:lineRule="auto"/>
            </w:pPr>
          </w:p>
        </w:tc>
        <w:tc>
          <w:tcPr>
            <w:tcW w:w="1276" w:type="dxa"/>
            <w:vMerge/>
            <w:shd w:val="clear" w:color="auto" w:fill="auto"/>
            <w:tcMar>
              <w:top w:w="100" w:type="dxa"/>
              <w:left w:w="100" w:type="dxa"/>
              <w:bottom w:w="100" w:type="dxa"/>
              <w:right w:w="100" w:type="dxa"/>
            </w:tcMar>
          </w:tcPr>
          <w:p w14:paraId="14F5F00F" w14:textId="77777777" w:rsidR="00A118EE" w:rsidRPr="00F36DF2" w:rsidRDefault="00A118EE" w:rsidP="00A118EE">
            <w:pPr>
              <w:widowControl w:val="0"/>
              <w:pBdr>
                <w:top w:val="nil"/>
                <w:left w:val="nil"/>
                <w:bottom w:val="nil"/>
                <w:right w:val="nil"/>
                <w:between w:val="nil"/>
              </w:pBdr>
              <w:spacing w:line="240" w:lineRule="auto"/>
            </w:pPr>
          </w:p>
        </w:tc>
        <w:tc>
          <w:tcPr>
            <w:tcW w:w="1559" w:type="dxa"/>
            <w:vMerge/>
            <w:shd w:val="clear" w:color="auto" w:fill="auto"/>
            <w:tcMar>
              <w:top w:w="100" w:type="dxa"/>
              <w:left w:w="100" w:type="dxa"/>
              <w:bottom w:w="100" w:type="dxa"/>
              <w:right w:w="100" w:type="dxa"/>
            </w:tcMar>
          </w:tcPr>
          <w:p w14:paraId="3A071FEE"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10FD1477" w14:textId="77777777" w:rsidTr="00A118EE">
        <w:trPr>
          <w:trHeight w:val="511"/>
        </w:trPr>
        <w:tc>
          <w:tcPr>
            <w:tcW w:w="1234" w:type="dxa"/>
            <w:shd w:val="clear" w:color="auto" w:fill="auto"/>
            <w:tcMar>
              <w:top w:w="100" w:type="dxa"/>
              <w:left w:w="100" w:type="dxa"/>
              <w:bottom w:w="100" w:type="dxa"/>
              <w:right w:w="100" w:type="dxa"/>
            </w:tcMar>
          </w:tcPr>
          <w:p w14:paraId="1F0A6655" w14:textId="77777777"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14:paraId="6D048A1E" w14:textId="77777777"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14:paraId="6233866D" w14:textId="77777777"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14:paraId="6DB8E23B" w14:textId="77777777"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14:paraId="68CBDB15"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6FA092F6"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7E32DB81" w14:textId="77777777"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14:paraId="001BD2B0"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466E4FED"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4149BFD7" w14:textId="77777777" w:rsidTr="00A118EE">
        <w:trPr>
          <w:trHeight w:val="511"/>
        </w:trPr>
        <w:tc>
          <w:tcPr>
            <w:tcW w:w="1234" w:type="dxa"/>
            <w:shd w:val="clear" w:color="auto" w:fill="auto"/>
            <w:tcMar>
              <w:top w:w="100" w:type="dxa"/>
              <w:left w:w="100" w:type="dxa"/>
              <w:bottom w:w="100" w:type="dxa"/>
              <w:right w:w="100" w:type="dxa"/>
            </w:tcMar>
          </w:tcPr>
          <w:p w14:paraId="5806C12B" w14:textId="77777777"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14:paraId="162D6158" w14:textId="77777777"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14:paraId="65FC34D3" w14:textId="77777777"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14:paraId="178363E9" w14:textId="77777777"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14:paraId="269CB2A5"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647E24FA"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565D7E22" w14:textId="77777777"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14:paraId="5BBCCD18"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7514FD63"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43AEA587" w14:textId="77777777" w:rsidTr="00A118EE">
        <w:trPr>
          <w:trHeight w:val="511"/>
        </w:trPr>
        <w:tc>
          <w:tcPr>
            <w:tcW w:w="1234" w:type="dxa"/>
            <w:shd w:val="clear" w:color="auto" w:fill="auto"/>
            <w:tcMar>
              <w:top w:w="100" w:type="dxa"/>
              <w:left w:w="100" w:type="dxa"/>
              <w:bottom w:w="100" w:type="dxa"/>
              <w:right w:w="100" w:type="dxa"/>
            </w:tcMar>
          </w:tcPr>
          <w:p w14:paraId="45518521" w14:textId="77777777"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14:paraId="636D1DA6" w14:textId="77777777"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14:paraId="6C176143" w14:textId="77777777"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14:paraId="57FB4020" w14:textId="77777777"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14:paraId="5CD7DDF8"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606B64D5"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1308353F" w14:textId="77777777"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14:paraId="3CEF5AA6"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457564F3"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065B653F" w14:textId="77777777" w:rsidTr="00A118EE">
        <w:trPr>
          <w:trHeight w:val="511"/>
        </w:trPr>
        <w:tc>
          <w:tcPr>
            <w:tcW w:w="1234" w:type="dxa"/>
            <w:shd w:val="clear" w:color="auto" w:fill="auto"/>
            <w:tcMar>
              <w:top w:w="100" w:type="dxa"/>
              <w:left w:w="100" w:type="dxa"/>
              <w:bottom w:w="100" w:type="dxa"/>
              <w:right w:w="100" w:type="dxa"/>
            </w:tcMar>
          </w:tcPr>
          <w:p w14:paraId="1E11116C" w14:textId="77777777"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14:paraId="0FD62CDC" w14:textId="77777777"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14:paraId="2683B87C" w14:textId="77777777"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14:paraId="2649283E" w14:textId="77777777"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14:paraId="5F999908"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22909ED3"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2129D31B" w14:textId="77777777"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14:paraId="5C946D1A"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452A646C"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04597B7B" w14:textId="77777777" w:rsidTr="00A118EE">
        <w:trPr>
          <w:trHeight w:val="487"/>
        </w:trPr>
        <w:tc>
          <w:tcPr>
            <w:tcW w:w="1234" w:type="dxa"/>
            <w:shd w:val="clear" w:color="auto" w:fill="auto"/>
            <w:tcMar>
              <w:top w:w="100" w:type="dxa"/>
              <w:left w:w="100" w:type="dxa"/>
              <w:bottom w:w="100" w:type="dxa"/>
              <w:right w:w="100" w:type="dxa"/>
            </w:tcMar>
          </w:tcPr>
          <w:p w14:paraId="7B47C579" w14:textId="77777777"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14:paraId="0B6FBDE1" w14:textId="77777777"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14:paraId="58D40B39" w14:textId="77777777"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14:paraId="59BF632C" w14:textId="77777777"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14:paraId="1E4C642E"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73AC0057"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2895FC53" w14:textId="77777777"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14:paraId="1CFDB33A" w14:textId="77777777"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14:paraId="4BD17EF4" w14:textId="77777777" w:rsidR="00A118EE" w:rsidRPr="00F36DF2" w:rsidRDefault="00A118EE" w:rsidP="00A118EE">
            <w:pPr>
              <w:widowControl w:val="0"/>
              <w:pBdr>
                <w:top w:val="nil"/>
                <w:left w:val="nil"/>
                <w:bottom w:val="nil"/>
                <w:right w:val="nil"/>
                <w:between w:val="nil"/>
              </w:pBdr>
              <w:spacing w:line="240" w:lineRule="auto"/>
            </w:pPr>
          </w:p>
          <w:p w14:paraId="3F002A09" w14:textId="77777777" w:rsidR="00A118EE" w:rsidRPr="00F36DF2" w:rsidRDefault="00A118EE" w:rsidP="00A118EE">
            <w:pPr>
              <w:widowControl w:val="0"/>
              <w:pBdr>
                <w:top w:val="nil"/>
                <w:left w:val="nil"/>
                <w:bottom w:val="nil"/>
                <w:right w:val="nil"/>
                <w:between w:val="nil"/>
              </w:pBdr>
              <w:spacing w:line="240" w:lineRule="auto"/>
            </w:pPr>
          </w:p>
        </w:tc>
      </w:tr>
    </w:tbl>
    <w:p w14:paraId="77E2D9D9" w14:textId="77777777" w:rsidR="00A118EE" w:rsidRPr="00F36DF2" w:rsidRDefault="00A118EE"/>
    <w:p w14:paraId="54CC5490" w14:textId="77777777" w:rsidR="00A118EE" w:rsidRPr="00F36DF2" w:rsidRDefault="00A118EE" w:rsidP="00A118EE">
      <w:pPr>
        <w:widowControl w:val="0"/>
        <w:spacing w:line="240" w:lineRule="auto"/>
      </w:pPr>
      <w:r w:rsidRPr="00F36DF2">
        <w:rPr>
          <w:b/>
        </w:rPr>
        <w:t>3.2.</w:t>
      </w:r>
      <w:r w:rsidRPr="00F36DF2">
        <w:t xml:space="preserve"> How will the project be implemented? Show this using a work plan. Highlight the actions and expected outcomes in 3 months, 6 months, 9 months and 12 months. Please add more rows if necessary. </w:t>
      </w:r>
    </w:p>
    <w:p w14:paraId="3DD50688" w14:textId="77777777" w:rsidR="00A118EE" w:rsidRPr="00F36DF2" w:rsidRDefault="00A118EE" w:rsidP="00A118EE">
      <w:pPr>
        <w:widowControl w:val="0"/>
        <w:spacing w:line="240" w:lineRule="auto"/>
      </w:pPr>
    </w:p>
    <w:p w14:paraId="306870AA" w14:textId="77777777" w:rsidR="00A118EE" w:rsidRPr="00F36DF2" w:rsidRDefault="00A118EE" w:rsidP="00A118EE">
      <w:pPr>
        <w:widowControl w:val="0"/>
        <w:spacing w:line="240" w:lineRule="auto"/>
      </w:pPr>
    </w:p>
    <w:p w14:paraId="31B6FAC2" w14:textId="77777777" w:rsidR="00A118EE" w:rsidRPr="00F36DF2" w:rsidRDefault="00A118EE" w:rsidP="00A118EE">
      <w:pPr>
        <w:widowControl w:val="0"/>
        <w:spacing w:line="240" w:lineRule="auto"/>
        <w:rPr>
          <w:b/>
        </w:rPr>
      </w:pPr>
    </w:p>
    <w:p w14:paraId="53BEA583" w14:textId="77777777" w:rsidR="00A118EE" w:rsidRPr="00F36DF2" w:rsidRDefault="00A118EE" w:rsidP="00A118EE">
      <w:pPr>
        <w:widowControl w:val="0"/>
        <w:spacing w:line="240" w:lineRule="auto"/>
        <w:rPr>
          <w:b/>
        </w:rPr>
      </w:pPr>
    </w:p>
    <w:p w14:paraId="53E085E7" w14:textId="77777777" w:rsidR="00A118EE" w:rsidRPr="00F36DF2" w:rsidRDefault="00A118EE" w:rsidP="00A118EE">
      <w:pPr>
        <w:widowControl w:val="0"/>
        <w:spacing w:line="240" w:lineRule="auto"/>
        <w:rPr>
          <w:b/>
        </w:rPr>
        <w:sectPr w:rsidR="00A118EE" w:rsidRPr="00F36DF2" w:rsidSect="00AA76A3">
          <w:pgSz w:w="15840" w:h="12240" w:orient="landscape"/>
          <w:pgMar w:top="1440" w:right="1440" w:bottom="1440" w:left="1440" w:header="720" w:footer="720" w:gutter="0"/>
          <w:pgNumType w:start="1"/>
          <w:cols w:space="720"/>
          <w:docGrid w:linePitch="299"/>
        </w:sectPr>
      </w:pPr>
    </w:p>
    <w:p w14:paraId="677DDDA9" w14:textId="77777777" w:rsidR="00DC5D37" w:rsidRPr="00F36DF2" w:rsidRDefault="00DC5D37"/>
    <w:tbl>
      <w:tblPr>
        <w:tblStyle w:val="af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14:paraId="5E1E7B0B" w14:textId="77777777">
        <w:trPr>
          <w:trHeight w:val="3060"/>
        </w:trPr>
        <w:tc>
          <w:tcPr>
            <w:tcW w:w="32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62AD8811" w14:textId="77777777" w:rsidR="00DC5D37" w:rsidRPr="00F36DF2" w:rsidRDefault="00E641D7">
            <w:pPr>
              <w:widowControl w:val="0"/>
              <w:spacing w:line="240" w:lineRule="auto"/>
            </w:pPr>
            <w:r w:rsidRPr="00F36DF2">
              <w:rPr>
                <w:b/>
              </w:rPr>
              <w:t>3.3</w:t>
            </w:r>
            <w:r w:rsidRPr="00F36DF2">
              <w:t xml:space="preserve"> How will you sustain the impact of the project after the project is over? </w:t>
            </w:r>
          </w:p>
        </w:tc>
        <w:tc>
          <w:tcPr>
            <w:tcW w:w="6150" w:type="dxa"/>
            <w:shd w:val="clear" w:color="auto" w:fill="auto"/>
            <w:tcMar>
              <w:top w:w="100" w:type="dxa"/>
              <w:left w:w="100" w:type="dxa"/>
              <w:bottom w:w="100" w:type="dxa"/>
              <w:right w:w="100" w:type="dxa"/>
            </w:tcMar>
          </w:tcPr>
          <w:p w14:paraId="3649CEB1" w14:textId="77777777" w:rsidR="00DC5D37" w:rsidRPr="00F36DF2" w:rsidRDefault="00DC5D37">
            <w:pPr>
              <w:widowControl w:val="0"/>
              <w:spacing w:line="240" w:lineRule="auto"/>
            </w:pPr>
          </w:p>
          <w:p w14:paraId="488B1FF6" w14:textId="77777777" w:rsidR="00DC5D37" w:rsidRPr="00F36DF2" w:rsidRDefault="00DC5D37">
            <w:pPr>
              <w:widowControl w:val="0"/>
              <w:spacing w:line="240" w:lineRule="auto"/>
            </w:pPr>
          </w:p>
          <w:p w14:paraId="1C55FB08" w14:textId="77777777" w:rsidR="00DC5D37" w:rsidRPr="00F36DF2" w:rsidRDefault="00DC5D37">
            <w:pPr>
              <w:widowControl w:val="0"/>
              <w:spacing w:line="240" w:lineRule="auto"/>
            </w:pPr>
          </w:p>
          <w:p w14:paraId="298C3381" w14:textId="77777777" w:rsidR="00DC5D37" w:rsidRPr="00F36DF2" w:rsidRDefault="00DC5D37">
            <w:pPr>
              <w:widowControl w:val="0"/>
              <w:spacing w:line="240" w:lineRule="auto"/>
            </w:pPr>
          </w:p>
          <w:p w14:paraId="02A0AE4A" w14:textId="77777777" w:rsidR="00DC5D37" w:rsidRPr="00F36DF2" w:rsidRDefault="00DC5D37">
            <w:pPr>
              <w:widowControl w:val="0"/>
              <w:spacing w:line="240" w:lineRule="auto"/>
            </w:pPr>
          </w:p>
          <w:p w14:paraId="694AF8DD" w14:textId="77777777" w:rsidR="00DC5D37" w:rsidRPr="00F36DF2" w:rsidRDefault="00DC5D37">
            <w:pPr>
              <w:widowControl w:val="0"/>
              <w:spacing w:line="240" w:lineRule="auto"/>
            </w:pPr>
          </w:p>
          <w:p w14:paraId="7C3A2806" w14:textId="77777777" w:rsidR="00DC5D37" w:rsidRPr="00F36DF2" w:rsidRDefault="00DC5D37">
            <w:pPr>
              <w:widowControl w:val="0"/>
              <w:spacing w:line="240" w:lineRule="auto"/>
            </w:pPr>
          </w:p>
        </w:tc>
      </w:tr>
    </w:tbl>
    <w:p w14:paraId="5263416B" w14:textId="77777777" w:rsidR="00DC5D37" w:rsidRPr="00F36DF2" w:rsidRDefault="00DC5D37"/>
    <w:tbl>
      <w:tblPr>
        <w:tblStyle w:val="af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14:paraId="52FB5912" w14:textId="77777777">
        <w:trPr>
          <w:trHeight w:val="3060"/>
        </w:trPr>
        <w:tc>
          <w:tcPr>
            <w:tcW w:w="32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4D17957" w14:textId="77777777" w:rsidR="00DC5D37" w:rsidRPr="00F36DF2" w:rsidRDefault="00E641D7">
            <w:pPr>
              <w:widowControl w:val="0"/>
              <w:spacing w:line="240" w:lineRule="auto"/>
            </w:pPr>
            <w:r w:rsidRPr="00F36DF2">
              <w:rPr>
                <w:b/>
              </w:rPr>
              <w:t>3.4</w:t>
            </w:r>
            <w:r w:rsidRPr="00F36DF2">
              <w:t xml:space="preserve"> How will the post project impact be measured and</w:t>
            </w:r>
            <w:r w:rsidR="007679D1" w:rsidRPr="00F36DF2">
              <w:t xml:space="preserve"> </w:t>
            </w:r>
            <w:r w:rsidRPr="00F36DF2">
              <w:t>documented?</w:t>
            </w:r>
          </w:p>
        </w:tc>
        <w:tc>
          <w:tcPr>
            <w:tcW w:w="6150" w:type="dxa"/>
            <w:shd w:val="clear" w:color="auto" w:fill="auto"/>
            <w:tcMar>
              <w:top w:w="100" w:type="dxa"/>
              <w:left w:w="100" w:type="dxa"/>
              <w:bottom w:w="100" w:type="dxa"/>
              <w:right w:w="100" w:type="dxa"/>
            </w:tcMar>
          </w:tcPr>
          <w:p w14:paraId="3328E5C8" w14:textId="77777777" w:rsidR="00DC5D37" w:rsidRPr="00F36DF2" w:rsidRDefault="00DC5D37">
            <w:pPr>
              <w:widowControl w:val="0"/>
              <w:spacing w:line="240" w:lineRule="auto"/>
            </w:pPr>
          </w:p>
          <w:p w14:paraId="43040811" w14:textId="77777777" w:rsidR="00DC5D37" w:rsidRPr="00F36DF2" w:rsidRDefault="00DC5D37">
            <w:pPr>
              <w:widowControl w:val="0"/>
              <w:spacing w:line="240" w:lineRule="auto"/>
            </w:pPr>
          </w:p>
          <w:p w14:paraId="0CB648EC" w14:textId="77777777" w:rsidR="00DC5D37" w:rsidRPr="00F36DF2" w:rsidRDefault="00DC5D37">
            <w:pPr>
              <w:widowControl w:val="0"/>
              <w:spacing w:line="240" w:lineRule="auto"/>
            </w:pPr>
          </w:p>
          <w:p w14:paraId="481849EB" w14:textId="77777777" w:rsidR="00DC5D37" w:rsidRPr="00F36DF2" w:rsidRDefault="00DC5D37">
            <w:pPr>
              <w:widowControl w:val="0"/>
              <w:spacing w:line="240" w:lineRule="auto"/>
            </w:pPr>
          </w:p>
          <w:p w14:paraId="66D8A173" w14:textId="77777777" w:rsidR="00DC5D37" w:rsidRPr="00F36DF2" w:rsidRDefault="00DC5D37">
            <w:pPr>
              <w:widowControl w:val="0"/>
              <w:spacing w:line="240" w:lineRule="auto"/>
            </w:pPr>
          </w:p>
          <w:p w14:paraId="1FB693E4" w14:textId="77777777" w:rsidR="00DC5D37" w:rsidRPr="00F36DF2" w:rsidRDefault="00DC5D37">
            <w:pPr>
              <w:widowControl w:val="0"/>
              <w:spacing w:line="240" w:lineRule="auto"/>
            </w:pPr>
          </w:p>
          <w:p w14:paraId="3A5466DF" w14:textId="77777777" w:rsidR="00DC5D37" w:rsidRPr="00F36DF2" w:rsidRDefault="00DC5D37">
            <w:pPr>
              <w:widowControl w:val="0"/>
              <w:spacing w:line="240" w:lineRule="auto"/>
            </w:pPr>
          </w:p>
        </w:tc>
      </w:tr>
    </w:tbl>
    <w:p w14:paraId="0F94DC23" w14:textId="77777777" w:rsidR="00DC5D37" w:rsidRPr="00F36DF2" w:rsidRDefault="00DC5D37"/>
    <w:p w14:paraId="5CCDE0F6" w14:textId="77777777" w:rsidR="00DC5D37" w:rsidRPr="00F36DF2" w:rsidRDefault="00E641D7">
      <w:pPr>
        <w:rPr>
          <w:b/>
        </w:rPr>
      </w:pPr>
      <w:r w:rsidRPr="00F36DF2">
        <w:br w:type="page"/>
      </w:r>
    </w:p>
    <w:p w14:paraId="613C2AB0" w14:textId="77777777" w:rsidR="00DC5D37" w:rsidRPr="00F36DF2" w:rsidRDefault="00FE6416" w:rsidP="00FB2741">
      <w:pPr>
        <w:rPr>
          <w:b/>
          <w:sz w:val="24"/>
          <w:szCs w:val="24"/>
        </w:rPr>
      </w:pPr>
      <w:r w:rsidRPr="00F36DF2">
        <w:rPr>
          <w:b/>
          <w:sz w:val="24"/>
          <w:szCs w:val="24"/>
        </w:rPr>
        <w:lastRenderedPageBreak/>
        <w:t xml:space="preserve">4. </w:t>
      </w:r>
      <w:r w:rsidR="00E641D7" w:rsidRPr="00F36DF2">
        <w:rPr>
          <w:b/>
          <w:sz w:val="24"/>
          <w:szCs w:val="24"/>
        </w:rPr>
        <w:t>BUDGET</w:t>
      </w:r>
    </w:p>
    <w:p w14:paraId="5C3E7C4D" w14:textId="77777777" w:rsidR="00FE6416" w:rsidRPr="00F36DF2" w:rsidRDefault="00FE6416" w:rsidP="00FB2741"/>
    <w:p w14:paraId="6433720F" w14:textId="77777777" w:rsidR="00DC5D37" w:rsidRPr="00F36DF2" w:rsidRDefault="00E641D7">
      <w:pPr>
        <w:widowControl w:val="0"/>
        <w:spacing w:line="240" w:lineRule="auto"/>
        <w:rPr>
          <w:b/>
          <w:szCs w:val="24"/>
        </w:rPr>
      </w:pPr>
      <w:r w:rsidRPr="00F36DF2">
        <w:rPr>
          <w:b/>
          <w:szCs w:val="24"/>
        </w:rPr>
        <w:t>4.1.</w:t>
      </w:r>
      <w:r w:rsidRPr="00F36DF2">
        <w:rPr>
          <w:szCs w:val="24"/>
        </w:rPr>
        <w:t xml:space="preserve"> </w:t>
      </w:r>
      <w:r w:rsidR="00A118EE" w:rsidRPr="00F36DF2">
        <w:rPr>
          <w:b/>
          <w:szCs w:val="24"/>
        </w:rPr>
        <w:t xml:space="preserve">Estimated Total </w:t>
      </w:r>
      <w:r w:rsidRPr="00F36DF2">
        <w:rPr>
          <w:b/>
          <w:szCs w:val="24"/>
        </w:rPr>
        <w:t>Expenditures</w:t>
      </w:r>
    </w:p>
    <w:p w14:paraId="24AB8C5B" w14:textId="77777777" w:rsidR="00DC5D37" w:rsidRPr="00F36DF2" w:rsidRDefault="00DC5D37">
      <w:pPr>
        <w:widowControl w:val="0"/>
        <w:spacing w:line="240" w:lineRule="auto"/>
      </w:pPr>
    </w:p>
    <w:tbl>
      <w:tblPr>
        <w:tblStyle w:val="af4"/>
        <w:tblW w:w="959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1"/>
        <w:gridCol w:w="1810"/>
        <w:gridCol w:w="1245"/>
        <w:gridCol w:w="1755"/>
        <w:gridCol w:w="1350"/>
        <w:gridCol w:w="1620"/>
      </w:tblGrid>
      <w:tr w:rsidR="00DC5D37" w:rsidRPr="00D73F2F" w14:paraId="03307832" w14:textId="77777777">
        <w:trPr>
          <w:trHeight w:val="520"/>
        </w:trPr>
        <w:tc>
          <w:tcPr>
            <w:tcW w:w="6620" w:type="dxa"/>
            <w:gridSpan w:val="4"/>
            <w:shd w:val="clear" w:color="auto" w:fill="auto"/>
            <w:tcMar>
              <w:top w:w="100" w:type="dxa"/>
              <w:left w:w="100" w:type="dxa"/>
              <w:bottom w:w="100" w:type="dxa"/>
              <w:right w:w="100" w:type="dxa"/>
            </w:tcMar>
          </w:tcPr>
          <w:p w14:paraId="64344FE8" w14:textId="77777777" w:rsidR="00DC5D37" w:rsidRPr="00F36DF2" w:rsidRDefault="00DC5D37">
            <w:pPr>
              <w:widowControl w:val="0"/>
              <w:spacing w:line="240" w:lineRule="auto"/>
              <w:jc w:val="center"/>
            </w:pPr>
          </w:p>
          <w:p w14:paraId="45EA50BF" w14:textId="77777777" w:rsidR="00DC5D37" w:rsidRPr="00F36DF2" w:rsidRDefault="00E641D7">
            <w:pPr>
              <w:widowControl w:val="0"/>
              <w:spacing w:line="240" w:lineRule="auto"/>
              <w:jc w:val="center"/>
            </w:pPr>
            <w:r w:rsidRPr="00F36DF2">
              <w:t>EXPENSES</w:t>
            </w:r>
          </w:p>
        </w:tc>
        <w:tc>
          <w:tcPr>
            <w:tcW w:w="1350" w:type="dxa"/>
            <w:vMerge w:val="restart"/>
            <w:shd w:val="clear" w:color="auto" w:fill="auto"/>
            <w:tcMar>
              <w:top w:w="100" w:type="dxa"/>
              <w:left w:w="100" w:type="dxa"/>
              <w:bottom w:w="100" w:type="dxa"/>
              <w:right w:w="100" w:type="dxa"/>
            </w:tcMar>
          </w:tcPr>
          <w:p w14:paraId="49288494" w14:textId="77777777" w:rsidR="00DC5D37" w:rsidRPr="00F36DF2" w:rsidRDefault="00E641D7">
            <w:pPr>
              <w:widowControl w:val="0"/>
              <w:spacing w:line="240" w:lineRule="auto"/>
              <w:jc w:val="center"/>
            </w:pPr>
            <w:r w:rsidRPr="00F36DF2">
              <w:t>Amount in Local Currency</w:t>
            </w:r>
          </w:p>
        </w:tc>
        <w:tc>
          <w:tcPr>
            <w:tcW w:w="1620" w:type="dxa"/>
            <w:vMerge w:val="restart"/>
            <w:shd w:val="clear" w:color="auto" w:fill="auto"/>
            <w:tcMar>
              <w:top w:w="100" w:type="dxa"/>
              <w:left w:w="100" w:type="dxa"/>
              <w:bottom w:w="100" w:type="dxa"/>
              <w:right w:w="100" w:type="dxa"/>
            </w:tcMar>
          </w:tcPr>
          <w:p w14:paraId="32730FC3" w14:textId="77777777" w:rsidR="00DC5D37" w:rsidRPr="00F36DF2" w:rsidRDefault="00E641D7">
            <w:pPr>
              <w:widowControl w:val="0"/>
              <w:spacing w:line="240" w:lineRule="auto"/>
              <w:jc w:val="center"/>
            </w:pPr>
            <w:r w:rsidRPr="00F36DF2">
              <w:t xml:space="preserve">Amount in GBP (You can use </w:t>
            </w:r>
            <w:hyperlink r:id="rId16">
              <w:r w:rsidRPr="00F36DF2">
                <w:rPr>
                  <w:color w:val="954F72"/>
                  <w:u w:val="single"/>
                </w:rPr>
                <w:t>this currency converter</w:t>
              </w:r>
            </w:hyperlink>
            <w:r w:rsidRPr="00F36DF2">
              <w:t>)</w:t>
            </w:r>
          </w:p>
        </w:tc>
      </w:tr>
      <w:tr w:rsidR="00DC5D37" w:rsidRPr="00D73F2F" w14:paraId="770B66AC" w14:textId="77777777">
        <w:trPr>
          <w:trHeight w:val="520"/>
        </w:trPr>
        <w:tc>
          <w:tcPr>
            <w:tcW w:w="1810" w:type="dxa"/>
            <w:shd w:val="clear" w:color="auto" w:fill="auto"/>
            <w:tcMar>
              <w:top w:w="100" w:type="dxa"/>
              <w:left w:w="100" w:type="dxa"/>
              <w:bottom w:w="100" w:type="dxa"/>
              <w:right w:w="100" w:type="dxa"/>
            </w:tcMar>
          </w:tcPr>
          <w:p w14:paraId="757FCD29" w14:textId="77777777" w:rsidR="00DC5D37" w:rsidRPr="00F36DF2" w:rsidRDefault="00DC5D37">
            <w:pPr>
              <w:widowControl w:val="0"/>
              <w:spacing w:line="240" w:lineRule="auto"/>
              <w:jc w:val="center"/>
            </w:pPr>
          </w:p>
        </w:tc>
        <w:tc>
          <w:tcPr>
            <w:tcW w:w="1810" w:type="dxa"/>
            <w:shd w:val="clear" w:color="auto" w:fill="auto"/>
            <w:tcMar>
              <w:top w:w="100" w:type="dxa"/>
              <w:left w:w="100" w:type="dxa"/>
              <w:bottom w:w="100" w:type="dxa"/>
              <w:right w:w="100" w:type="dxa"/>
            </w:tcMar>
          </w:tcPr>
          <w:p w14:paraId="42EE842D" w14:textId="77777777" w:rsidR="00DC5D37" w:rsidRPr="00F36DF2" w:rsidRDefault="00E641D7">
            <w:pPr>
              <w:widowControl w:val="0"/>
              <w:spacing w:line="240" w:lineRule="auto"/>
              <w:jc w:val="center"/>
            </w:pPr>
            <w:r w:rsidRPr="00F36DF2">
              <w:t>Particular</w:t>
            </w:r>
          </w:p>
        </w:tc>
        <w:tc>
          <w:tcPr>
            <w:tcW w:w="1245" w:type="dxa"/>
            <w:shd w:val="clear" w:color="auto" w:fill="auto"/>
            <w:tcMar>
              <w:top w:w="100" w:type="dxa"/>
              <w:left w:w="100" w:type="dxa"/>
              <w:bottom w:w="100" w:type="dxa"/>
              <w:right w:w="100" w:type="dxa"/>
            </w:tcMar>
          </w:tcPr>
          <w:p w14:paraId="53517A81" w14:textId="77777777" w:rsidR="00DC5D37" w:rsidRPr="00F36DF2" w:rsidRDefault="00E641D7">
            <w:pPr>
              <w:widowControl w:val="0"/>
              <w:spacing w:line="240" w:lineRule="auto"/>
              <w:jc w:val="center"/>
            </w:pPr>
            <w:r w:rsidRPr="00F36DF2">
              <w:t>Unit</w:t>
            </w:r>
          </w:p>
        </w:tc>
        <w:tc>
          <w:tcPr>
            <w:tcW w:w="1755" w:type="dxa"/>
            <w:shd w:val="clear" w:color="auto" w:fill="auto"/>
            <w:tcMar>
              <w:top w:w="100" w:type="dxa"/>
              <w:left w:w="100" w:type="dxa"/>
              <w:bottom w:w="100" w:type="dxa"/>
              <w:right w:w="100" w:type="dxa"/>
            </w:tcMar>
          </w:tcPr>
          <w:p w14:paraId="77D57DA1" w14:textId="77777777" w:rsidR="00DC5D37" w:rsidRPr="00F36DF2" w:rsidRDefault="00E641D7">
            <w:pPr>
              <w:widowControl w:val="0"/>
              <w:spacing w:line="240" w:lineRule="auto"/>
              <w:jc w:val="center"/>
            </w:pPr>
            <w:r w:rsidRPr="00F36DF2">
              <w:t>Unit Price</w:t>
            </w:r>
          </w:p>
        </w:tc>
        <w:tc>
          <w:tcPr>
            <w:tcW w:w="1350" w:type="dxa"/>
            <w:vMerge/>
            <w:shd w:val="clear" w:color="auto" w:fill="auto"/>
            <w:tcMar>
              <w:top w:w="100" w:type="dxa"/>
              <w:left w:w="100" w:type="dxa"/>
              <w:bottom w:w="100" w:type="dxa"/>
              <w:right w:w="100" w:type="dxa"/>
            </w:tcMar>
          </w:tcPr>
          <w:p w14:paraId="5441705D" w14:textId="77777777" w:rsidR="00DC5D37" w:rsidRPr="00F36DF2" w:rsidRDefault="00DC5D37">
            <w:pPr>
              <w:widowControl w:val="0"/>
              <w:spacing w:line="240" w:lineRule="auto"/>
              <w:jc w:val="center"/>
            </w:pPr>
          </w:p>
        </w:tc>
        <w:tc>
          <w:tcPr>
            <w:tcW w:w="1620" w:type="dxa"/>
            <w:vMerge/>
            <w:shd w:val="clear" w:color="auto" w:fill="auto"/>
            <w:tcMar>
              <w:top w:w="100" w:type="dxa"/>
              <w:left w:w="100" w:type="dxa"/>
              <w:bottom w:w="100" w:type="dxa"/>
              <w:right w:w="100" w:type="dxa"/>
            </w:tcMar>
          </w:tcPr>
          <w:p w14:paraId="6D8088C2" w14:textId="77777777" w:rsidR="00DC5D37" w:rsidRPr="00F36DF2" w:rsidRDefault="00DC5D37">
            <w:pPr>
              <w:widowControl w:val="0"/>
              <w:spacing w:line="240" w:lineRule="auto"/>
              <w:jc w:val="center"/>
            </w:pPr>
          </w:p>
        </w:tc>
      </w:tr>
      <w:tr w:rsidR="00DC5D37" w:rsidRPr="00D73F2F" w14:paraId="14491D33" w14:textId="77777777">
        <w:trPr>
          <w:trHeight w:val="660"/>
        </w:trPr>
        <w:tc>
          <w:tcPr>
            <w:tcW w:w="1810" w:type="dxa"/>
            <w:vMerge w:val="restart"/>
            <w:shd w:val="clear" w:color="auto" w:fill="auto"/>
            <w:tcMar>
              <w:top w:w="100" w:type="dxa"/>
              <w:left w:w="100" w:type="dxa"/>
              <w:bottom w:w="100" w:type="dxa"/>
              <w:right w:w="100" w:type="dxa"/>
            </w:tcMar>
          </w:tcPr>
          <w:p w14:paraId="0B6EB96B" w14:textId="77777777" w:rsidR="00DC5D37" w:rsidRPr="00F36DF2" w:rsidRDefault="00DC5D37">
            <w:pPr>
              <w:widowControl w:val="0"/>
              <w:spacing w:line="240" w:lineRule="auto"/>
            </w:pPr>
          </w:p>
          <w:p w14:paraId="31CBE4C3" w14:textId="77777777" w:rsidR="00DC5D37" w:rsidRPr="00F36DF2" w:rsidRDefault="00DC5D37">
            <w:pPr>
              <w:widowControl w:val="0"/>
              <w:spacing w:line="240" w:lineRule="auto"/>
            </w:pPr>
          </w:p>
          <w:p w14:paraId="7613CABA" w14:textId="77777777" w:rsidR="00DC5D37" w:rsidRPr="00F36DF2" w:rsidRDefault="00E641D7">
            <w:pPr>
              <w:widowControl w:val="0"/>
              <w:spacing w:line="240" w:lineRule="auto"/>
              <w:jc w:val="center"/>
            </w:pPr>
            <w:r w:rsidRPr="00F36DF2">
              <w:t xml:space="preserve"> Project Delivery Materials </w:t>
            </w:r>
          </w:p>
        </w:tc>
        <w:tc>
          <w:tcPr>
            <w:tcW w:w="1810" w:type="dxa"/>
            <w:shd w:val="clear" w:color="auto" w:fill="auto"/>
            <w:tcMar>
              <w:top w:w="100" w:type="dxa"/>
              <w:left w:w="100" w:type="dxa"/>
              <w:bottom w:w="100" w:type="dxa"/>
              <w:right w:w="100" w:type="dxa"/>
            </w:tcMar>
          </w:tcPr>
          <w:p w14:paraId="7055431E" w14:textId="77777777" w:rsidR="00DC5D37" w:rsidRPr="00F36DF2" w:rsidRDefault="00E641D7">
            <w:pPr>
              <w:widowControl w:val="0"/>
              <w:spacing w:line="240" w:lineRule="auto"/>
              <w:rPr>
                <w:i/>
              </w:rPr>
            </w:pPr>
            <w:r w:rsidRPr="00F36DF2">
              <w:rPr>
                <w:i/>
              </w:rPr>
              <w:t xml:space="preserve">Please list all the particulars here. </w:t>
            </w:r>
          </w:p>
        </w:tc>
        <w:tc>
          <w:tcPr>
            <w:tcW w:w="1245" w:type="dxa"/>
            <w:shd w:val="clear" w:color="auto" w:fill="auto"/>
            <w:tcMar>
              <w:top w:w="100" w:type="dxa"/>
              <w:left w:w="100" w:type="dxa"/>
              <w:bottom w:w="100" w:type="dxa"/>
              <w:right w:w="100" w:type="dxa"/>
            </w:tcMar>
          </w:tcPr>
          <w:p w14:paraId="11FCD85A"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2C04B150"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4B1321E1" w14:textId="77777777"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14:paraId="38078A15" w14:textId="77777777" w:rsidR="00DC5D37" w:rsidRPr="00F36DF2" w:rsidRDefault="00DC5D37">
            <w:pPr>
              <w:widowControl w:val="0"/>
              <w:spacing w:line="240" w:lineRule="auto"/>
            </w:pPr>
          </w:p>
        </w:tc>
      </w:tr>
      <w:tr w:rsidR="00DC5D37" w:rsidRPr="00D73F2F" w14:paraId="52C673A2" w14:textId="77777777">
        <w:trPr>
          <w:trHeight w:val="400"/>
        </w:trPr>
        <w:tc>
          <w:tcPr>
            <w:tcW w:w="1810" w:type="dxa"/>
            <w:vMerge/>
            <w:shd w:val="clear" w:color="auto" w:fill="auto"/>
            <w:tcMar>
              <w:top w:w="100" w:type="dxa"/>
              <w:left w:w="100" w:type="dxa"/>
              <w:bottom w:w="100" w:type="dxa"/>
              <w:right w:w="100" w:type="dxa"/>
            </w:tcMar>
          </w:tcPr>
          <w:p w14:paraId="53F1F1A3" w14:textId="77777777"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14:paraId="03CFD854" w14:textId="77777777"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14:paraId="57AAC763"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4DAFF5A2"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726F2B6E" w14:textId="77777777"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14:paraId="2DE20429" w14:textId="77777777" w:rsidR="00DC5D37" w:rsidRPr="00F36DF2" w:rsidRDefault="00DC5D37">
            <w:pPr>
              <w:widowControl w:val="0"/>
              <w:spacing w:line="240" w:lineRule="auto"/>
            </w:pPr>
          </w:p>
        </w:tc>
      </w:tr>
      <w:tr w:rsidR="00DC5D37" w:rsidRPr="00D73F2F" w14:paraId="605BB5E7" w14:textId="77777777">
        <w:trPr>
          <w:trHeight w:val="400"/>
        </w:trPr>
        <w:tc>
          <w:tcPr>
            <w:tcW w:w="1810" w:type="dxa"/>
            <w:vMerge/>
            <w:shd w:val="clear" w:color="auto" w:fill="auto"/>
            <w:tcMar>
              <w:top w:w="100" w:type="dxa"/>
              <w:left w:w="100" w:type="dxa"/>
              <w:bottom w:w="100" w:type="dxa"/>
              <w:right w:w="100" w:type="dxa"/>
            </w:tcMar>
          </w:tcPr>
          <w:p w14:paraId="224EE66B" w14:textId="77777777"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14:paraId="47EA652C" w14:textId="77777777"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14:paraId="06381BB6"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318BB69D"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57E95FED" w14:textId="77777777"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14:paraId="2F11FE76" w14:textId="77777777" w:rsidR="00DC5D37" w:rsidRPr="00F36DF2" w:rsidRDefault="00DC5D37">
            <w:pPr>
              <w:widowControl w:val="0"/>
              <w:spacing w:line="240" w:lineRule="auto"/>
            </w:pPr>
          </w:p>
        </w:tc>
      </w:tr>
      <w:tr w:rsidR="00DC5D37" w:rsidRPr="00D73F2F" w14:paraId="4CA1348B" w14:textId="77777777">
        <w:trPr>
          <w:trHeight w:val="600"/>
        </w:trPr>
        <w:tc>
          <w:tcPr>
            <w:tcW w:w="1810" w:type="dxa"/>
            <w:vMerge w:val="restart"/>
            <w:shd w:val="clear" w:color="auto" w:fill="auto"/>
            <w:tcMar>
              <w:top w:w="100" w:type="dxa"/>
              <w:left w:w="100" w:type="dxa"/>
              <w:bottom w:w="100" w:type="dxa"/>
              <w:right w:w="100" w:type="dxa"/>
            </w:tcMar>
          </w:tcPr>
          <w:p w14:paraId="395E523C" w14:textId="77777777" w:rsidR="00DC5D37" w:rsidRPr="00F36DF2" w:rsidRDefault="00DC5D37">
            <w:pPr>
              <w:widowControl w:val="0"/>
              <w:spacing w:line="240" w:lineRule="auto"/>
              <w:jc w:val="center"/>
            </w:pPr>
          </w:p>
          <w:p w14:paraId="7285902D" w14:textId="77777777" w:rsidR="00DC5D37" w:rsidRPr="00F36DF2" w:rsidRDefault="00E641D7">
            <w:pPr>
              <w:widowControl w:val="0"/>
              <w:spacing w:line="240" w:lineRule="auto"/>
              <w:jc w:val="center"/>
            </w:pPr>
            <w:proofErr w:type="gramStart"/>
            <w:r w:rsidRPr="00F36DF2">
              <w:t>Administrative  Costs</w:t>
            </w:r>
            <w:proofErr w:type="gramEnd"/>
          </w:p>
        </w:tc>
        <w:tc>
          <w:tcPr>
            <w:tcW w:w="1810" w:type="dxa"/>
            <w:shd w:val="clear" w:color="auto" w:fill="auto"/>
            <w:tcMar>
              <w:top w:w="100" w:type="dxa"/>
              <w:left w:w="100" w:type="dxa"/>
              <w:bottom w:w="100" w:type="dxa"/>
              <w:right w:w="100" w:type="dxa"/>
            </w:tcMar>
          </w:tcPr>
          <w:p w14:paraId="08F8FA06" w14:textId="77777777"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14:paraId="529C6C67"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55F79C69"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17383EB1" w14:textId="77777777"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14:paraId="63C9B7E8" w14:textId="77777777" w:rsidR="00DC5D37" w:rsidRPr="00F36DF2" w:rsidRDefault="00DC5D37">
            <w:pPr>
              <w:widowControl w:val="0"/>
              <w:spacing w:line="240" w:lineRule="auto"/>
            </w:pPr>
          </w:p>
        </w:tc>
      </w:tr>
      <w:tr w:rsidR="00DC5D37" w:rsidRPr="00D73F2F" w14:paraId="3769A836" w14:textId="77777777">
        <w:trPr>
          <w:trHeight w:val="600"/>
        </w:trPr>
        <w:tc>
          <w:tcPr>
            <w:tcW w:w="1810" w:type="dxa"/>
            <w:vMerge/>
            <w:shd w:val="clear" w:color="auto" w:fill="auto"/>
            <w:tcMar>
              <w:top w:w="100" w:type="dxa"/>
              <w:left w:w="100" w:type="dxa"/>
              <w:bottom w:w="100" w:type="dxa"/>
              <w:right w:w="100" w:type="dxa"/>
            </w:tcMar>
          </w:tcPr>
          <w:p w14:paraId="5F699C99" w14:textId="77777777" w:rsidR="00DC5D37" w:rsidRPr="00F36DF2" w:rsidRDefault="00DC5D37">
            <w:pPr>
              <w:widowControl w:val="0"/>
              <w:spacing w:line="240" w:lineRule="auto"/>
              <w:jc w:val="center"/>
            </w:pPr>
          </w:p>
        </w:tc>
        <w:tc>
          <w:tcPr>
            <w:tcW w:w="1810" w:type="dxa"/>
            <w:shd w:val="clear" w:color="auto" w:fill="auto"/>
            <w:tcMar>
              <w:top w:w="100" w:type="dxa"/>
              <w:left w:w="100" w:type="dxa"/>
              <w:bottom w:w="100" w:type="dxa"/>
              <w:right w:w="100" w:type="dxa"/>
            </w:tcMar>
          </w:tcPr>
          <w:p w14:paraId="71A98D32" w14:textId="77777777"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14:paraId="109A9B6C"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16493336"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113E6235" w14:textId="77777777"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14:paraId="214A3896" w14:textId="77777777" w:rsidR="00DC5D37" w:rsidRPr="00F36DF2" w:rsidRDefault="00DC5D37">
            <w:pPr>
              <w:widowControl w:val="0"/>
              <w:spacing w:line="240" w:lineRule="auto"/>
            </w:pPr>
          </w:p>
        </w:tc>
      </w:tr>
      <w:tr w:rsidR="00DC5D37" w:rsidRPr="00D73F2F" w14:paraId="362D1359" w14:textId="77777777">
        <w:trPr>
          <w:trHeight w:val="460"/>
        </w:trPr>
        <w:tc>
          <w:tcPr>
            <w:tcW w:w="1810" w:type="dxa"/>
            <w:shd w:val="clear" w:color="auto" w:fill="auto"/>
            <w:tcMar>
              <w:top w:w="100" w:type="dxa"/>
              <w:left w:w="100" w:type="dxa"/>
              <w:bottom w:w="100" w:type="dxa"/>
              <w:right w:w="100" w:type="dxa"/>
            </w:tcMar>
          </w:tcPr>
          <w:p w14:paraId="6B66F1A9" w14:textId="77777777"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14:paraId="6751DCA0" w14:textId="77777777" w:rsidR="00DC5D37" w:rsidRPr="00F36DF2" w:rsidRDefault="00E641D7">
            <w:pPr>
              <w:widowControl w:val="0"/>
              <w:spacing w:line="240" w:lineRule="auto"/>
              <w:rPr>
                <w:b/>
              </w:rPr>
            </w:pPr>
            <w:r w:rsidRPr="00F36DF2">
              <w:rPr>
                <w:b/>
                <w:sz w:val="28"/>
              </w:rPr>
              <w:t xml:space="preserve">TOTAL </w:t>
            </w:r>
          </w:p>
        </w:tc>
        <w:tc>
          <w:tcPr>
            <w:tcW w:w="1245" w:type="dxa"/>
            <w:shd w:val="clear" w:color="auto" w:fill="auto"/>
            <w:tcMar>
              <w:top w:w="100" w:type="dxa"/>
              <w:left w:w="100" w:type="dxa"/>
              <w:bottom w:w="100" w:type="dxa"/>
              <w:right w:w="100" w:type="dxa"/>
            </w:tcMar>
          </w:tcPr>
          <w:p w14:paraId="4A89C642" w14:textId="77777777"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14:paraId="2287AD8B" w14:textId="77777777"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14:paraId="4A195F9F" w14:textId="77777777" w:rsidR="00DC5D37" w:rsidRPr="00F36DF2" w:rsidRDefault="00DC5D37">
            <w:pPr>
              <w:widowControl w:val="0"/>
              <w:spacing w:line="240" w:lineRule="auto"/>
              <w:jc w:val="center"/>
            </w:pPr>
          </w:p>
        </w:tc>
        <w:tc>
          <w:tcPr>
            <w:tcW w:w="1620" w:type="dxa"/>
            <w:shd w:val="clear" w:color="auto" w:fill="auto"/>
            <w:tcMar>
              <w:top w:w="100" w:type="dxa"/>
              <w:left w:w="100" w:type="dxa"/>
              <w:bottom w:w="100" w:type="dxa"/>
              <w:right w:w="100" w:type="dxa"/>
            </w:tcMar>
          </w:tcPr>
          <w:p w14:paraId="4A764475" w14:textId="77777777" w:rsidR="00DC5D37" w:rsidRPr="00F36DF2" w:rsidRDefault="00E641D7">
            <w:pPr>
              <w:widowControl w:val="0"/>
              <w:spacing w:line="240" w:lineRule="auto"/>
              <w:jc w:val="center"/>
            </w:pPr>
            <w:r w:rsidRPr="00F36DF2">
              <w:t>GBP</w:t>
            </w:r>
          </w:p>
        </w:tc>
      </w:tr>
    </w:tbl>
    <w:p w14:paraId="7A4C04CF" w14:textId="77777777" w:rsidR="00DC5D37" w:rsidRPr="00F36DF2" w:rsidRDefault="00DC5D37">
      <w:pPr>
        <w:rPr>
          <w:b/>
        </w:rPr>
      </w:pPr>
    </w:p>
    <w:p w14:paraId="51618457" w14:textId="7385AB8B" w:rsidR="00DC5D37" w:rsidRPr="00F36DF2" w:rsidRDefault="00E641D7">
      <w:pPr>
        <w:rPr>
          <w:b/>
        </w:rPr>
      </w:pPr>
      <w:r w:rsidRPr="00F36DF2">
        <w:rPr>
          <w:b/>
        </w:rPr>
        <w:t xml:space="preserve">4.2. Allocation of Grant and Additional Funding Provided by </w:t>
      </w:r>
      <w:r w:rsidR="00193AFD">
        <w:rPr>
          <w:b/>
        </w:rPr>
        <w:t xml:space="preserve">Young Women or </w:t>
      </w:r>
      <w:r w:rsidRPr="00F36DF2">
        <w:rPr>
          <w:b/>
        </w:rPr>
        <w:t>MO</w:t>
      </w:r>
    </w:p>
    <w:p w14:paraId="251EE349" w14:textId="77777777" w:rsidR="00DC5D37" w:rsidRPr="00F36DF2" w:rsidRDefault="00E641D7">
      <w:r w:rsidRPr="00F36DF2">
        <w:t xml:space="preserve">From your total expenses please list down those that will be covered by the grant and those what will be covered by additional funding. </w:t>
      </w:r>
    </w:p>
    <w:p w14:paraId="2D022DA7" w14:textId="77777777" w:rsidR="00DC5D37" w:rsidRPr="00F36DF2" w:rsidRDefault="00DC5D37">
      <w:pPr>
        <w:widowControl w:val="0"/>
        <w:spacing w:line="240" w:lineRule="auto"/>
      </w:pPr>
    </w:p>
    <w:p w14:paraId="479E3A1B" w14:textId="77777777" w:rsidR="00DC5D37" w:rsidRPr="00F36DF2" w:rsidRDefault="00DC5D37">
      <w:pPr>
        <w:widowControl w:val="0"/>
        <w:spacing w:line="240" w:lineRule="auto"/>
      </w:pPr>
    </w:p>
    <w:tbl>
      <w:tblPr>
        <w:tblStyle w:val="af5"/>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4095"/>
        <w:gridCol w:w="1590"/>
        <w:gridCol w:w="2025"/>
      </w:tblGrid>
      <w:tr w:rsidR="00DC5D37" w:rsidRPr="00D73F2F" w14:paraId="38A0C1AF" w14:textId="77777777">
        <w:trPr>
          <w:trHeight w:val="520"/>
        </w:trPr>
        <w:tc>
          <w:tcPr>
            <w:tcW w:w="5910" w:type="dxa"/>
            <w:gridSpan w:val="2"/>
            <w:shd w:val="clear" w:color="auto" w:fill="auto"/>
            <w:tcMar>
              <w:top w:w="100" w:type="dxa"/>
              <w:left w:w="100" w:type="dxa"/>
              <w:bottom w:w="100" w:type="dxa"/>
              <w:right w:w="100" w:type="dxa"/>
            </w:tcMar>
          </w:tcPr>
          <w:p w14:paraId="1C2800DE" w14:textId="77777777" w:rsidR="00DC5D37" w:rsidRPr="00F36DF2" w:rsidRDefault="00E641D7" w:rsidP="00FB2741">
            <w:pPr>
              <w:widowControl w:val="0"/>
              <w:spacing w:line="240" w:lineRule="auto"/>
              <w:jc w:val="center"/>
            </w:pPr>
            <w:r w:rsidRPr="00F36DF2">
              <w:rPr>
                <w:b/>
                <w:sz w:val="28"/>
              </w:rPr>
              <w:t>EXPENSES</w:t>
            </w:r>
          </w:p>
        </w:tc>
        <w:tc>
          <w:tcPr>
            <w:tcW w:w="1590" w:type="dxa"/>
            <w:vMerge w:val="restart"/>
            <w:shd w:val="clear" w:color="auto" w:fill="auto"/>
            <w:tcMar>
              <w:top w:w="100" w:type="dxa"/>
              <w:left w:w="100" w:type="dxa"/>
              <w:bottom w:w="100" w:type="dxa"/>
              <w:right w:w="100" w:type="dxa"/>
            </w:tcMar>
          </w:tcPr>
          <w:p w14:paraId="45B5FD12" w14:textId="77777777" w:rsidR="00DC5D37" w:rsidRPr="00F36DF2" w:rsidRDefault="00DC5D37">
            <w:pPr>
              <w:widowControl w:val="0"/>
              <w:spacing w:line="240" w:lineRule="auto"/>
              <w:jc w:val="center"/>
            </w:pPr>
          </w:p>
          <w:p w14:paraId="71BA6CC2" w14:textId="77777777" w:rsidR="00DC5D37" w:rsidRPr="00F36DF2" w:rsidRDefault="00E641D7">
            <w:pPr>
              <w:widowControl w:val="0"/>
              <w:spacing w:line="240" w:lineRule="auto"/>
              <w:jc w:val="center"/>
            </w:pPr>
            <w:r w:rsidRPr="00F36DF2">
              <w:t>Amount in Local Currency</w:t>
            </w:r>
          </w:p>
        </w:tc>
        <w:tc>
          <w:tcPr>
            <w:tcW w:w="2025" w:type="dxa"/>
            <w:vMerge w:val="restart"/>
            <w:shd w:val="clear" w:color="auto" w:fill="auto"/>
            <w:tcMar>
              <w:top w:w="100" w:type="dxa"/>
              <w:left w:w="100" w:type="dxa"/>
              <w:bottom w:w="100" w:type="dxa"/>
              <w:right w:w="100" w:type="dxa"/>
            </w:tcMar>
          </w:tcPr>
          <w:p w14:paraId="17EB4AC9" w14:textId="77777777" w:rsidR="00DC5D37" w:rsidRPr="00F36DF2" w:rsidRDefault="00E641D7">
            <w:pPr>
              <w:widowControl w:val="0"/>
              <w:spacing w:line="240" w:lineRule="auto"/>
              <w:jc w:val="center"/>
            </w:pPr>
            <w:r w:rsidRPr="00F36DF2">
              <w:t xml:space="preserve">Amount in GBP (You can use </w:t>
            </w:r>
            <w:hyperlink r:id="rId17">
              <w:r w:rsidRPr="00F36DF2">
                <w:rPr>
                  <w:color w:val="954F72"/>
                  <w:u w:val="single"/>
                </w:rPr>
                <w:t>this currency converter</w:t>
              </w:r>
            </w:hyperlink>
            <w:r w:rsidRPr="00F36DF2">
              <w:t>)</w:t>
            </w:r>
          </w:p>
        </w:tc>
      </w:tr>
      <w:tr w:rsidR="00DC5D37" w:rsidRPr="00D73F2F" w14:paraId="02505231" w14:textId="77777777">
        <w:trPr>
          <w:trHeight w:val="520"/>
        </w:trPr>
        <w:tc>
          <w:tcPr>
            <w:tcW w:w="1815" w:type="dxa"/>
            <w:shd w:val="clear" w:color="auto" w:fill="auto"/>
            <w:tcMar>
              <w:top w:w="100" w:type="dxa"/>
              <w:left w:w="100" w:type="dxa"/>
              <w:bottom w:w="100" w:type="dxa"/>
              <w:right w:w="100" w:type="dxa"/>
            </w:tcMar>
          </w:tcPr>
          <w:p w14:paraId="0A33270D" w14:textId="77777777" w:rsidR="00DC5D37" w:rsidRPr="00F36DF2" w:rsidRDefault="00DC5D37">
            <w:pPr>
              <w:widowControl w:val="0"/>
              <w:spacing w:line="240" w:lineRule="auto"/>
              <w:jc w:val="center"/>
            </w:pPr>
          </w:p>
        </w:tc>
        <w:tc>
          <w:tcPr>
            <w:tcW w:w="4095" w:type="dxa"/>
            <w:shd w:val="clear" w:color="auto" w:fill="auto"/>
            <w:tcMar>
              <w:top w:w="100" w:type="dxa"/>
              <w:left w:w="100" w:type="dxa"/>
              <w:bottom w:w="100" w:type="dxa"/>
              <w:right w:w="100" w:type="dxa"/>
            </w:tcMar>
          </w:tcPr>
          <w:p w14:paraId="676DD458" w14:textId="77777777" w:rsidR="00DC5D37" w:rsidRPr="00F36DF2" w:rsidRDefault="00E641D7">
            <w:pPr>
              <w:widowControl w:val="0"/>
              <w:spacing w:line="240" w:lineRule="auto"/>
              <w:jc w:val="center"/>
            </w:pPr>
            <w:r w:rsidRPr="00F36DF2">
              <w:t>Particular</w:t>
            </w:r>
          </w:p>
        </w:tc>
        <w:tc>
          <w:tcPr>
            <w:tcW w:w="1590" w:type="dxa"/>
            <w:vMerge/>
            <w:shd w:val="clear" w:color="auto" w:fill="auto"/>
            <w:tcMar>
              <w:top w:w="100" w:type="dxa"/>
              <w:left w:w="100" w:type="dxa"/>
              <w:bottom w:w="100" w:type="dxa"/>
              <w:right w:w="100" w:type="dxa"/>
            </w:tcMar>
          </w:tcPr>
          <w:p w14:paraId="7B781DC4" w14:textId="77777777" w:rsidR="00DC5D37" w:rsidRPr="00F36DF2" w:rsidRDefault="00DC5D37">
            <w:pPr>
              <w:widowControl w:val="0"/>
              <w:spacing w:line="240" w:lineRule="auto"/>
              <w:jc w:val="center"/>
            </w:pPr>
          </w:p>
        </w:tc>
        <w:tc>
          <w:tcPr>
            <w:tcW w:w="2025" w:type="dxa"/>
            <w:vMerge/>
            <w:shd w:val="clear" w:color="auto" w:fill="auto"/>
            <w:tcMar>
              <w:top w:w="100" w:type="dxa"/>
              <w:left w:w="100" w:type="dxa"/>
              <w:bottom w:w="100" w:type="dxa"/>
              <w:right w:w="100" w:type="dxa"/>
            </w:tcMar>
          </w:tcPr>
          <w:p w14:paraId="4A1AD453" w14:textId="77777777" w:rsidR="00DC5D37" w:rsidRPr="00F36DF2" w:rsidRDefault="00DC5D37">
            <w:pPr>
              <w:widowControl w:val="0"/>
              <w:spacing w:line="240" w:lineRule="auto"/>
              <w:jc w:val="center"/>
            </w:pPr>
          </w:p>
        </w:tc>
      </w:tr>
      <w:tr w:rsidR="00DC5D37" w:rsidRPr="00D73F2F" w14:paraId="5DE80F37" w14:textId="77777777">
        <w:trPr>
          <w:trHeight w:val="660"/>
        </w:trPr>
        <w:tc>
          <w:tcPr>
            <w:tcW w:w="1815" w:type="dxa"/>
            <w:vMerge w:val="restart"/>
            <w:shd w:val="clear" w:color="auto" w:fill="auto"/>
            <w:tcMar>
              <w:top w:w="100" w:type="dxa"/>
              <w:left w:w="100" w:type="dxa"/>
              <w:bottom w:w="100" w:type="dxa"/>
              <w:right w:w="100" w:type="dxa"/>
            </w:tcMar>
          </w:tcPr>
          <w:p w14:paraId="5E6DD3B4" w14:textId="77777777" w:rsidR="00DC5D37" w:rsidRPr="00F36DF2" w:rsidRDefault="00DC5D37">
            <w:pPr>
              <w:widowControl w:val="0"/>
              <w:spacing w:line="240" w:lineRule="auto"/>
            </w:pPr>
          </w:p>
          <w:p w14:paraId="365F792F" w14:textId="77777777" w:rsidR="00DC5D37" w:rsidRPr="00F36DF2" w:rsidRDefault="00DC5D37">
            <w:pPr>
              <w:widowControl w:val="0"/>
              <w:spacing w:line="240" w:lineRule="auto"/>
            </w:pPr>
          </w:p>
          <w:p w14:paraId="07B8D3EC" w14:textId="77777777" w:rsidR="00DC5D37" w:rsidRPr="00F36DF2" w:rsidRDefault="00E641D7">
            <w:pPr>
              <w:widowControl w:val="0"/>
              <w:spacing w:line="240" w:lineRule="auto"/>
              <w:jc w:val="center"/>
            </w:pPr>
            <w:r w:rsidRPr="00F36DF2">
              <w:t xml:space="preserve">Covered by Grant </w:t>
            </w:r>
          </w:p>
        </w:tc>
        <w:tc>
          <w:tcPr>
            <w:tcW w:w="4095" w:type="dxa"/>
            <w:shd w:val="clear" w:color="auto" w:fill="auto"/>
            <w:tcMar>
              <w:top w:w="100" w:type="dxa"/>
              <w:left w:w="100" w:type="dxa"/>
              <w:bottom w:w="100" w:type="dxa"/>
              <w:right w:w="100" w:type="dxa"/>
            </w:tcMar>
          </w:tcPr>
          <w:p w14:paraId="58A6C206" w14:textId="77777777" w:rsidR="00DC5D37" w:rsidRPr="00F36DF2" w:rsidRDefault="00E641D7">
            <w:pPr>
              <w:widowControl w:val="0"/>
              <w:spacing w:line="240" w:lineRule="auto"/>
            </w:pPr>
            <w:r w:rsidRPr="00F36DF2">
              <w:t xml:space="preserve">Please list all the particulars here. </w:t>
            </w:r>
          </w:p>
        </w:tc>
        <w:tc>
          <w:tcPr>
            <w:tcW w:w="1590" w:type="dxa"/>
            <w:shd w:val="clear" w:color="auto" w:fill="auto"/>
            <w:tcMar>
              <w:top w:w="100" w:type="dxa"/>
              <w:left w:w="100" w:type="dxa"/>
              <w:bottom w:w="100" w:type="dxa"/>
              <w:right w:w="100" w:type="dxa"/>
            </w:tcMar>
          </w:tcPr>
          <w:p w14:paraId="106E505A"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730D3CF2" w14:textId="77777777" w:rsidR="00DC5D37" w:rsidRPr="00F36DF2" w:rsidRDefault="00DC5D37">
            <w:pPr>
              <w:widowControl w:val="0"/>
              <w:spacing w:line="240" w:lineRule="auto"/>
            </w:pPr>
          </w:p>
        </w:tc>
      </w:tr>
      <w:tr w:rsidR="00DC5D37" w:rsidRPr="00D73F2F" w14:paraId="6D429D44" w14:textId="77777777">
        <w:trPr>
          <w:trHeight w:val="400"/>
        </w:trPr>
        <w:tc>
          <w:tcPr>
            <w:tcW w:w="1815" w:type="dxa"/>
            <w:vMerge/>
            <w:shd w:val="clear" w:color="auto" w:fill="auto"/>
            <w:tcMar>
              <w:top w:w="100" w:type="dxa"/>
              <w:left w:w="100" w:type="dxa"/>
              <w:bottom w:w="100" w:type="dxa"/>
              <w:right w:w="100" w:type="dxa"/>
            </w:tcMar>
          </w:tcPr>
          <w:p w14:paraId="2A9CA233" w14:textId="77777777" w:rsidR="00DC5D37" w:rsidRPr="00F36DF2" w:rsidRDefault="00DC5D37">
            <w:pPr>
              <w:widowControl w:val="0"/>
              <w:spacing w:line="240" w:lineRule="auto"/>
            </w:pPr>
          </w:p>
        </w:tc>
        <w:tc>
          <w:tcPr>
            <w:tcW w:w="4095" w:type="dxa"/>
            <w:shd w:val="clear" w:color="auto" w:fill="auto"/>
            <w:tcMar>
              <w:top w:w="100" w:type="dxa"/>
              <w:left w:w="100" w:type="dxa"/>
              <w:bottom w:w="100" w:type="dxa"/>
              <w:right w:w="100" w:type="dxa"/>
            </w:tcMar>
          </w:tcPr>
          <w:p w14:paraId="5607439C" w14:textId="77777777"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14:paraId="6FB9A3A4"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3FC7C0F7" w14:textId="77777777" w:rsidR="00DC5D37" w:rsidRPr="00F36DF2" w:rsidRDefault="00DC5D37">
            <w:pPr>
              <w:widowControl w:val="0"/>
              <w:spacing w:line="240" w:lineRule="auto"/>
            </w:pPr>
          </w:p>
        </w:tc>
      </w:tr>
      <w:tr w:rsidR="00DC5D37" w:rsidRPr="00D73F2F" w14:paraId="000061B2" w14:textId="77777777">
        <w:trPr>
          <w:trHeight w:val="400"/>
        </w:trPr>
        <w:tc>
          <w:tcPr>
            <w:tcW w:w="1815" w:type="dxa"/>
            <w:vMerge/>
            <w:shd w:val="clear" w:color="auto" w:fill="auto"/>
            <w:tcMar>
              <w:top w:w="100" w:type="dxa"/>
              <w:left w:w="100" w:type="dxa"/>
              <w:bottom w:w="100" w:type="dxa"/>
              <w:right w:w="100" w:type="dxa"/>
            </w:tcMar>
          </w:tcPr>
          <w:p w14:paraId="2F983C3B" w14:textId="77777777" w:rsidR="00DC5D37" w:rsidRPr="00F36DF2" w:rsidRDefault="00DC5D37">
            <w:pPr>
              <w:widowControl w:val="0"/>
              <w:spacing w:line="240" w:lineRule="auto"/>
            </w:pPr>
          </w:p>
        </w:tc>
        <w:tc>
          <w:tcPr>
            <w:tcW w:w="4095" w:type="dxa"/>
            <w:shd w:val="clear" w:color="auto" w:fill="auto"/>
            <w:tcMar>
              <w:top w:w="100" w:type="dxa"/>
              <w:left w:w="100" w:type="dxa"/>
              <w:bottom w:w="100" w:type="dxa"/>
              <w:right w:w="100" w:type="dxa"/>
            </w:tcMar>
          </w:tcPr>
          <w:p w14:paraId="7E4B6717" w14:textId="77777777"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14:paraId="2DBEDE62"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0E66275A" w14:textId="77777777" w:rsidR="00DC5D37" w:rsidRPr="00F36DF2" w:rsidRDefault="00DC5D37">
            <w:pPr>
              <w:widowControl w:val="0"/>
              <w:spacing w:line="240" w:lineRule="auto"/>
            </w:pPr>
          </w:p>
        </w:tc>
      </w:tr>
      <w:tr w:rsidR="00DC5D37" w:rsidRPr="00D73F2F" w14:paraId="23878B01" w14:textId="77777777">
        <w:trPr>
          <w:trHeight w:val="600"/>
        </w:trPr>
        <w:tc>
          <w:tcPr>
            <w:tcW w:w="5910" w:type="dxa"/>
            <w:gridSpan w:val="2"/>
            <w:shd w:val="clear" w:color="auto" w:fill="auto"/>
            <w:tcMar>
              <w:top w:w="100" w:type="dxa"/>
              <w:left w:w="100" w:type="dxa"/>
              <w:bottom w:w="100" w:type="dxa"/>
              <w:right w:w="100" w:type="dxa"/>
            </w:tcMar>
          </w:tcPr>
          <w:p w14:paraId="29B08D68" w14:textId="77777777" w:rsidR="00DC5D37" w:rsidRPr="00F36DF2" w:rsidRDefault="00E641D7">
            <w:pPr>
              <w:widowControl w:val="0"/>
              <w:spacing w:line="240" w:lineRule="auto"/>
              <w:jc w:val="center"/>
            </w:pPr>
            <w:r w:rsidRPr="00F36DF2">
              <w:lastRenderedPageBreak/>
              <w:t>Subtotal</w:t>
            </w:r>
          </w:p>
        </w:tc>
        <w:tc>
          <w:tcPr>
            <w:tcW w:w="1590" w:type="dxa"/>
            <w:shd w:val="clear" w:color="auto" w:fill="auto"/>
            <w:tcMar>
              <w:top w:w="100" w:type="dxa"/>
              <w:left w:w="100" w:type="dxa"/>
              <w:bottom w:w="100" w:type="dxa"/>
              <w:right w:w="100" w:type="dxa"/>
            </w:tcMar>
          </w:tcPr>
          <w:p w14:paraId="752D9AE8"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719CB2E2" w14:textId="77777777" w:rsidR="00DC5D37" w:rsidRPr="00F36DF2" w:rsidRDefault="00DC5D37">
            <w:pPr>
              <w:widowControl w:val="0"/>
              <w:spacing w:line="240" w:lineRule="auto"/>
            </w:pPr>
          </w:p>
        </w:tc>
      </w:tr>
      <w:tr w:rsidR="00DC5D37" w:rsidRPr="00D73F2F" w14:paraId="52A60054" w14:textId="77777777">
        <w:trPr>
          <w:trHeight w:val="600"/>
        </w:trPr>
        <w:tc>
          <w:tcPr>
            <w:tcW w:w="1815" w:type="dxa"/>
            <w:vMerge w:val="restart"/>
            <w:shd w:val="clear" w:color="auto" w:fill="auto"/>
            <w:tcMar>
              <w:top w:w="100" w:type="dxa"/>
              <w:left w:w="100" w:type="dxa"/>
              <w:bottom w:w="100" w:type="dxa"/>
              <w:right w:w="100" w:type="dxa"/>
            </w:tcMar>
          </w:tcPr>
          <w:p w14:paraId="21EC656E" w14:textId="77777777" w:rsidR="00DC5D37" w:rsidRPr="00F36DF2" w:rsidRDefault="00DC5D37">
            <w:pPr>
              <w:widowControl w:val="0"/>
              <w:spacing w:line="240" w:lineRule="auto"/>
              <w:jc w:val="center"/>
            </w:pPr>
          </w:p>
          <w:p w14:paraId="04FBEC0E" w14:textId="77777777" w:rsidR="00DC5D37" w:rsidRPr="00F36DF2" w:rsidRDefault="00E641D7">
            <w:pPr>
              <w:widowControl w:val="0"/>
              <w:spacing w:line="240" w:lineRule="auto"/>
              <w:jc w:val="center"/>
            </w:pPr>
            <w:r w:rsidRPr="00F36DF2">
              <w:t>Covered by Additional Funding</w:t>
            </w:r>
          </w:p>
        </w:tc>
        <w:tc>
          <w:tcPr>
            <w:tcW w:w="4095" w:type="dxa"/>
            <w:shd w:val="clear" w:color="auto" w:fill="auto"/>
            <w:tcMar>
              <w:top w:w="100" w:type="dxa"/>
              <w:left w:w="100" w:type="dxa"/>
              <w:bottom w:w="100" w:type="dxa"/>
              <w:right w:w="100" w:type="dxa"/>
            </w:tcMar>
          </w:tcPr>
          <w:p w14:paraId="4F9B8650" w14:textId="77777777"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14:paraId="1C7C91DE"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71F4AD37" w14:textId="77777777" w:rsidR="00DC5D37" w:rsidRPr="00F36DF2" w:rsidRDefault="00DC5D37">
            <w:pPr>
              <w:widowControl w:val="0"/>
              <w:spacing w:line="240" w:lineRule="auto"/>
            </w:pPr>
          </w:p>
        </w:tc>
      </w:tr>
      <w:tr w:rsidR="00DC5D37" w:rsidRPr="00D73F2F" w14:paraId="5683E7CA" w14:textId="77777777">
        <w:trPr>
          <w:trHeight w:val="600"/>
        </w:trPr>
        <w:tc>
          <w:tcPr>
            <w:tcW w:w="1815" w:type="dxa"/>
            <w:vMerge/>
            <w:shd w:val="clear" w:color="auto" w:fill="auto"/>
            <w:tcMar>
              <w:top w:w="100" w:type="dxa"/>
              <w:left w:w="100" w:type="dxa"/>
              <w:bottom w:w="100" w:type="dxa"/>
              <w:right w:w="100" w:type="dxa"/>
            </w:tcMar>
          </w:tcPr>
          <w:p w14:paraId="45677F57" w14:textId="77777777" w:rsidR="00DC5D37" w:rsidRPr="00F36DF2" w:rsidRDefault="00DC5D37">
            <w:pPr>
              <w:widowControl w:val="0"/>
              <w:spacing w:line="240" w:lineRule="auto"/>
              <w:jc w:val="center"/>
            </w:pPr>
          </w:p>
        </w:tc>
        <w:tc>
          <w:tcPr>
            <w:tcW w:w="4095" w:type="dxa"/>
            <w:shd w:val="clear" w:color="auto" w:fill="auto"/>
            <w:tcMar>
              <w:top w:w="100" w:type="dxa"/>
              <w:left w:w="100" w:type="dxa"/>
              <w:bottom w:w="100" w:type="dxa"/>
              <w:right w:w="100" w:type="dxa"/>
            </w:tcMar>
          </w:tcPr>
          <w:p w14:paraId="2E8D0ADE" w14:textId="77777777"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14:paraId="73E6AD74" w14:textId="77777777"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14:paraId="73992DEE" w14:textId="77777777" w:rsidR="00DC5D37" w:rsidRPr="00F36DF2" w:rsidRDefault="00DC5D37">
            <w:pPr>
              <w:widowControl w:val="0"/>
              <w:spacing w:line="240" w:lineRule="auto"/>
            </w:pPr>
          </w:p>
        </w:tc>
      </w:tr>
      <w:tr w:rsidR="00DC5D37" w:rsidRPr="00D73F2F" w14:paraId="7B680D6C" w14:textId="77777777">
        <w:trPr>
          <w:trHeight w:val="460"/>
        </w:trPr>
        <w:tc>
          <w:tcPr>
            <w:tcW w:w="5910" w:type="dxa"/>
            <w:gridSpan w:val="2"/>
            <w:shd w:val="clear" w:color="auto" w:fill="auto"/>
            <w:tcMar>
              <w:top w:w="100" w:type="dxa"/>
              <w:left w:w="100" w:type="dxa"/>
              <w:bottom w:w="100" w:type="dxa"/>
              <w:right w:w="100" w:type="dxa"/>
            </w:tcMar>
          </w:tcPr>
          <w:p w14:paraId="1D60129E" w14:textId="77777777" w:rsidR="00DC5D37" w:rsidRPr="00F36DF2" w:rsidRDefault="00E641D7">
            <w:pPr>
              <w:widowControl w:val="0"/>
              <w:spacing w:line="240" w:lineRule="auto"/>
              <w:jc w:val="center"/>
            </w:pPr>
            <w:r w:rsidRPr="00F36DF2">
              <w:t>Subtotal</w:t>
            </w:r>
          </w:p>
        </w:tc>
        <w:tc>
          <w:tcPr>
            <w:tcW w:w="1590" w:type="dxa"/>
            <w:shd w:val="clear" w:color="auto" w:fill="auto"/>
            <w:tcMar>
              <w:top w:w="100" w:type="dxa"/>
              <w:left w:w="100" w:type="dxa"/>
              <w:bottom w:w="100" w:type="dxa"/>
              <w:right w:w="100" w:type="dxa"/>
            </w:tcMar>
          </w:tcPr>
          <w:p w14:paraId="09B6EFE6" w14:textId="77777777" w:rsidR="00DC5D37" w:rsidRPr="00F36DF2" w:rsidRDefault="00DC5D37">
            <w:pPr>
              <w:widowControl w:val="0"/>
              <w:spacing w:line="240" w:lineRule="auto"/>
              <w:jc w:val="center"/>
            </w:pPr>
          </w:p>
        </w:tc>
        <w:tc>
          <w:tcPr>
            <w:tcW w:w="2025" w:type="dxa"/>
            <w:shd w:val="clear" w:color="auto" w:fill="auto"/>
            <w:tcMar>
              <w:top w:w="100" w:type="dxa"/>
              <w:left w:w="100" w:type="dxa"/>
              <w:bottom w:w="100" w:type="dxa"/>
              <w:right w:w="100" w:type="dxa"/>
            </w:tcMar>
          </w:tcPr>
          <w:p w14:paraId="4A1DFC62" w14:textId="77777777" w:rsidR="00DC5D37" w:rsidRPr="00F36DF2" w:rsidRDefault="00DC5D37">
            <w:pPr>
              <w:widowControl w:val="0"/>
              <w:spacing w:line="240" w:lineRule="auto"/>
              <w:jc w:val="center"/>
            </w:pPr>
          </w:p>
        </w:tc>
      </w:tr>
      <w:tr w:rsidR="00DC5D37" w:rsidRPr="00D73F2F" w14:paraId="689AAC5C" w14:textId="77777777">
        <w:trPr>
          <w:trHeight w:val="420"/>
        </w:trPr>
        <w:tc>
          <w:tcPr>
            <w:tcW w:w="5910" w:type="dxa"/>
            <w:gridSpan w:val="2"/>
            <w:shd w:val="clear" w:color="auto" w:fill="auto"/>
            <w:tcMar>
              <w:top w:w="100" w:type="dxa"/>
              <w:left w:w="100" w:type="dxa"/>
              <w:bottom w:w="100" w:type="dxa"/>
              <w:right w:w="100" w:type="dxa"/>
            </w:tcMar>
          </w:tcPr>
          <w:p w14:paraId="61D7CF8F" w14:textId="77777777" w:rsidR="00DC5D37" w:rsidRPr="00F36DF2" w:rsidRDefault="00E641D7">
            <w:pPr>
              <w:widowControl w:val="0"/>
              <w:spacing w:line="240" w:lineRule="auto"/>
              <w:jc w:val="center"/>
              <w:rPr>
                <w:b/>
              </w:rPr>
            </w:pPr>
            <w:r w:rsidRPr="00F36DF2">
              <w:rPr>
                <w:b/>
                <w:sz w:val="32"/>
              </w:rPr>
              <w:t xml:space="preserve">TOTAL </w:t>
            </w:r>
          </w:p>
        </w:tc>
        <w:tc>
          <w:tcPr>
            <w:tcW w:w="1590" w:type="dxa"/>
            <w:shd w:val="clear" w:color="auto" w:fill="auto"/>
            <w:tcMar>
              <w:top w:w="100" w:type="dxa"/>
              <w:left w:w="100" w:type="dxa"/>
              <w:bottom w:w="100" w:type="dxa"/>
              <w:right w:w="100" w:type="dxa"/>
            </w:tcMar>
          </w:tcPr>
          <w:p w14:paraId="2F428D5F" w14:textId="77777777" w:rsidR="00DC5D37" w:rsidRPr="00F36DF2" w:rsidRDefault="00DC5D37">
            <w:pPr>
              <w:widowControl w:val="0"/>
              <w:spacing w:line="240" w:lineRule="auto"/>
              <w:jc w:val="center"/>
            </w:pPr>
          </w:p>
        </w:tc>
        <w:tc>
          <w:tcPr>
            <w:tcW w:w="2025" w:type="dxa"/>
            <w:shd w:val="clear" w:color="auto" w:fill="auto"/>
            <w:tcMar>
              <w:top w:w="100" w:type="dxa"/>
              <w:left w:w="100" w:type="dxa"/>
              <w:bottom w:w="100" w:type="dxa"/>
              <w:right w:w="100" w:type="dxa"/>
            </w:tcMar>
          </w:tcPr>
          <w:p w14:paraId="273648FC" w14:textId="77777777" w:rsidR="00DC5D37" w:rsidRPr="00F36DF2" w:rsidRDefault="00E641D7">
            <w:pPr>
              <w:widowControl w:val="0"/>
              <w:spacing w:line="240" w:lineRule="auto"/>
              <w:jc w:val="center"/>
            </w:pPr>
            <w:r w:rsidRPr="00F36DF2">
              <w:t>GBP</w:t>
            </w:r>
          </w:p>
        </w:tc>
      </w:tr>
    </w:tbl>
    <w:p w14:paraId="10D323D6" w14:textId="77777777" w:rsidR="00DC5D37" w:rsidRPr="00F36DF2" w:rsidRDefault="00DC5D37">
      <w:pPr>
        <w:widowControl w:val="0"/>
        <w:spacing w:line="240" w:lineRule="auto"/>
      </w:pPr>
    </w:p>
    <w:p w14:paraId="0F127720" w14:textId="77777777" w:rsidR="00DC5D37" w:rsidRPr="00F36DF2" w:rsidRDefault="00DC5D37">
      <w:pPr>
        <w:rPr>
          <w:b/>
        </w:rPr>
      </w:pPr>
    </w:p>
    <w:p w14:paraId="5270CACF" w14:textId="77777777" w:rsidR="00DC5D37" w:rsidRPr="00F36DF2" w:rsidRDefault="00E641D7">
      <w:pPr>
        <w:widowControl w:val="0"/>
        <w:spacing w:line="240" w:lineRule="auto"/>
      </w:pPr>
      <w:r w:rsidRPr="00F36DF2">
        <w:rPr>
          <w:b/>
        </w:rPr>
        <w:t>4.2.</w:t>
      </w:r>
      <w:r w:rsidRPr="00F36DF2">
        <w:t xml:space="preserve"> Declaration of possible sources of income (if applicable.)</w:t>
      </w:r>
    </w:p>
    <w:tbl>
      <w:tblPr>
        <w:tblStyle w:val="af6"/>
        <w:tblW w:w="95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79"/>
        <w:gridCol w:w="2703"/>
        <w:gridCol w:w="2703"/>
      </w:tblGrid>
      <w:tr w:rsidR="00DC5D37" w:rsidRPr="00D73F2F" w14:paraId="34781AE8" w14:textId="77777777">
        <w:trPr>
          <w:trHeight w:val="520"/>
        </w:trPr>
        <w:tc>
          <w:tcPr>
            <w:tcW w:w="9584" w:type="dxa"/>
            <w:gridSpan w:val="3"/>
            <w:shd w:val="clear" w:color="auto" w:fill="auto"/>
            <w:tcMar>
              <w:top w:w="100" w:type="dxa"/>
              <w:left w:w="100" w:type="dxa"/>
              <w:bottom w:w="100" w:type="dxa"/>
              <w:right w:w="100" w:type="dxa"/>
            </w:tcMar>
          </w:tcPr>
          <w:p w14:paraId="4C214C47" w14:textId="77777777" w:rsidR="00DC5D37" w:rsidRPr="00F36DF2" w:rsidRDefault="00E641D7">
            <w:pPr>
              <w:widowControl w:val="0"/>
              <w:spacing w:line="240" w:lineRule="auto"/>
              <w:jc w:val="center"/>
            </w:pPr>
            <w:r w:rsidRPr="00F36DF2">
              <w:t xml:space="preserve">INCOME (Please put N/A if not applicable.) </w:t>
            </w:r>
          </w:p>
        </w:tc>
      </w:tr>
      <w:tr w:rsidR="00DC5D37" w:rsidRPr="00D73F2F" w14:paraId="7C848C2B" w14:textId="77777777">
        <w:trPr>
          <w:trHeight w:val="520"/>
        </w:trPr>
        <w:tc>
          <w:tcPr>
            <w:tcW w:w="4178" w:type="dxa"/>
            <w:shd w:val="clear" w:color="auto" w:fill="auto"/>
            <w:tcMar>
              <w:top w:w="100" w:type="dxa"/>
              <w:left w:w="100" w:type="dxa"/>
              <w:bottom w:w="100" w:type="dxa"/>
              <w:right w:w="100" w:type="dxa"/>
            </w:tcMar>
          </w:tcPr>
          <w:p w14:paraId="7EAD0B52" w14:textId="77777777" w:rsidR="00DC5D37" w:rsidRPr="00F36DF2" w:rsidRDefault="00E641D7">
            <w:pPr>
              <w:widowControl w:val="0"/>
              <w:spacing w:line="240" w:lineRule="auto"/>
              <w:jc w:val="center"/>
            </w:pPr>
            <w:r w:rsidRPr="00F36DF2">
              <w:t>SOURCES</w:t>
            </w:r>
          </w:p>
        </w:tc>
        <w:tc>
          <w:tcPr>
            <w:tcW w:w="2703" w:type="dxa"/>
            <w:shd w:val="clear" w:color="auto" w:fill="auto"/>
            <w:tcMar>
              <w:top w:w="100" w:type="dxa"/>
              <w:left w:w="100" w:type="dxa"/>
              <w:bottom w:w="100" w:type="dxa"/>
              <w:right w:w="100" w:type="dxa"/>
            </w:tcMar>
          </w:tcPr>
          <w:p w14:paraId="4F984F36" w14:textId="77777777" w:rsidR="00DC5D37" w:rsidRPr="00F36DF2" w:rsidRDefault="00E641D7">
            <w:pPr>
              <w:widowControl w:val="0"/>
              <w:spacing w:line="240" w:lineRule="auto"/>
              <w:jc w:val="center"/>
            </w:pPr>
            <w:r w:rsidRPr="00F36DF2">
              <w:t>Target</w:t>
            </w:r>
          </w:p>
          <w:p w14:paraId="21239F5D" w14:textId="77777777" w:rsidR="00DC5D37" w:rsidRPr="00F36DF2" w:rsidRDefault="00E641D7">
            <w:pPr>
              <w:widowControl w:val="0"/>
              <w:spacing w:line="240" w:lineRule="auto"/>
              <w:jc w:val="center"/>
            </w:pPr>
            <w:r w:rsidRPr="00F36DF2">
              <w:t>Amount in Local Currency</w:t>
            </w:r>
          </w:p>
        </w:tc>
        <w:tc>
          <w:tcPr>
            <w:tcW w:w="2703" w:type="dxa"/>
            <w:shd w:val="clear" w:color="auto" w:fill="auto"/>
            <w:tcMar>
              <w:top w:w="100" w:type="dxa"/>
              <w:left w:w="100" w:type="dxa"/>
              <w:bottom w:w="100" w:type="dxa"/>
              <w:right w:w="100" w:type="dxa"/>
            </w:tcMar>
          </w:tcPr>
          <w:p w14:paraId="6EA576F8" w14:textId="77777777" w:rsidR="00DC5D37" w:rsidRPr="00F36DF2" w:rsidRDefault="00E641D7">
            <w:pPr>
              <w:widowControl w:val="0"/>
              <w:spacing w:line="240" w:lineRule="auto"/>
              <w:jc w:val="center"/>
            </w:pPr>
            <w:r w:rsidRPr="00F36DF2">
              <w:t>Target</w:t>
            </w:r>
          </w:p>
          <w:p w14:paraId="5CD1ED2C" w14:textId="77777777" w:rsidR="00DC5D37" w:rsidRPr="00F36DF2" w:rsidRDefault="00E641D7">
            <w:pPr>
              <w:widowControl w:val="0"/>
              <w:spacing w:line="240" w:lineRule="auto"/>
              <w:jc w:val="center"/>
            </w:pPr>
            <w:r w:rsidRPr="00F36DF2">
              <w:t xml:space="preserve">Amount in GBP (You can use </w:t>
            </w:r>
            <w:hyperlink r:id="rId18">
              <w:r w:rsidRPr="00F36DF2">
                <w:rPr>
                  <w:color w:val="954F72"/>
                  <w:u w:val="single"/>
                </w:rPr>
                <w:t>this currency converter</w:t>
              </w:r>
            </w:hyperlink>
            <w:r w:rsidRPr="00F36DF2">
              <w:t>)</w:t>
            </w:r>
          </w:p>
        </w:tc>
      </w:tr>
      <w:tr w:rsidR="00DC5D37" w:rsidRPr="00D73F2F" w14:paraId="70A489A1" w14:textId="77777777">
        <w:trPr>
          <w:trHeight w:val="1780"/>
        </w:trPr>
        <w:tc>
          <w:tcPr>
            <w:tcW w:w="4178" w:type="dxa"/>
            <w:shd w:val="clear" w:color="auto" w:fill="auto"/>
            <w:tcMar>
              <w:top w:w="100" w:type="dxa"/>
              <w:left w:w="100" w:type="dxa"/>
              <w:bottom w:w="100" w:type="dxa"/>
              <w:right w:w="100" w:type="dxa"/>
            </w:tcMar>
          </w:tcPr>
          <w:p w14:paraId="04025000" w14:textId="77777777" w:rsidR="00DC5D37" w:rsidRPr="00F36DF2" w:rsidRDefault="00E641D7">
            <w:pPr>
              <w:widowControl w:val="0"/>
              <w:spacing w:line="240" w:lineRule="auto"/>
            </w:pPr>
            <w:r w:rsidRPr="00F36DF2">
              <w:t xml:space="preserve">Please list all the possible sources of income here. </w:t>
            </w:r>
          </w:p>
        </w:tc>
        <w:tc>
          <w:tcPr>
            <w:tcW w:w="2703" w:type="dxa"/>
            <w:shd w:val="clear" w:color="auto" w:fill="auto"/>
            <w:tcMar>
              <w:top w:w="100" w:type="dxa"/>
              <w:left w:w="100" w:type="dxa"/>
              <w:bottom w:w="100" w:type="dxa"/>
              <w:right w:w="100" w:type="dxa"/>
            </w:tcMar>
          </w:tcPr>
          <w:p w14:paraId="67C3C592" w14:textId="77777777" w:rsidR="00DC5D37" w:rsidRPr="00F36DF2" w:rsidRDefault="00DC5D37">
            <w:pPr>
              <w:widowControl w:val="0"/>
              <w:spacing w:line="240" w:lineRule="auto"/>
            </w:pPr>
          </w:p>
        </w:tc>
        <w:tc>
          <w:tcPr>
            <w:tcW w:w="2703" w:type="dxa"/>
            <w:shd w:val="clear" w:color="auto" w:fill="auto"/>
            <w:tcMar>
              <w:top w:w="100" w:type="dxa"/>
              <w:left w:w="100" w:type="dxa"/>
              <w:bottom w:w="100" w:type="dxa"/>
              <w:right w:w="100" w:type="dxa"/>
            </w:tcMar>
          </w:tcPr>
          <w:p w14:paraId="5C7F6D5F" w14:textId="77777777" w:rsidR="00DC5D37" w:rsidRPr="00F36DF2" w:rsidRDefault="00DC5D37">
            <w:pPr>
              <w:widowControl w:val="0"/>
              <w:spacing w:line="240" w:lineRule="auto"/>
            </w:pPr>
          </w:p>
          <w:p w14:paraId="1F93AE9B" w14:textId="77777777" w:rsidR="00DC5D37" w:rsidRPr="00F36DF2" w:rsidRDefault="00DC5D37">
            <w:pPr>
              <w:widowControl w:val="0"/>
              <w:spacing w:line="240" w:lineRule="auto"/>
            </w:pPr>
          </w:p>
          <w:p w14:paraId="7F9E22A8" w14:textId="77777777" w:rsidR="00DC5D37" w:rsidRPr="00F36DF2" w:rsidRDefault="00E641D7">
            <w:pPr>
              <w:widowControl w:val="0"/>
              <w:spacing w:line="240" w:lineRule="auto"/>
            </w:pPr>
            <w:r w:rsidRPr="00F36DF2">
              <w:br/>
            </w:r>
          </w:p>
        </w:tc>
      </w:tr>
      <w:tr w:rsidR="00DC5D37" w:rsidRPr="00D73F2F" w14:paraId="34406075" w14:textId="77777777">
        <w:trPr>
          <w:trHeight w:val="520"/>
        </w:trPr>
        <w:tc>
          <w:tcPr>
            <w:tcW w:w="4178" w:type="dxa"/>
            <w:shd w:val="clear" w:color="auto" w:fill="auto"/>
            <w:tcMar>
              <w:top w:w="100" w:type="dxa"/>
              <w:left w:w="100" w:type="dxa"/>
              <w:bottom w:w="100" w:type="dxa"/>
              <w:right w:w="100" w:type="dxa"/>
            </w:tcMar>
          </w:tcPr>
          <w:p w14:paraId="7340D667" w14:textId="77777777"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14:paraId="196E236F" w14:textId="77777777"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14:paraId="31521019" w14:textId="77777777" w:rsidR="00DC5D37" w:rsidRPr="00F36DF2" w:rsidRDefault="00DC5D37">
            <w:pPr>
              <w:widowControl w:val="0"/>
              <w:spacing w:line="240" w:lineRule="auto"/>
              <w:jc w:val="center"/>
            </w:pPr>
          </w:p>
        </w:tc>
      </w:tr>
      <w:tr w:rsidR="00DC5D37" w:rsidRPr="00D73F2F" w14:paraId="79A1DAAC" w14:textId="77777777">
        <w:trPr>
          <w:trHeight w:val="460"/>
        </w:trPr>
        <w:tc>
          <w:tcPr>
            <w:tcW w:w="4178" w:type="dxa"/>
            <w:shd w:val="clear" w:color="auto" w:fill="auto"/>
            <w:tcMar>
              <w:top w:w="100" w:type="dxa"/>
              <w:left w:w="100" w:type="dxa"/>
              <w:bottom w:w="100" w:type="dxa"/>
              <w:right w:w="100" w:type="dxa"/>
            </w:tcMar>
          </w:tcPr>
          <w:p w14:paraId="24C12606" w14:textId="77777777" w:rsidR="00DC5D37" w:rsidRPr="00F36DF2" w:rsidRDefault="00E641D7" w:rsidP="00F36DF2">
            <w:pPr>
              <w:widowControl w:val="0"/>
              <w:spacing w:line="240" w:lineRule="auto"/>
              <w:jc w:val="center"/>
              <w:rPr>
                <w:b/>
              </w:rPr>
            </w:pPr>
            <w:r w:rsidRPr="00F36DF2">
              <w:rPr>
                <w:b/>
                <w:sz w:val="28"/>
              </w:rPr>
              <w:t>TOTAL</w:t>
            </w:r>
          </w:p>
        </w:tc>
        <w:tc>
          <w:tcPr>
            <w:tcW w:w="2703" w:type="dxa"/>
            <w:shd w:val="clear" w:color="auto" w:fill="auto"/>
            <w:tcMar>
              <w:top w:w="100" w:type="dxa"/>
              <w:left w:w="100" w:type="dxa"/>
              <w:bottom w:w="100" w:type="dxa"/>
              <w:right w:w="100" w:type="dxa"/>
            </w:tcMar>
          </w:tcPr>
          <w:p w14:paraId="20DC6C87" w14:textId="77777777"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14:paraId="433C414C" w14:textId="77777777" w:rsidR="00DC5D37" w:rsidRPr="00F36DF2" w:rsidRDefault="00E641D7">
            <w:pPr>
              <w:widowControl w:val="0"/>
              <w:spacing w:line="240" w:lineRule="auto"/>
              <w:jc w:val="center"/>
            </w:pPr>
            <w:r w:rsidRPr="00F36DF2">
              <w:t>GBP</w:t>
            </w:r>
          </w:p>
        </w:tc>
      </w:tr>
    </w:tbl>
    <w:p w14:paraId="514EDF0F" w14:textId="77777777" w:rsidR="00DC5D37" w:rsidRPr="00F36DF2" w:rsidRDefault="00DC5D37">
      <w:pPr>
        <w:rPr>
          <w:b/>
        </w:rPr>
      </w:pPr>
    </w:p>
    <w:p w14:paraId="59D035EA" w14:textId="77777777" w:rsidR="00DC5D37" w:rsidRPr="00F36DF2" w:rsidRDefault="00DC5D37">
      <w:pPr>
        <w:widowControl w:val="0"/>
        <w:spacing w:line="240" w:lineRule="auto"/>
      </w:pPr>
    </w:p>
    <w:p w14:paraId="23B12854" w14:textId="77777777" w:rsidR="00DC5D37" w:rsidRPr="00F36DF2" w:rsidRDefault="00DC5D37">
      <w:pPr>
        <w:rPr>
          <w:b/>
        </w:rPr>
      </w:pPr>
    </w:p>
    <w:p w14:paraId="5E64DB95" w14:textId="77777777" w:rsidR="00DC5D37" w:rsidRPr="00F36DF2" w:rsidRDefault="00E641D7">
      <w:pPr>
        <w:ind w:left="1440"/>
        <w:rPr>
          <w:b/>
        </w:rPr>
      </w:pPr>
      <w:r w:rsidRPr="00F36DF2">
        <w:br w:type="page"/>
      </w:r>
    </w:p>
    <w:p w14:paraId="5E48BE64" w14:textId="77777777" w:rsidR="00DC5D37" w:rsidRPr="00F36DF2" w:rsidRDefault="00E641D7">
      <w:pPr>
        <w:rPr>
          <w:b/>
          <w:sz w:val="24"/>
        </w:rPr>
      </w:pPr>
      <w:r w:rsidRPr="00F36DF2">
        <w:rPr>
          <w:b/>
          <w:sz w:val="24"/>
        </w:rPr>
        <w:lastRenderedPageBreak/>
        <w:t>5. PERSON RESPONSIBLE FOR THE IMPLEMENTATION OF THE PROJECT</w:t>
      </w:r>
    </w:p>
    <w:p w14:paraId="27BCE54F" w14:textId="77777777" w:rsidR="00DC5D37" w:rsidRPr="00F36DF2" w:rsidRDefault="00DC5D37"/>
    <w:tbl>
      <w:tblPr>
        <w:tblStyle w:val="af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14:paraId="4E620B4A" w14:textId="77777777">
        <w:trPr>
          <w:trHeight w:val="380"/>
        </w:trPr>
        <w:tc>
          <w:tcPr>
            <w:tcW w:w="375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14B5DF85" w14:textId="77777777" w:rsidR="00DC5D37" w:rsidRPr="00F36DF2" w:rsidRDefault="00E641D7">
            <w:pPr>
              <w:widowControl w:val="0"/>
              <w:spacing w:line="240" w:lineRule="auto"/>
            </w:pPr>
            <w:r w:rsidRPr="00F36DF2">
              <w:rPr>
                <w:b/>
              </w:rPr>
              <w:t>5.1.</w:t>
            </w:r>
            <w:r w:rsidRPr="00F36DF2">
              <w:t xml:space="preserve"> Name and Signature: </w:t>
            </w:r>
          </w:p>
        </w:tc>
        <w:tc>
          <w:tcPr>
            <w:tcW w:w="5610" w:type="dxa"/>
            <w:shd w:val="clear" w:color="auto" w:fill="auto"/>
            <w:tcMar>
              <w:top w:w="100" w:type="dxa"/>
              <w:left w:w="100" w:type="dxa"/>
              <w:bottom w:w="100" w:type="dxa"/>
              <w:right w:w="100" w:type="dxa"/>
            </w:tcMar>
          </w:tcPr>
          <w:p w14:paraId="204CA04C" w14:textId="77777777" w:rsidR="00DC5D37" w:rsidRPr="00F36DF2" w:rsidRDefault="00DC5D37">
            <w:pPr>
              <w:widowControl w:val="0"/>
              <w:spacing w:line="240" w:lineRule="auto"/>
            </w:pPr>
          </w:p>
          <w:p w14:paraId="36AE592E" w14:textId="77777777" w:rsidR="00DC5D37" w:rsidRPr="00F36DF2" w:rsidRDefault="00DC5D37">
            <w:pPr>
              <w:widowControl w:val="0"/>
              <w:spacing w:line="240" w:lineRule="auto"/>
            </w:pPr>
          </w:p>
          <w:p w14:paraId="599FFDD2" w14:textId="77777777" w:rsidR="00DC5D37" w:rsidRPr="00F36DF2" w:rsidRDefault="00DC5D37">
            <w:pPr>
              <w:widowControl w:val="0"/>
              <w:spacing w:line="240" w:lineRule="auto"/>
            </w:pPr>
          </w:p>
          <w:p w14:paraId="69D93F66" w14:textId="77777777" w:rsidR="00DC5D37" w:rsidRPr="00F36DF2" w:rsidRDefault="00DC5D37">
            <w:pPr>
              <w:widowControl w:val="0"/>
              <w:spacing w:line="240" w:lineRule="auto"/>
            </w:pPr>
          </w:p>
        </w:tc>
      </w:tr>
    </w:tbl>
    <w:p w14:paraId="2257EA8E" w14:textId="77777777" w:rsidR="00DC5D37" w:rsidRPr="00F36DF2" w:rsidRDefault="00DC5D37"/>
    <w:tbl>
      <w:tblPr>
        <w:tblStyle w:val="af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1316D43A" w14:textId="77777777">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1CE06CE" w14:textId="77777777" w:rsidR="00DC5D37" w:rsidRPr="00F36DF2" w:rsidRDefault="00E641D7">
            <w:pPr>
              <w:widowControl w:val="0"/>
              <w:spacing w:line="240" w:lineRule="auto"/>
            </w:pPr>
            <w:r w:rsidRPr="00F36DF2">
              <w:rPr>
                <w:b/>
              </w:rPr>
              <w:t>5.2.</w:t>
            </w:r>
            <w:r w:rsidRPr="00F36DF2">
              <w:t xml:space="preserve"> Position in the Organization: </w:t>
            </w:r>
          </w:p>
        </w:tc>
        <w:tc>
          <w:tcPr>
            <w:tcW w:w="5580" w:type="dxa"/>
            <w:shd w:val="clear" w:color="auto" w:fill="auto"/>
            <w:tcMar>
              <w:top w:w="100" w:type="dxa"/>
              <w:left w:w="100" w:type="dxa"/>
              <w:bottom w:w="100" w:type="dxa"/>
              <w:right w:w="100" w:type="dxa"/>
            </w:tcMar>
          </w:tcPr>
          <w:p w14:paraId="77E7CFAB" w14:textId="77777777" w:rsidR="00DC5D37" w:rsidRPr="00F36DF2" w:rsidRDefault="00DC5D37">
            <w:pPr>
              <w:widowControl w:val="0"/>
              <w:spacing w:line="240" w:lineRule="auto"/>
            </w:pPr>
          </w:p>
        </w:tc>
      </w:tr>
    </w:tbl>
    <w:p w14:paraId="6DD86758" w14:textId="77777777" w:rsidR="00DC5D37" w:rsidRPr="00F36DF2" w:rsidRDefault="00DC5D37"/>
    <w:tbl>
      <w:tblPr>
        <w:tblStyle w:val="af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4A115ADF" w14:textId="77777777">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201969A" w14:textId="77777777" w:rsidR="00DC5D37" w:rsidRPr="00F36DF2" w:rsidRDefault="00E641D7">
            <w:pPr>
              <w:widowControl w:val="0"/>
              <w:spacing w:line="240" w:lineRule="auto"/>
            </w:pPr>
            <w:r w:rsidRPr="00F36DF2">
              <w:rPr>
                <w:b/>
              </w:rPr>
              <w:t>5.3.</w:t>
            </w:r>
            <w:r w:rsidRPr="00F36DF2">
              <w:t xml:space="preserve"> Contact details: </w:t>
            </w:r>
          </w:p>
        </w:tc>
        <w:tc>
          <w:tcPr>
            <w:tcW w:w="5580" w:type="dxa"/>
            <w:shd w:val="clear" w:color="auto" w:fill="auto"/>
            <w:tcMar>
              <w:top w:w="100" w:type="dxa"/>
              <w:left w:w="100" w:type="dxa"/>
              <w:bottom w:w="100" w:type="dxa"/>
              <w:right w:w="100" w:type="dxa"/>
            </w:tcMar>
          </w:tcPr>
          <w:p w14:paraId="31FB60B2" w14:textId="77777777" w:rsidR="00DC5D37" w:rsidRPr="00F36DF2" w:rsidRDefault="00E641D7">
            <w:pPr>
              <w:widowControl w:val="0"/>
              <w:spacing w:line="240" w:lineRule="auto"/>
            </w:pPr>
            <w:r w:rsidRPr="00F36DF2">
              <w:t xml:space="preserve">E-mail address: </w:t>
            </w:r>
          </w:p>
          <w:p w14:paraId="13B962D6" w14:textId="77777777" w:rsidR="00DC5D37" w:rsidRPr="00F36DF2" w:rsidRDefault="00E641D7">
            <w:pPr>
              <w:widowControl w:val="0"/>
              <w:spacing w:line="240" w:lineRule="auto"/>
            </w:pPr>
            <w:r w:rsidRPr="00F36DF2">
              <w:t xml:space="preserve">Mobile phone: </w:t>
            </w:r>
          </w:p>
        </w:tc>
      </w:tr>
    </w:tbl>
    <w:p w14:paraId="16D80085" w14:textId="77777777" w:rsidR="00DC5D37" w:rsidRPr="00F36DF2" w:rsidRDefault="00DC5D37">
      <w:pPr>
        <w:rPr>
          <w:b/>
        </w:rPr>
      </w:pPr>
    </w:p>
    <w:p w14:paraId="7798AA2E" w14:textId="77777777" w:rsidR="00DC5D37" w:rsidRPr="00F36DF2" w:rsidRDefault="00E641D7">
      <w:pPr>
        <w:rPr>
          <w:b/>
        </w:rPr>
      </w:pPr>
      <w:r w:rsidRPr="00F36DF2">
        <w:rPr>
          <w:b/>
        </w:rPr>
        <w:t>6. OTHER COMMENTS AND FEEDBACK</w:t>
      </w:r>
    </w:p>
    <w:p w14:paraId="36C5ABEF" w14:textId="77777777" w:rsidR="00DC5D37" w:rsidRPr="00F36DF2" w:rsidRDefault="00DC5D37"/>
    <w:tbl>
      <w:tblPr>
        <w:tblStyle w:val="af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508A1462" w14:textId="77777777">
        <w:trPr>
          <w:trHeight w:val="182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861C82A" w14:textId="77777777" w:rsidR="00DC5D37" w:rsidRPr="00F36DF2" w:rsidRDefault="00E641D7">
            <w:pPr>
              <w:widowControl w:val="0"/>
              <w:spacing w:line="240" w:lineRule="auto"/>
            </w:pPr>
            <w:r w:rsidRPr="00F36DF2">
              <w:t xml:space="preserve">Do you have other comments, suggestions and requests that you wish to make? </w:t>
            </w:r>
          </w:p>
        </w:tc>
        <w:tc>
          <w:tcPr>
            <w:tcW w:w="5580" w:type="dxa"/>
            <w:shd w:val="clear" w:color="auto" w:fill="auto"/>
            <w:tcMar>
              <w:top w:w="100" w:type="dxa"/>
              <w:left w:w="100" w:type="dxa"/>
              <w:bottom w:w="100" w:type="dxa"/>
              <w:right w:w="100" w:type="dxa"/>
            </w:tcMar>
          </w:tcPr>
          <w:p w14:paraId="3A48D304" w14:textId="77777777" w:rsidR="00DC5D37" w:rsidRPr="00F36DF2" w:rsidRDefault="00DC5D37">
            <w:pPr>
              <w:widowControl w:val="0"/>
              <w:spacing w:line="240" w:lineRule="auto"/>
            </w:pPr>
          </w:p>
          <w:p w14:paraId="16D41F8A" w14:textId="77777777" w:rsidR="00DC5D37" w:rsidRPr="00F36DF2" w:rsidRDefault="00DC5D37">
            <w:pPr>
              <w:widowControl w:val="0"/>
              <w:spacing w:line="240" w:lineRule="auto"/>
            </w:pPr>
          </w:p>
          <w:p w14:paraId="62CAB7DD" w14:textId="77777777" w:rsidR="00DC5D37" w:rsidRPr="00F36DF2" w:rsidRDefault="00DC5D37">
            <w:pPr>
              <w:widowControl w:val="0"/>
              <w:spacing w:line="240" w:lineRule="auto"/>
            </w:pPr>
          </w:p>
          <w:p w14:paraId="15FC851C" w14:textId="77777777" w:rsidR="00DC5D37" w:rsidRPr="00F36DF2" w:rsidRDefault="00DC5D37">
            <w:pPr>
              <w:widowControl w:val="0"/>
              <w:spacing w:line="240" w:lineRule="auto"/>
            </w:pPr>
          </w:p>
          <w:p w14:paraId="138B4543" w14:textId="77777777" w:rsidR="00DC5D37" w:rsidRPr="00F36DF2" w:rsidRDefault="00DC5D37">
            <w:pPr>
              <w:widowControl w:val="0"/>
              <w:spacing w:line="240" w:lineRule="auto"/>
            </w:pPr>
          </w:p>
          <w:p w14:paraId="60ECD6C2" w14:textId="77777777" w:rsidR="00DC5D37" w:rsidRPr="00F36DF2" w:rsidRDefault="00DC5D37">
            <w:pPr>
              <w:widowControl w:val="0"/>
              <w:spacing w:line="240" w:lineRule="auto"/>
            </w:pPr>
          </w:p>
          <w:p w14:paraId="78F7ABE3" w14:textId="77777777" w:rsidR="00DC5D37" w:rsidRPr="00F36DF2" w:rsidRDefault="00DC5D37">
            <w:pPr>
              <w:widowControl w:val="0"/>
              <w:spacing w:line="240" w:lineRule="auto"/>
            </w:pPr>
          </w:p>
        </w:tc>
      </w:tr>
    </w:tbl>
    <w:p w14:paraId="5C3CC340" w14:textId="77777777" w:rsidR="00DC5D37" w:rsidRPr="00F36DF2" w:rsidRDefault="00DC5D37">
      <w:pPr>
        <w:rPr>
          <w:b/>
        </w:rPr>
      </w:pPr>
    </w:p>
    <w:p w14:paraId="221B4B50" w14:textId="77777777" w:rsidR="00DC5D37" w:rsidRPr="00F36DF2" w:rsidRDefault="00E641D7">
      <w:pPr>
        <w:rPr>
          <w:b/>
          <w:sz w:val="24"/>
        </w:rPr>
      </w:pPr>
      <w:r w:rsidRPr="00F36DF2">
        <w:rPr>
          <w:b/>
          <w:sz w:val="24"/>
        </w:rPr>
        <w:t>7. PROJECT APPLICATION AUTHORIZATION</w:t>
      </w:r>
    </w:p>
    <w:p w14:paraId="0C250678" w14:textId="77777777" w:rsidR="00DC5D37" w:rsidRPr="00F36DF2" w:rsidRDefault="00DC5D37"/>
    <w:tbl>
      <w:tblPr>
        <w:tblStyle w:val="afb"/>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0"/>
        <w:gridCol w:w="4980"/>
      </w:tblGrid>
      <w:tr w:rsidR="00DC5D37" w:rsidRPr="00D73F2F" w14:paraId="678E3BFC" w14:textId="77777777">
        <w:trPr>
          <w:trHeight w:val="380"/>
        </w:trPr>
        <w:tc>
          <w:tcPr>
            <w:tcW w:w="43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375EB3C" w14:textId="77777777" w:rsidR="00DC5D37" w:rsidRPr="00F36DF2" w:rsidRDefault="00E641D7">
            <w:pPr>
              <w:widowControl w:val="0"/>
              <w:spacing w:line="240" w:lineRule="auto"/>
            </w:pPr>
            <w:r w:rsidRPr="00F36DF2">
              <w:rPr>
                <w:b/>
              </w:rPr>
              <w:t>7.1.</w:t>
            </w:r>
            <w:r w:rsidRPr="00F36DF2">
              <w:t xml:space="preserve"> Name and Signature of Person Writing and Submitting this Project Application: </w:t>
            </w:r>
          </w:p>
        </w:tc>
        <w:tc>
          <w:tcPr>
            <w:tcW w:w="4980" w:type="dxa"/>
            <w:shd w:val="clear" w:color="auto" w:fill="auto"/>
            <w:tcMar>
              <w:top w:w="100" w:type="dxa"/>
              <w:left w:w="100" w:type="dxa"/>
              <w:bottom w:w="100" w:type="dxa"/>
              <w:right w:w="100" w:type="dxa"/>
            </w:tcMar>
          </w:tcPr>
          <w:p w14:paraId="5DCE14C4" w14:textId="77777777" w:rsidR="00DC5D37" w:rsidRPr="00F36DF2" w:rsidRDefault="00DC5D37">
            <w:pPr>
              <w:widowControl w:val="0"/>
              <w:spacing w:line="240" w:lineRule="auto"/>
            </w:pPr>
          </w:p>
          <w:p w14:paraId="45FF9758" w14:textId="77777777" w:rsidR="00DC5D37" w:rsidRPr="00F36DF2" w:rsidRDefault="00DC5D37">
            <w:pPr>
              <w:widowControl w:val="0"/>
              <w:spacing w:line="240" w:lineRule="auto"/>
            </w:pPr>
          </w:p>
          <w:p w14:paraId="795DD345" w14:textId="77777777" w:rsidR="00DC5D37" w:rsidRPr="00F36DF2" w:rsidRDefault="00DC5D37">
            <w:pPr>
              <w:widowControl w:val="0"/>
              <w:spacing w:line="240" w:lineRule="auto"/>
            </w:pPr>
          </w:p>
          <w:p w14:paraId="1F7F0923" w14:textId="77777777" w:rsidR="00DC5D37" w:rsidRPr="00F36DF2" w:rsidRDefault="00DC5D37">
            <w:pPr>
              <w:widowControl w:val="0"/>
              <w:spacing w:line="240" w:lineRule="auto"/>
            </w:pPr>
          </w:p>
        </w:tc>
      </w:tr>
    </w:tbl>
    <w:p w14:paraId="56A01C32" w14:textId="320D21A5" w:rsidR="00DC5D37" w:rsidRDefault="00DC5D37"/>
    <w:p w14:paraId="3CD07907" w14:textId="24BFE354" w:rsidR="00B22400" w:rsidRDefault="00B22400"/>
    <w:tbl>
      <w:tblPr>
        <w:tblStyle w:val="TableGrid"/>
        <w:tblpPr w:leftFromText="180" w:rightFromText="180" w:vertAnchor="text" w:horzAnchor="margin" w:tblpXSpec="right" w:tblpY="48"/>
        <w:tblW w:w="0" w:type="auto"/>
        <w:tblLook w:val="04A0" w:firstRow="1" w:lastRow="0" w:firstColumn="1" w:lastColumn="0" w:noHBand="0" w:noVBand="1"/>
      </w:tblPr>
      <w:tblGrid>
        <w:gridCol w:w="4819"/>
      </w:tblGrid>
      <w:tr w:rsidR="00B22400" w14:paraId="5A17D036" w14:textId="77777777" w:rsidTr="00B22400">
        <w:tc>
          <w:tcPr>
            <w:tcW w:w="4819" w:type="dxa"/>
            <w:tcBorders>
              <w:top w:val="single" w:sz="12" w:space="0" w:color="auto"/>
              <w:left w:val="single" w:sz="12" w:space="0" w:color="auto"/>
              <w:bottom w:val="single" w:sz="12" w:space="0" w:color="auto"/>
              <w:right w:val="single" w:sz="12" w:space="0" w:color="auto"/>
            </w:tcBorders>
          </w:tcPr>
          <w:p w14:paraId="7E1609A1" w14:textId="77777777" w:rsidR="00B22400" w:rsidRDefault="00B22400" w:rsidP="00B22400"/>
          <w:p w14:paraId="76F9B62A" w14:textId="77777777" w:rsidR="00B22400" w:rsidRDefault="00B22400" w:rsidP="00B22400"/>
          <w:p w14:paraId="5819351F" w14:textId="2E7C70A2" w:rsidR="00B22400" w:rsidRDefault="00B22400" w:rsidP="00B22400"/>
        </w:tc>
      </w:tr>
    </w:tbl>
    <w:p w14:paraId="33D1769A" w14:textId="0CB823B8" w:rsidR="00B22400" w:rsidRPr="00B22400" w:rsidRDefault="00B22400" w:rsidP="00B22400">
      <w:r>
        <w:rPr>
          <w:b/>
          <w:bCs/>
        </w:rPr>
        <w:t xml:space="preserve">    7.2 </w:t>
      </w:r>
      <w:r w:rsidRPr="00B22400">
        <w:t>Contact Details of Person</w:t>
      </w:r>
      <w:r>
        <w:t xml:space="preserve">     I</w:t>
      </w:r>
      <w:r w:rsidRPr="00B22400">
        <w:t>mplementing Project</w:t>
      </w:r>
    </w:p>
    <w:p w14:paraId="25EA6D93" w14:textId="05BFC5B8" w:rsidR="00B22400" w:rsidRPr="00B22400" w:rsidRDefault="00B22400">
      <w:r w:rsidRPr="00B22400">
        <w:t xml:space="preserve"> </w:t>
      </w:r>
      <w:r>
        <w:tab/>
      </w:r>
      <w:r>
        <w:tab/>
      </w:r>
    </w:p>
    <w:p w14:paraId="6ADE7760" w14:textId="73968892" w:rsidR="00B22400" w:rsidRDefault="00B22400">
      <w:pPr>
        <w:rPr>
          <w:b/>
          <w:bCs/>
        </w:rPr>
      </w:pPr>
    </w:p>
    <w:p w14:paraId="71023C0D" w14:textId="77777777" w:rsidR="00B22400" w:rsidRPr="00B22400" w:rsidRDefault="00B22400">
      <w:pPr>
        <w:rPr>
          <w:b/>
          <w:bCs/>
        </w:rPr>
      </w:pPr>
    </w:p>
    <w:tbl>
      <w:tblPr>
        <w:tblStyle w:val="af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2279EC52" w14:textId="77777777">
        <w:trPr>
          <w:trHeight w:val="48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7668859" w14:textId="50EA216E" w:rsidR="00DC5D37" w:rsidRPr="00F36DF2" w:rsidRDefault="00E641D7">
            <w:pPr>
              <w:widowControl w:val="0"/>
              <w:spacing w:line="240" w:lineRule="auto"/>
            </w:pPr>
            <w:r w:rsidRPr="00F36DF2">
              <w:rPr>
                <w:b/>
              </w:rPr>
              <w:t>7.2.</w:t>
            </w:r>
            <w:r w:rsidRPr="00F36DF2">
              <w:t xml:space="preserve"> </w:t>
            </w:r>
            <w:r w:rsidR="00B22400">
              <w:t xml:space="preserve">Name, position and signature of person authorizing project from </w:t>
            </w:r>
            <w:proofErr w:type="gramStart"/>
            <w:r w:rsidR="00B22400">
              <w:t>MO:</w:t>
            </w:r>
            <w:r w:rsidRPr="00F36DF2">
              <w:t>:</w:t>
            </w:r>
            <w:proofErr w:type="gramEnd"/>
            <w:r w:rsidRPr="00F36DF2">
              <w:t xml:space="preserve"> </w:t>
            </w:r>
          </w:p>
        </w:tc>
        <w:tc>
          <w:tcPr>
            <w:tcW w:w="4950" w:type="dxa"/>
            <w:shd w:val="clear" w:color="auto" w:fill="auto"/>
            <w:tcMar>
              <w:top w:w="100" w:type="dxa"/>
              <w:left w:w="100" w:type="dxa"/>
              <w:bottom w:w="100" w:type="dxa"/>
              <w:right w:w="100" w:type="dxa"/>
            </w:tcMar>
          </w:tcPr>
          <w:p w14:paraId="1389A48A" w14:textId="77777777" w:rsidR="00DC5D37" w:rsidRPr="00F36DF2" w:rsidRDefault="00DC5D37">
            <w:pPr>
              <w:widowControl w:val="0"/>
              <w:spacing w:line="240" w:lineRule="auto"/>
            </w:pPr>
          </w:p>
        </w:tc>
      </w:tr>
    </w:tbl>
    <w:p w14:paraId="3A6BC361" w14:textId="77777777" w:rsidR="00DC5D37" w:rsidRPr="00F36DF2" w:rsidRDefault="00DC5D37"/>
    <w:tbl>
      <w:tblPr>
        <w:tblStyle w:val="afd"/>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53227E1A" w14:textId="77777777">
        <w:trPr>
          <w:trHeight w:val="40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33345EA" w14:textId="77777777" w:rsidR="00DC5D37" w:rsidRPr="00F36DF2" w:rsidRDefault="00E641D7">
            <w:pPr>
              <w:widowControl w:val="0"/>
              <w:spacing w:line="240" w:lineRule="auto"/>
            </w:pPr>
            <w:r w:rsidRPr="00F36DF2">
              <w:rPr>
                <w:b/>
              </w:rPr>
              <w:t>7.3.</w:t>
            </w:r>
            <w:r w:rsidRPr="00F36DF2">
              <w:t xml:space="preserve"> Contact details: </w:t>
            </w:r>
          </w:p>
        </w:tc>
        <w:tc>
          <w:tcPr>
            <w:tcW w:w="4950" w:type="dxa"/>
            <w:shd w:val="clear" w:color="auto" w:fill="auto"/>
            <w:tcMar>
              <w:top w:w="100" w:type="dxa"/>
              <w:left w:w="100" w:type="dxa"/>
              <w:bottom w:w="100" w:type="dxa"/>
              <w:right w:w="100" w:type="dxa"/>
            </w:tcMar>
          </w:tcPr>
          <w:p w14:paraId="710E0E80" w14:textId="77777777" w:rsidR="00DC5D37" w:rsidRPr="00F36DF2" w:rsidRDefault="00E641D7">
            <w:pPr>
              <w:widowControl w:val="0"/>
              <w:spacing w:line="240" w:lineRule="auto"/>
            </w:pPr>
            <w:r w:rsidRPr="00F36DF2">
              <w:t xml:space="preserve">E-mail address: </w:t>
            </w:r>
          </w:p>
          <w:p w14:paraId="434F454D" w14:textId="77777777" w:rsidR="00DC5D37" w:rsidRPr="00F36DF2" w:rsidRDefault="00E641D7">
            <w:pPr>
              <w:widowControl w:val="0"/>
              <w:spacing w:line="240" w:lineRule="auto"/>
            </w:pPr>
            <w:r w:rsidRPr="00F36DF2">
              <w:t xml:space="preserve">Mobile phone: </w:t>
            </w:r>
          </w:p>
        </w:tc>
      </w:tr>
    </w:tbl>
    <w:p w14:paraId="6D4C9132" w14:textId="77777777" w:rsidR="00DC5D37" w:rsidRPr="00F36DF2" w:rsidRDefault="00DC5D37">
      <w:pPr>
        <w:rPr>
          <w:b/>
        </w:rPr>
      </w:pPr>
    </w:p>
    <w:p w14:paraId="2D6B1EA1" w14:textId="77777777" w:rsidR="00DC5D37" w:rsidRPr="00F36DF2" w:rsidRDefault="00DC5D37"/>
    <w:tbl>
      <w:tblPr>
        <w:tblStyle w:val="af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5739ABDB" w14:textId="77777777">
        <w:trPr>
          <w:trHeight w:val="48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182DCE2" w14:textId="77777777" w:rsidR="00DC5D37" w:rsidRPr="00F36DF2" w:rsidRDefault="00E641D7">
            <w:pPr>
              <w:widowControl w:val="0"/>
              <w:spacing w:line="240" w:lineRule="auto"/>
            </w:pPr>
            <w:r w:rsidRPr="00F36DF2">
              <w:rPr>
                <w:b/>
              </w:rPr>
              <w:t>7.4.</w:t>
            </w:r>
            <w:r w:rsidRPr="00F36DF2">
              <w:t xml:space="preserve"> Date: </w:t>
            </w:r>
          </w:p>
        </w:tc>
        <w:tc>
          <w:tcPr>
            <w:tcW w:w="4950" w:type="dxa"/>
            <w:shd w:val="clear" w:color="auto" w:fill="auto"/>
            <w:tcMar>
              <w:top w:w="100" w:type="dxa"/>
              <w:left w:w="100" w:type="dxa"/>
              <w:bottom w:w="100" w:type="dxa"/>
              <w:right w:w="100" w:type="dxa"/>
            </w:tcMar>
          </w:tcPr>
          <w:p w14:paraId="14608E24" w14:textId="77777777" w:rsidR="00DC5D37" w:rsidRPr="00F36DF2" w:rsidRDefault="00DC5D37">
            <w:pPr>
              <w:widowControl w:val="0"/>
              <w:spacing w:line="240" w:lineRule="auto"/>
            </w:pPr>
          </w:p>
        </w:tc>
      </w:tr>
    </w:tbl>
    <w:p w14:paraId="5A82DF6A" w14:textId="77777777" w:rsidR="00DC5D37" w:rsidRPr="00F36DF2" w:rsidRDefault="00DC5D37">
      <w:pPr>
        <w:rPr>
          <w:b/>
        </w:rPr>
      </w:pPr>
    </w:p>
    <w:p w14:paraId="69C1C869" w14:textId="77777777" w:rsidR="00DC5D37" w:rsidRPr="00F36DF2" w:rsidRDefault="00DC5D37">
      <w:pPr>
        <w:rPr>
          <w:b/>
        </w:rPr>
      </w:pPr>
    </w:p>
    <w:p w14:paraId="4A325B5B" w14:textId="77777777" w:rsidR="00DC5D37" w:rsidRPr="00F36DF2" w:rsidRDefault="00DC5D37">
      <w:pPr>
        <w:rPr>
          <w:b/>
        </w:rPr>
      </w:pPr>
    </w:p>
    <w:p w14:paraId="08E78B87" w14:textId="77777777" w:rsidR="00DC5D37" w:rsidRPr="00F36DF2" w:rsidRDefault="00DC5D37">
      <w:pPr>
        <w:rPr>
          <w:b/>
        </w:rPr>
      </w:pPr>
    </w:p>
    <w:p w14:paraId="35E068E0" w14:textId="77777777" w:rsidR="00DC5D37" w:rsidRPr="00F36DF2" w:rsidRDefault="00E641D7">
      <w:pPr>
        <w:rPr>
          <w:b/>
          <w:sz w:val="24"/>
        </w:rPr>
      </w:pPr>
      <w:r w:rsidRPr="00F36DF2">
        <w:rPr>
          <w:b/>
          <w:sz w:val="24"/>
        </w:rPr>
        <w:t>8. PRIVACY NOTICE</w:t>
      </w:r>
    </w:p>
    <w:p w14:paraId="7D242101" w14:textId="77777777" w:rsidR="00FE6416" w:rsidRPr="00F36DF2" w:rsidRDefault="00FE6416">
      <w:pPr>
        <w:rPr>
          <w:b/>
        </w:rPr>
      </w:pPr>
    </w:p>
    <w:p w14:paraId="6E131613" w14:textId="77777777" w:rsidR="00DC5D37" w:rsidRPr="00F36DF2" w:rsidRDefault="00E641D7">
      <w:pPr>
        <w:rPr>
          <w:b/>
        </w:rPr>
      </w:pPr>
      <w:r w:rsidRPr="00F36DF2">
        <w:rPr>
          <w:i/>
          <w:color w:val="002060"/>
        </w:rPr>
        <w:t xml:space="preserve">Privacy Notice: </w:t>
      </w:r>
      <w:r w:rsidRPr="00F36DF2">
        <w:rPr>
          <w:i/>
        </w:rPr>
        <w:t xml:space="preserve">WAGGGS will use the information regarding the contacts of the MOs that you provided in accordance with applicable data protection laws to keep track of the leadership of the MO and main contact points. WAGGGS is registered as a data controller with the UK Information Commissioner’s Office under registration number Z092177. For further information about how we use personal information see our Privacy Policy – available at </w:t>
      </w:r>
      <w:hyperlink r:id="rId19">
        <w:r w:rsidRPr="00F36DF2">
          <w:rPr>
            <w:i/>
            <w:color w:val="1155CC"/>
            <w:u w:val="single"/>
          </w:rPr>
          <w:t>www.wagggs.org/en/privacy-cookies/</w:t>
        </w:r>
      </w:hyperlink>
      <w:r w:rsidRPr="00F36DF2">
        <w:rPr>
          <w:i/>
        </w:rPr>
        <w:t>.</w:t>
      </w:r>
    </w:p>
    <w:sectPr w:rsidR="00DC5D37" w:rsidRPr="00F36DF2" w:rsidSect="00AA76A3">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00B3F" w14:textId="77777777" w:rsidR="00D337EF" w:rsidRDefault="00D337EF">
      <w:pPr>
        <w:spacing w:line="240" w:lineRule="auto"/>
      </w:pPr>
      <w:r>
        <w:separator/>
      </w:r>
    </w:p>
  </w:endnote>
  <w:endnote w:type="continuationSeparator" w:id="0">
    <w:p w14:paraId="55190A9E" w14:textId="77777777" w:rsidR="00D337EF" w:rsidRDefault="00D337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997691"/>
      <w:docPartObj>
        <w:docPartGallery w:val="Page Numbers (Bottom of Page)"/>
        <w:docPartUnique/>
      </w:docPartObj>
    </w:sdtPr>
    <w:sdtEndPr>
      <w:rPr>
        <w:noProof/>
      </w:rPr>
    </w:sdtEndPr>
    <w:sdtContent>
      <w:p w14:paraId="771B9EC4" w14:textId="0C6EC9DC" w:rsidR="003D03B8" w:rsidRDefault="003D03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1C87E1" w14:textId="77777777" w:rsidR="00DC5D37" w:rsidRDefault="00DC5D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6BA1B" w14:textId="77777777" w:rsidR="00D337EF" w:rsidRDefault="00D337EF">
      <w:pPr>
        <w:spacing w:line="240" w:lineRule="auto"/>
      </w:pPr>
      <w:r>
        <w:separator/>
      </w:r>
    </w:p>
  </w:footnote>
  <w:footnote w:type="continuationSeparator" w:id="0">
    <w:p w14:paraId="78923880" w14:textId="77777777" w:rsidR="00D337EF" w:rsidRDefault="00D337E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F97FAB"/>
    <w:multiLevelType w:val="multilevel"/>
    <w:tmpl w:val="432688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33D4868"/>
    <w:multiLevelType w:val="multilevel"/>
    <w:tmpl w:val="09E61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28108449">
    <w:abstractNumId w:val="1"/>
  </w:num>
  <w:num w:numId="2" w16cid:durableId="261954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sDA1NTU0NTc2MTdR0lEKTi0uzszPAykwqgUAonbjDiwAAAA="/>
  </w:docVars>
  <w:rsids>
    <w:rsidRoot w:val="00DC5D37"/>
    <w:rsid w:val="000C46A8"/>
    <w:rsid w:val="00116044"/>
    <w:rsid w:val="00193AFD"/>
    <w:rsid w:val="002F0ABD"/>
    <w:rsid w:val="002F5873"/>
    <w:rsid w:val="0036614E"/>
    <w:rsid w:val="003D03B8"/>
    <w:rsid w:val="00451C42"/>
    <w:rsid w:val="004C466C"/>
    <w:rsid w:val="004C779C"/>
    <w:rsid w:val="00523FB3"/>
    <w:rsid w:val="0052784F"/>
    <w:rsid w:val="00577C2B"/>
    <w:rsid w:val="005E4B40"/>
    <w:rsid w:val="00603297"/>
    <w:rsid w:val="006947B6"/>
    <w:rsid w:val="007679D1"/>
    <w:rsid w:val="00790C71"/>
    <w:rsid w:val="007D2E06"/>
    <w:rsid w:val="00850623"/>
    <w:rsid w:val="008646D4"/>
    <w:rsid w:val="00882339"/>
    <w:rsid w:val="00966CA1"/>
    <w:rsid w:val="009A27C5"/>
    <w:rsid w:val="009B37B5"/>
    <w:rsid w:val="00A118EE"/>
    <w:rsid w:val="00A825AE"/>
    <w:rsid w:val="00A82B57"/>
    <w:rsid w:val="00AA76A3"/>
    <w:rsid w:val="00B22400"/>
    <w:rsid w:val="00B61E6D"/>
    <w:rsid w:val="00C54BA3"/>
    <w:rsid w:val="00CF5007"/>
    <w:rsid w:val="00D1473B"/>
    <w:rsid w:val="00D337EF"/>
    <w:rsid w:val="00D73F2F"/>
    <w:rsid w:val="00DA5CB9"/>
    <w:rsid w:val="00DC5D37"/>
    <w:rsid w:val="00DD4589"/>
    <w:rsid w:val="00E112F7"/>
    <w:rsid w:val="00E641D7"/>
    <w:rsid w:val="00E673BF"/>
    <w:rsid w:val="00F36DF2"/>
    <w:rsid w:val="00F65449"/>
    <w:rsid w:val="00FB2741"/>
    <w:rsid w:val="00FD58AB"/>
    <w:rsid w:val="00FE6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6C1D"/>
  <w15:docId w15:val="{7AC4FE59-13F7-4342-9C1A-6C42E8A10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18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8EE"/>
    <w:rPr>
      <w:rFonts w:ascii="Segoe UI" w:hAnsi="Segoe UI" w:cs="Segoe UI"/>
      <w:sz w:val="18"/>
      <w:szCs w:val="18"/>
    </w:rPr>
  </w:style>
  <w:style w:type="paragraph" w:styleId="ListParagraph">
    <w:name w:val="List Paragraph"/>
    <w:basedOn w:val="Normal"/>
    <w:uiPriority w:val="34"/>
    <w:qFormat/>
    <w:rsid w:val="00A118EE"/>
    <w:pPr>
      <w:ind w:left="720"/>
      <w:contextualSpacing/>
    </w:pPr>
  </w:style>
  <w:style w:type="character" w:styleId="Hyperlink">
    <w:name w:val="Hyperlink"/>
    <w:basedOn w:val="DefaultParagraphFont"/>
    <w:uiPriority w:val="99"/>
    <w:unhideWhenUsed/>
    <w:rsid w:val="00E673BF"/>
    <w:rPr>
      <w:color w:val="0000FF" w:themeColor="hyperlink"/>
      <w:u w:val="single"/>
    </w:rPr>
  </w:style>
  <w:style w:type="paragraph" w:styleId="Header">
    <w:name w:val="header"/>
    <w:basedOn w:val="Normal"/>
    <w:link w:val="HeaderChar"/>
    <w:uiPriority w:val="99"/>
    <w:unhideWhenUsed/>
    <w:rsid w:val="003D03B8"/>
    <w:pPr>
      <w:tabs>
        <w:tab w:val="center" w:pos="4680"/>
        <w:tab w:val="right" w:pos="9360"/>
      </w:tabs>
      <w:spacing w:line="240" w:lineRule="auto"/>
    </w:pPr>
  </w:style>
  <w:style w:type="character" w:customStyle="1" w:styleId="HeaderChar">
    <w:name w:val="Header Char"/>
    <w:basedOn w:val="DefaultParagraphFont"/>
    <w:link w:val="Header"/>
    <w:uiPriority w:val="99"/>
    <w:rsid w:val="003D03B8"/>
  </w:style>
  <w:style w:type="paragraph" w:styleId="Footer">
    <w:name w:val="footer"/>
    <w:basedOn w:val="Normal"/>
    <w:link w:val="FooterChar"/>
    <w:uiPriority w:val="99"/>
    <w:unhideWhenUsed/>
    <w:rsid w:val="003D03B8"/>
    <w:pPr>
      <w:tabs>
        <w:tab w:val="center" w:pos="4680"/>
        <w:tab w:val="right" w:pos="9360"/>
      </w:tabs>
      <w:spacing w:line="240" w:lineRule="auto"/>
    </w:pPr>
  </w:style>
  <w:style w:type="character" w:customStyle="1" w:styleId="FooterChar">
    <w:name w:val="Footer Char"/>
    <w:basedOn w:val="DefaultParagraphFont"/>
    <w:link w:val="Footer"/>
    <w:uiPriority w:val="99"/>
    <w:rsid w:val="003D03B8"/>
  </w:style>
  <w:style w:type="table" w:styleId="TableGrid">
    <w:name w:val="Table Grid"/>
    <w:basedOn w:val="TableNormal"/>
    <w:uiPriority w:val="39"/>
    <w:rsid w:val="00B224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1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arthana.liyanage@wagggs.org" TargetMode="External"/><Relationship Id="rId18" Type="http://schemas.openxmlformats.org/officeDocument/2006/relationships/hyperlink" Target="http://www.oanda.com/currency/converte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p.region@wagggs.org" TargetMode="External"/><Relationship Id="rId17" Type="http://schemas.openxmlformats.org/officeDocument/2006/relationships/hyperlink" Target="http://www.oanda.com/currency/converter/" TargetMode="External"/><Relationship Id="rId2" Type="http://schemas.openxmlformats.org/officeDocument/2006/relationships/customXml" Target="../customXml/item2.xml"/><Relationship Id="rId16" Type="http://schemas.openxmlformats.org/officeDocument/2006/relationships/hyperlink" Target="http://www.oanda.com/currency/convert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ail.wagggs.org/owa/redir.aspx?C=uvDzUhlenJCkOB2N7WvtCZS1M7hqvF4jVhjKqY0bVK28kssM15XWCA..&amp;URL=http%3a%2f%2fwww.wagggs.org%2fen%2fprivacy-cookies%2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pa.gautam@wagg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20" ma:contentTypeDescription="Create a new document." ma:contentTypeScope="" ma:versionID="2ab880ae881e31a962ca949c97608708">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6cb99d2615964677d939b6314dfe0a67"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Thumbnai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Thumbnail" ma:index="25" nillable="true" ma:displayName="Thumbnail" ma:format="Thumbnail" ma:internalName="Thumbnail">
      <xsd:simpleType>
        <xsd:restriction base="dms:Unknow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fe8af30-ed97-43ae-8ced-0c21aae98a50}"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804c00-2c96-4b51-b836-ef908d1381c1">
      <Terms xmlns="http://schemas.microsoft.com/office/infopath/2007/PartnerControls"/>
    </lcf76f155ced4ddcb4097134ff3c332f>
    <TaxCatchAll xmlns="2954339b-3f5c-4fb7-ab04-9865a5fc9348" xsi:nil="true"/>
    <Thumbnail xmlns="11804c00-2c96-4b51-b836-ef908d1381c1" xsi:nil="true"/>
    <_Flow_SignoffStatus xmlns="11804c00-2c96-4b51-b836-ef908d1381c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035B3-CF18-41FD-97CC-354E1D0CB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04c00-2c96-4b51-b836-ef908d1381c1"/>
    <ds:schemaRef ds:uri="2954339b-3f5c-4fb7-ab04-9865a5fc9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4E9AD-7094-4570-8061-2C0D14AF747D}">
  <ds:schemaRefs>
    <ds:schemaRef ds:uri="http://schemas.microsoft.com/sharepoint/v3/contenttype/forms"/>
  </ds:schemaRefs>
</ds:datastoreItem>
</file>

<file path=customXml/itemProps3.xml><?xml version="1.0" encoding="utf-8"?>
<ds:datastoreItem xmlns:ds="http://schemas.openxmlformats.org/officeDocument/2006/customXml" ds:itemID="{0AFB1B2F-90CD-40D1-84C9-8914D98638DF}">
  <ds:schemaRefs>
    <ds:schemaRef ds:uri="http://schemas.microsoft.com/office/2006/metadata/properties"/>
    <ds:schemaRef ds:uri="http://schemas.microsoft.com/office/infopath/2007/PartnerControls"/>
    <ds:schemaRef ds:uri="11804c00-2c96-4b51-b836-ef908d1381c1"/>
    <ds:schemaRef ds:uri="2954339b-3f5c-4fb7-ab04-9865a5fc9348"/>
  </ds:schemaRefs>
</ds:datastoreItem>
</file>

<file path=customXml/itemProps4.xml><?xml version="1.0" encoding="utf-8"?>
<ds:datastoreItem xmlns:ds="http://schemas.openxmlformats.org/officeDocument/2006/customXml" ds:itemID="{86D825D1-C25A-473D-8A8F-1E858F46D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151</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rthana Liyanage</dc:creator>
  <cp:lastModifiedBy>Rupa Gautam</cp:lastModifiedBy>
  <cp:revision>7</cp:revision>
  <cp:lastPrinted>2020-01-10T05:47:00Z</cp:lastPrinted>
  <dcterms:created xsi:type="dcterms:W3CDTF">2022-02-01T07:42:00Z</dcterms:created>
  <dcterms:modified xsi:type="dcterms:W3CDTF">2025-02-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MediaServiceImageTags">
    <vt:lpwstr/>
  </property>
</Properties>
</file>